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2C30A" w14:textId="77777777" w:rsidR="00123A3B" w:rsidRDefault="00123A3B" w:rsidP="00C13EFF">
      <w:pPr>
        <w:pStyle w:val="NoSpacing"/>
        <w:rPr>
          <w:rFonts w:ascii="Times New Roman" w:hAnsi="Times New Roman" w:cs="Times New Roman"/>
          <w:b/>
          <w:color w:val="FF0000"/>
          <w:sz w:val="30"/>
          <w:szCs w:val="30"/>
          <w:u w:val="single"/>
        </w:rPr>
      </w:pPr>
    </w:p>
    <w:p w14:paraId="3CCB0C58" w14:textId="018965CB" w:rsidR="001B5816" w:rsidRPr="00C13EFF" w:rsidRDefault="001B5816" w:rsidP="00C13EFF">
      <w:pPr>
        <w:pStyle w:val="NoSpacing"/>
        <w:rPr>
          <w:rFonts w:ascii="Times New Roman" w:hAnsi="Times New Roman" w:cs="Times New Roman"/>
          <w:b/>
        </w:rPr>
      </w:pPr>
      <w:bookmarkStart w:id="0" w:name="_GoBack"/>
      <w:bookmarkEnd w:id="0"/>
      <w:r w:rsidRPr="00C13EFF">
        <w:rPr>
          <w:rFonts w:ascii="Times New Roman" w:hAnsi="Times New Roman" w:cs="Times New Roman"/>
          <w:b/>
        </w:rPr>
        <w:t>Minutes</w:t>
      </w:r>
    </w:p>
    <w:p w14:paraId="79B6BD63" w14:textId="5DECD27F" w:rsidR="007C597E" w:rsidRPr="00C13EFF" w:rsidRDefault="007C597E" w:rsidP="00C13EFF">
      <w:pPr>
        <w:pStyle w:val="NoSpacing"/>
        <w:rPr>
          <w:rFonts w:ascii="Times New Roman" w:hAnsi="Times New Roman" w:cs="Times New Roman"/>
        </w:rPr>
      </w:pPr>
      <w:r w:rsidRPr="00C13EFF">
        <w:rPr>
          <w:rFonts w:ascii="Times New Roman" w:hAnsi="Times New Roman" w:cs="Times New Roman"/>
        </w:rPr>
        <w:t xml:space="preserve">Tuesday, </w:t>
      </w:r>
      <w:r w:rsidR="008B2020" w:rsidRPr="00C13EFF">
        <w:rPr>
          <w:rFonts w:ascii="Times New Roman" w:hAnsi="Times New Roman" w:cs="Times New Roman"/>
        </w:rPr>
        <w:t>October</w:t>
      </w:r>
      <w:r w:rsidR="009A67D2" w:rsidRPr="00C13EFF">
        <w:rPr>
          <w:rFonts w:ascii="Times New Roman" w:hAnsi="Times New Roman" w:cs="Times New Roman"/>
        </w:rPr>
        <w:t xml:space="preserve"> </w:t>
      </w:r>
      <w:r w:rsidR="008B2020" w:rsidRPr="00C13EFF">
        <w:rPr>
          <w:rFonts w:ascii="Times New Roman" w:hAnsi="Times New Roman" w:cs="Times New Roman"/>
        </w:rPr>
        <w:t>8</w:t>
      </w:r>
      <w:r w:rsidRPr="00C13EFF">
        <w:rPr>
          <w:rFonts w:ascii="Times New Roman" w:hAnsi="Times New Roman" w:cs="Times New Roman"/>
        </w:rPr>
        <w:t>, 2019</w:t>
      </w:r>
    </w:p>
    <w:p w14:paraId="65C44473" w14:textId="29213338" w:rsidR="001B5816" w:rsidRPr="00C13EFF" w:rsidRDefault="008E4D0E" w:rsidP="00C13EFF">
      <w:pPr>
        <w:pStyle w:val="NoSpacing"/>
        <w:rPr>
          <w:rFonts w:ascii="Times New Roman" w:hAnsi="Times New Roman" w:cs="Times New Roman"/>
        </w:rPr>
      </w:pPr>
      <w:r w:rsidRPr="00C13EFF">
        <w:rPr>
          <w:rFonts w:ascii="Times New Roman" w:hAnsi="Times New Roman" w:cs="Times New Roman"/>
        </w:rPr>
        <w:t>3:30PM to 4:30PM</w:t>
      </w:r>
    </w:p>
    <w:p w14:paraId="3582E591" w14:textId="692E0C74" w:rsidR="001B5816" w:rsidRPr="00C13EFF" w:rsidRDefault="007C597E" w:rsidP="00C13EFF">
      <w:pPr>
        <w:pStyle w:val="NoSpacing"/>
        <w:rPr>
          <w:rFonts w:ascii="Times New Roman" w:hAnsi="Times New Roman" w:cs="Times New Roman"/>
        </w:rPr>
      </w:pPr>
      <w:r w:rsidRPr="00C13EFF">
        <w:rPr>
          <w:rFonts w:ascii="Times New Roman" w:hAnsi="Times New Roman" w:cs="Times New Roman"/>
        </w:rPr>
        <w:t xml:space="preserve">Room B48, </w:t>
      </w:r>
      <w:r w:rsidR="00513F91" w:rsidRPr="00C13EFF">
        <w:rPr>
          <w:rFonts w:ascii="Times New Roman" w:hAnsi="Times New Roman" w:cs="Times New Roman"/>
        </w:rPr>
        <w:t>Zimmerman Library</w:t>
      </w:r>
    </w:p>
    <w:p w14:paraId="79ADB3D4" w14:textId="77777777" w:rsidR="001B5816" w:rsidRPr="00C13EFF" w:rsidRDefault="001B5816" w:rsidP="00C13EFF">
      <w:pPr>
        <w:pStyle w:val="NoSpacing"/>
        <w:rPr>
          <w:rFonts w:ascii="Times New Roman" w:hAnsi="Times New Roman" w:cs="Times New Roman"/>
        </w:rPr>
      </w:pPr>
    </w:p>
    <w:p w14:paraId="17D8C926" w14:textId="2A2F2432" w:rsidR="001B5816" w:rsidRPr="00C13EFF" w:rsidRDefault="001B5816" w:rsidP="00C13EFF">
      <w:pPr>
        <w:pStyle w:val="NoSpacing"/>
        <w:rPr>
          <w:rFonts w:ascii="Times New Roman" w:hAnsi="Times New Roman" w:cs="Times New Roman"/>
          <w:b/>
          <w:i/>
        </w:rPr>
      </w:pPr>
      <w:r w:rsidRPr="00C13EFF">
        <w:rPr>
          <w:rFonts w:ascii="Times New Roman" w:hAnsi="Times New Roman" w:cs="Times New Roman"/>
          <w:b/>
          <w:i/>
        </w:rPr>
        <w:t>Attendees:</w:t>
      </w:r>
      <w:r w:rsidR="00516CA6" w:rsidRPr="00C13EFF">
        <w:rPr>
          <w:rFonts w:ascii="Times New Roman" w:hAnsi="Times New Roman" w:cs="Times New Roman"/>
          <w:b/>
          <w:i/>
        </w:rPr>
        <w:t xml:space="preserve"> (taken from sign-in sheet – for those who signed in)</w:t>
      </w:r>
    </w:p>
    <w:p w14:paraId="044A1CBB" w14:textId="652012CA" w:rsidR="008B3C01" w:rsidRPr="00C13EFF" w:rsidRDefault="00A114ED" w:rsidP="00C13EFF">
      <w:pPr>
        <w:pStyle w:val="NoSpacing"/>
        <w:rPr>
          <w:rFonts w:ascii="Times New Roman" w:hAnsi="Times New Roman" w:cs="Times New Roman"/>
        </w:rPr>
      </w:pPr>
      <w:r w:rsidRPr="00C13EFF">
        <w:rPr>
          <w:rFonts w:ascii="Times New Roman" w:hAnsi="Times New Roman" w:cs="Times New Roman"/>
        </w:rPr>
        <w:tab/>
      </w:r>
      <w:r w:rsidRPr="00C13EFF">
        <w:rPr>
          <w:rFonts w:ascii="Times New Roman" w:hAnsi="Times New Roman" w:cs="Times New Roman"/>
        </w:rPr>
        <w:tab/>
      </w:r>
      <w:r w:rsidR="00FF42B2" w:rsidRPr="00C13EFF">
        <w:rPr>
          <w:rFonts w:ascii="Times New Roman" w:hAnsi="Times New Roman" w:cs="Times New Roman"/>
        </w:rPr>
        <w:tab/>
      </w:r>
    </w:p>
    <w:p w14:paraId="43F65D9F" w14:textId="5FE49272" w:rsidR="007C597E" w:rsidRPr="00C13EFF" w:rsidRDefault="007C597E" w:rsidP="00C13EFF">
      <w:pPr>
        <w:pStyle w:val="NoSpacing"/>
        <w:ind w:left="5040" w:hanging="2880"/>
        <w:rPr>
          <w:rFonts w:ascii="Times New Roman" w:hAnsi="Times New Roman" w:cs="Times New Roman"/>
        </w:rPr>
      </w:pPr>
      <w:r w:rsidRPr="00C13EFF">
        <w:rPr>
          <w:rFonts w:ascii="Times New Roman" w:hAnsi="Times New Roman" w:cs="Times New Roman"/>
        </w:rPr>
        <w:t>Fran Wilkinson</w:t>
      </w:r>
      <w:r w:rsidR="004C6D6E" w:rsidRPr="00C13EFF">
        <w:rPr>
          <w:rFonts w:ascii="Times New Roman" w:hAnsi="Times New Roman" w:cs="Times New Roman"/>
        </w:rPr>
        <w:tab/>
      </w:r>
      <w:r w:rsidRPr="00C13EFF">
        <w:rPr>
          <w:rFonts w:ascii="Times New Roman" w:hAnsi="Times New Roman" w:cs="Times New Roman"/>
        </w:rPr>
        <w:t>FSBC Co-Chair; University Libraries &amp; Learning Sciences</w:t>
      </w:r>
    </w:p>
    <w:p w14:paraId="5EFBC0EC" w14:textId="77777777" w:rsidR="007C597E" w:rsidRPr="00C13EFF" w:rsidRDefault="007C597E" w:rsidP="00C13EFF">
      <w:pPr>
        <w:pStyle w:val="NoSpacing"/>
        <w:ind w:left="1440" w:firstLine="720"/>
        <w:rPr>
          <w:rFonts w:ascii="Times New Roman" w:hAnsi="Times New Roman" w:cs="Times New Roman"/>
        </w:rPr>
      </w:pPr>
      <w:r w:rsidRPr="00C13EFF">
        <w:rPr>
          <w:rFonts w:ascii="Times New Roman" w:hAnsi="Times New Roman" w:cs="Times New Roman"/>
        </w:rPr>
        <w:t>Mark Maddaleni</w:t>
      </w:r>
      <w:r w:rsidRPr="00C13EFF">
        <w:rPr>
          <w:rFonts w:ascii="Times New Roman" w:hAnsi="Times New Roman" w:cs="Times New Roman"/>
        </w:rPr>
        <w:tab/>
      </w:r>
      <w:r w:rsidRPr="00C13EFF">
        <w:rPr>
          <w:rFonts w:ascii="Times New Roman" w:hAnsi="Times New Roman" w:cs="Times New Roman"/>
        </w:rPr>
        <w:tab/>
        <w:t>FSBC Co-Chair; Arts &amp; Sciences</w:t>
      </w:r>
    </w:p>
    <w:p w14:paraId="7B24FF10" w14:textId="77777777" w:rsidR="007C597E" w:rsidRPr="00C13EFF" w:rsidRDefault="007C597E" w:rsidP="00C13EFF">
      <w:pPr>
        <w:pStyle w:val="NoSpacing"/>
        <w:ind w:left="1440" w:firstLine="720"/>
        <w:rPr>
          <w:rFonts w:ascii="Times New Roman" w:hAnsi="Times New Roman" w:cs="Times New Roman"/>
        </w:rPr>
      </w:pPr>
      <w:r w:rsidRPr="00C13EFF">
        <w:rPr>
          <w:rFonts w:ascii="Times New Roman" w:hAnsi="Times New Roman" w:cs="Times New Roman"/>
        </w:rPr>
        <w:t>Leslie Jones Easom</w:t>
      </w:r>
      <w:r w:rsidRPr="00C13EFF">
        <w:rPr>
          <w:rFonts w:ascii="Times New Roman" w:hAnsi="Times New Roman" w:cs="Times New Roman"/>
        </w:rPr>
        <w:tab/>
      </w:r>
      <w:r w:rsidRPr="00C13EFF">
        <w:rPr>
          <w:rFonts w:ascii="Times New Roman" w:hAnsi="Times New Roman" w:cs="Times New Roman"/>
        </w:rPr>
        <w:tab/>
        <w:t>UNM Retiree Association</w:t>
      </w:r>
    </w:p>
    <w:p w14:paraId="79D0D381" w14:textId="1A683AE3" w:rsidR="007C597E" w:rsidRPr="00C13EFF" w:rsidRDefault="007C597E" w:rsidP="00C13EFF">
      <w:pPr>
        <w:pStyle w:val="NoSpacing"/>
        <w:ind w:left="1440" w:firstLine="720"/>
        <w:rPr>
          <w:rFonts w:ascii="Times New Roman" w:hAnsi="Times New Roman" w:cs="Times New Roman"/>
        </w:rPr>
      </w:pPr>
      <w:r w:rsidRPr="00C13EFF">
        <w:rPr>
          <w:rFonts w:ascii="Times New Roman" w:hAnsi="Times New Roman" w:cs="Times New Roman"/>
        </w:rPr>
        <w:t>Joey Evans</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Human Resources</w:t>
      </w:r>
      <w:r w:rsidRPr="00C13EFF">
        <w:rPr>
          <w:rFonts w:ascii="Times New Roman" w:hAnsi="Times New Roman" w:cs="Times New Roman"/>
        </w:rPr>
        <w:tab/>
      </w:r>
    </w:p>
    <w:p w14:paraId="5B4EFD7D" w14:textId="1F46C241" w:rsidR="007C597E" w:rsidRPr="00C13EFF" w:rsidRDefault="007C597E" w:rsidP="00C13EFF">
      <w:pPr>
        <w:pStyle w:val="NoSpacing"/>
        <w:ind w:left="1440" w:firstLine="720"/>
        <w:rPr>
          <w:rFonts w:ascii="Times New Roman" w:hAnsi="Times New Roman" w:cs="Times New Roman"/>
        </w:rPr>
      </w:pPr>
      <w:r w:rsidRPr="00C13EFF">
        <w:rPr>
          <w:rFonts w:ascii="Times New Roman" w:hAnsi="Times New Roman" w:cs="Times New Roman"/>
        </w:rPr>
        <w:t>Gene Henley</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Public Administration</w:t>
      </w:r>
    </w:p>
    <w:p w14:paraId="6CB59334" w14:textId="77777777" w:rsidR="007C597E" w:rsidRPr="00C13EFF" w:rsidRDefault="007C597E" w:rsidP="00C13EFF">
      <w:pPr>
        <w:pStyle w:val="NoSpacing"/>
        <w:ind w:left="1440" w:firstLine="720"/>
        <w:rPr>
          <w:rFonts w:ascii="Times New Roman" w:hAnsi="Times New Roman" w:cs="Times New Roman"/>
        </w:rPr>
      </w:pPr>
      <w:r w:rsidRPr="00C13EFF">
        <w:rPr>
          <w:rFonts w:ascii="Times New Roman" w:hAnsi="Times New Roman" w:cs="Times New Roman"/>
        </w:rPr>
        <w:t>Scott Sanchez</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Emergency Medicine</w:t>
      </w:r>
    </w:p>
    <w:p w14:paraId="7896FA12" w14:textId="1E498C1C" w:rsidR="007C597E" w:rsidRPr="00C13EFF" w:rsidRDefault="007C597E" w:rsidP="00C13EFF">
      <w:pPr>
        <w:pStyle w:val="NoSpacing"/>
        <w:ind w:left="1440" w:firstLine="720"/>
        <w:rPr>
          <w:rFonts w:ascii="Times New Roman" w:hAnsi="Times New Roman" w:cs="Times New Roman"/>
        </w:rPr>
      </w:pPr>
      <w:r w:rsidRPr="00C13EFF">
        <w:rPr>
          <w:rFonts w:ascii="Times New Roman" w:hAnsi="Times New Roman" w:cs="Times New Roman"/>
        </w:rPr>
        <w:t>Dimiter Vassilev</w:t>
      </w:r>
      <w:r w:rsidRPr="00C13EFF">
        <w:rPr>
          <w:rFonts w:ascii="Times New Roman" w:hAnsi="Times New Roman" w:cs="Times New Roman"/>
        </w:rPr>
        <w:tab/>
      </w:r>
      <w:r w:rsidRPr="00C13EFF">
        <w:rPr>
          <w:rFonts w:ascii="Times New Roman" w:hAnsi="Times New Roman" w:cs="Times New Roman"/>
        </w:rPr>
        <w:tab/>
        <w:t>Mathematics/Statistics</w:t>
      </w:r>
    </w:p>
    <w:p w14:paraId="1AD427D6" w14:textId="77777777" w:rsidR="00003022" w:rsidRPr="00C13EFF" w:rsidRDefault="00003022" w:rsidP="00C13EFF">
      <w:pPr>
        <w:pStyle w:val="NoSpacing"/>
        <w:ind w:left="1440" w:firstLine="720"/>
        <w:rPr>
          <w:rFonts w:ascii="Times New Roman" w:hAnsi="Times New Roman" w:cs="Times New Roman"/>
        </w:rPr>
      </w:pPr>
      <w:r w:rsidRPr="00C13EFF">
        <w:rPr>
          <w:rFonts w:ascii="Times New Roman" w:hAnsi="Times New Roman" w:cs="Times New Roman"/>
        </w:rPr>
        <w:t>Anil Shetty</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Plastic Surgery</w:t>
      </w:r>
    </w:p>
    <w:p w14:paraId="5885A9E9" w14:textId="4C975E0D" w:rsidR="00003022" w:rsidRPr="00C13EFF" w:rsidRDefault="00003022" w:rsidP="00C13EFF">
      <w:pPr>
        <w:pStyle w:val="NoSpacing"/>
        <w:ind w:left="1440" w:firstLine="720"/>
        <w:rPr>
          <w:rFonts w:ascii="Times New Roman" w:hAnsi="Times New Roman" w:cs="Times New Roman"/>
        </w:rPr>
      </w:pPr>
      <w:r w:rsidRPr="00C13EFF">
        <w:rPr>
          <w:rFonts w:ascii="Times New Roman" w:hAnsi="Times New Roman" w:cs="Times New Roman"/>
        </w:rPr>
        <w:t>Marcia Sletten</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Health Science Center</w:t>
      </w:r>
    </w:p>
    <w:p w14:paraId="65FFFF99" w14:textId="1F2A48EA" w:rsidR="00003022" w:rsidRPr="00C13EFF" w:rsidRDefault="00003022" w:rsidP="00C13EFF">
      <w:pPr>
        <w:pStyle w:val="NoSpacing"/>
        <w:ind w:left="1440" w:firstLine="720"/>
        <w:rPr>
          <w:rFonts w:ascii="Times New Roman" w:hAnsi="Times New Roman" w:cs="Times New Roman"/>
        </w:rPr>
      </w:pPr>
      <w:r w:rsidRPr="00C13EFF">
        <w:rPr>
          <w:rFonts w:ascii="Times New Roman" w:hAnsi="Times New Roman" w:cs="Times New Roman"/>
        </w:rPr>
        <w:t>Trudi Flynn</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Payroll</w:t>
      </w:r>
      <w:r w:rsidRPr="00C13EFF">
        <w:rPr>
          <w:rFonts w:ascii="Times New Roman" w:hAnsi="Times New Roman" w:cs="Times New Roman"/>
        </w:rPr>
        <w:tab/>
      </w:r>
    </w:p>
    <w:p w14:paraId="0CC4C472" w14:textId="77777777" w:rsidR="002A52EE" w:rsidRPr="00C13EFF" w:rsidRDefault="002A52EE" w:rsidP="00C13EFF">
      <w:pPr>
        <w:pStyle w:val="NoSpacing"/>
        <w:rPr>
          <w:rFonts w:ascii="Times New Roman" w:hAnsi="Times New Roman" w:cs="Times New Roman"/>
          <w:highlight w:val="yellow"/>
        </w:rPr>
      </w:pPr>
    </w:p>
    <w:p w14:paraId="682CAABF" w14:textId="77777777" w:rsidR="00564206" w:rsidRPr="00C13EFF" w:rsidRDefault="0058010B" w:rsidP="00C13EFF">
      <w:pPr>
        <w:pStyle w:val="NoSpacing"/>
        <w:rPr>
          <w:rFonts w:ascii="Times New Roman" w:hAnsi="Times New Roman" w:cs="Times New Roman"/>
        </w:rPr>
      </w:pPr>
      <w:r w:rsidRPr="00C13EFF">
        <w:rPr>
          <w:rFonts w:ascii="Times New Roman" w:hAnsi="Times New Roman" w:cs="Times New Roman"/>
          <w:b/>
          <w:i/>
        </w:rPr>
        <w:t>Excused:</w:t>
      </w:r>
      <w:r w:rsidR="0094612D" w:rsidRPr="00C13EFF">
        <w:rPr>
          <w:rFonts w:ascii="Times New Roman" w:hAnsi="Times New Roman" w:cs="Times New Roman"/>
        </w:rPr>
        <w:tab/>
      </w:r>
      <w:r w:rsidR="0094612D" w:rsidRPr="00C13EFF">
        <w:rPr>
          <w:rFonts w:ascii="Times New Roman" w:hAnsi="Times New Roman" w:cs="Times New Roman"/>
        </w:rPr>
        <w:tab/>
      </w:r>
    </w:p>
    <w:p w14:paraId="6F2ED7AC" w14:textId="28929C78" w:rsidR="00003022" w:rsidRPr="00C13EFF" w:rsidRDefault="00003022" w:rsidP="00C13EFF">
      <w:pPr>
        <w:pStyle w:val="NoSpacing"/>
        <w:ind w:left="1440" w:firstLine="720"/>
        <w:rPr>
          <w:rFonts w:ascii="Times New Roman" w:hAnsi="Times New Roman" w:cs="Times New Roman"/>
        </w:rPr>
      </w:pPr>
      <w:r w:rsidRPr="00C13EFF">
        <w:rPr>
          <w:rFonts w:ascii="Times New Roman" w:hAnsi="Times New Roman" w:cs="Times New Roman"/>
        </w:rPr>
        <w:t>Shawn Berman</w:t>
      </w:r>
      <w:r w:rsidRPr="00C13EFF">
        <w:rPr>
          <w:rFonts w:ascii="Times New Roman" w:hAnsi="Times New Roman" w:cs="Times New Roman"/>
        </w:rPr>
        <w:tab/>
      </w:r>
      <w:r w:rsidRPr="00C13EFF">
        <w:rPr>
          <w:rFonts w:ascii="Times New Roman" w:hAnsi="Times New Roman" w:cs="Times New Roman"/>
        </w:rPr>
        <w:tab/>
      </w:r>
      <w:r w:rsidR="00C13EFF">
        <w:rPr>
          <w:rFonts w:ascii="Times New Roman" w:hAnsi="Times New Roman" w:cs="Times New Roman"/>
        </w:rPr>
        <w:tab/>
      </w:r>
      <w:r w:rsidRPr="00C13EFF">
        <w:rPr>
          <w:rFonts w:ascii="Times New Roman" w:hAnsi="Times New Roman" w:cs="Times New Roman"/>
        </w:rPr>
        <w:t>Anderson School</w:t>
      </w:r>
    </w:p>
    <w:p w14:paraId="16747B9C" w14:textId="343BFBB2" w:rsidR="00883A23" w:rsidRDefault="00003022" w:rsidP="00C13EFF">
      <w:pPr>
        <w:pStyle w:val="NoSpacing"/>
        <w:ind w:left="1440" w:firstLine="720"/>
        <w:rPr>
          <w:rFonts w:ascii="Times New Roman" w:hAnsi="Times New Roman" w:cs="Times New Roman"/>
        </w:rPr>
      </w:pPr>
      <w:r w:rsidRPr="00C13EFF">
        <w:rPr>
          <w:rFonts w:ascii="Times New Roman" w:hAnsi="Times New Roman" w:cs="Times New Roman"/>
        </w:rPr>
        <w:t>Scott Sanchez</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Emergency Medicine</w:t>
      </w:r>
      <w:r w:rsidR="0035124F" w:rsidRPr="00C13EFF">
        <w:rPr>
          <w:rFonts w:ascii="Times New Roman" w:hAnsi="Times New Roman" w:cs="Times New Roman"/>
        </w:rPr>
        <w:tab/>
      </w:r>
    </w:p>
    <w:p w14:paraId="7F2BD079" w14:textId="2F18A854" w:rsidR="00040706" w:rsidRPr="00C13EFF" w:rsidRDefault="00040706" w:rsidP="00040706">
      <w:pPr>
        <w:pStyle w:val="NoSpacing"/>
        <w:ind w:left="1440" w:firstLine="720"/>
        <w:rPr>
          <w:rFonts w:ascii="Times New Roman" w:hAnsi="Times New Roman" w:cs="Times New Roman"/>
        </w:rPr>
      </w:pPr>
      <w:r w:rsidRPr="00C13EFF">
        <w:rPr>
          <w:rFonts w:ascii="Times New Roman" w:hAnsi="Times New Roman" w:cs="Times New Roman"/>
        </w:rPr>
        <w:t>D</w:t>
      </w:r>
      <w:r>
        <w:rPr>
          <w:rFonts w:ascii="Times New Roman" w:hAnsi="Times New Roman" w:cs="Times New Roman"/>
        </w:rPr>
        <w:t>orothy Anderson</w:t>
      </w:r>
      <w:r>
        <w:rPr>
          <w:rFonts w:ascii="Times New Roman" w:hAnsi="Times New Roman" w:cs="Times New Roman"/>
        </w:rPr>
        <w:tab/>
      </w:r>
      <w:r>
        <w:rPr>
          <w:rFonts w:ascii="Times New Roman" w:hAnsi="Times New Roman" w:cs="Times New Roman"/>
        </w:rPr>
        <w:tab/>
        <w:t>Human Resources</w:t>
      </w:r>
    </w:p>
    <w:p w14:paraId="0D269743" w14:textId="77777777" w:rsidR="008B2275" w:rsidRPr="00C13EFF" w:rsidRDefault="008B2275" w:rsidP="00C13EFF">
      <w:pPr>
        <w:pStyle w:val="NoSpacing"/>
        <w:rPr>
          <w:rFonts w:ascii="Times New Roman" w:hAnsi="Times New Roman" w:cs="Times New Roman"/>
        </w:rPr>
      </w:pPr>
    </w:p>
    <w:p w14:paraId="71DEB88D" w14:textId="1C858CD4" w:rsidR="00CF275F" w:rsidRPr="00C13EFF" w:rsidRDefault="001F29F8" w:rsidP="00C13EFF">
      <w:pPr>
        <w:pStyle w:val="NoSpacing"/>
        <w:rPr>
          <w:rFonts w:ascii="Times New Roman" w:hAnsi="Times New Roman" w:cs="Times New Roman"/>
        </w:rPr>
      </w:pPr>
      <w:r w:rsidRPr="00C13EFF">
        <w:rPr>
          <w:rFonts w:ascii="Times New Roman" w:hAnsi="Times New Roman" w:cs="Times New Roman"/>
          <w:b/>
          <w:i/>
        </w:rPr>
        <w:t>Absent:</w:t>
      </w:r>
      <w:r w:rsidRPr="00C13EFF">
        <w:rPr>
          <w:rFonts w:ascii="Times New Roman" w:hAnsi="Times New Roman" w:cs="Times New Roman"/>
          <w:b/>
          <w:i/>
        </w:rPr>
        <w:tab/>
      </w:r>
      <w:r w:rsidRPr="00C13EFF">
        <w:rPr>
          <w:rFonts w:ascii="Times New Roman" w:hAnsi="Times New Roman" w:cs="Times New Roman"/>
          <w:b/>
          <w:i/>
        </w:rPr>
        <w:tab/>
      </w:r>
    </w:p>
    <w:p w14:paraId="5560068F" w14:textId="2BDB9378" w:rsidR="00003022" w:rsidRPr="00C13EFF" w:rsidRDefault="00003022" w:rsidP="00C13EFF">
      <w:pPr>
        <w:pStyle w:val="NoSpacing"/>
        <w:ind w:left="1440" w:firstLine="720"/>
        <w:rPr>
          <w:rFonts w:ascii="Times New Roman" w:hAnsi="Times New Roman" w:cs="Times New Roman"/>
        </w:rPr>
      </w:pPr>
      <w:r w:rsidRPr="00C13EFF">
        <w:rPr>
          <w:rFonts w:ascii="Times New Roman" w:hAnsi="Times New Roman" w:cs="Times New Roman"/>
        </w:rPr>
        <w:t>Erica Grong</w:t>
      </w: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t>IT</w:t>
      </w:r>
    </w:p>
    <w:p w14:paraId="627EC25B" w14:textId="77F2BE9A" w:rsidR="00516CA6" w:rsidRPr="00C13EFF" w:rsidRDefault="00516CA6" w:rsidP="00C13EFF">
      <w:pPr>
        <w:pStyle w:val="NoSpacing"/>
        <w:ind w:left="1440" w:firstLine="720"/>
        <w:rPr>
          <w:rFonts w:ascii="Times New Roman" w:hAnsi="Times New Roman" w:cs="Times New Roman"/>
        </w:rPr>
      </w:pPr>
      <w:r w:rsidRPr="00C13EFF">
        <w:rPr>
          <w:rFonts w:ascii="Times New Roman" w:hAnsi="Times New Roman" w:cs="Times New Roman"/>
        </w:rPr>
        <w:t>Manuel Martinez-Ramon</w:t>
      </w:r>
      <w:r w:rsidRPr="00C13EFF">
        <w:rPr>
          <w:rFonts w:ascii="Times New Roman" w:hAnsi="Times New Roman" w:cs="Times New Roman"/>
        </w:rPr>
        <w:tab/>
        <w:t>Electrical Engineering</w:t>
      </w:r>
    </w:p>
    <w:p w14:paraId="199D78DC" w14:textId="3809E74A" w:rsidR="00630492" w:rsidRPr="00C13EFF" w:rsidRDefault="00630492" w:rsidP="00C13EFF">
      <w:pPr>
        <w:pStyle w:val="NoSpacing"/>
        <w:ind w:left="1440" w:firstLine="720"/>
        <w:rPr>
          <w:rFonts w:ascii="Times New Roman" w:hAnsi="Times New Roman" w:cs="Times New Roman"/>
        </w:rPr>
      </w:pPr>
      <w:r w:rsidRPr="00C13EFF">
        <w:rPr>
          <w:rFonts w:ascii="Times New Roman" w:hAnsi="Times New Roman" w:cs="Times New Roman"/>
        </w:rPr>
        <w:t>Theresa Ramos</w:t>
      </w:r>
      <w:r w:rsidRPr="00C13EFF">
        <w:rPr>
          <w:rFonts w:ascii="Times New Roman" w:hAnsi="Times New Roman" w:cs="Times New Roman"/>
        </w:rPr>
        <w:tab/>
      </w:r>
      <w:r w:rsidRPr="00C13EFF">
        <w:rPr>
          <w:rFonts w:ascii="Times New Roman" w:hAnsi="Times New Roman" w:cs="Times New Roman"/>
        </w:rPr>
        <w:tab/>
      </w:r>
      <w:r w:rsidR="00C13EFF">
        <w:rPr>
          <w:rFonts w:ascii="Times New Roman" w:hAnsi="Times New Roman" w:cs="Times New Roman"/>
        </w:rPr>
        <w:tab/>
      </w:r>
      <w:r w:rsidRPr="00C13EFF">
        <w:rPr>
          <w:rFonts w:ascii="Times New Roman" w:hAnsi="Times New Roman" w:cs="Times New Roman"/>
        </w:rPr>
        <w:t>Faculty Contracts</w:t>
      </w:r>
    </w:p>
    <w:p w14:paraId="04B658F1" w14:textId="77777777" w:rsidR="00516CA6" w:rsidRPr="00C13EFF" w:rsidRDefault="00516CA6" w:rsidP="00C13EFF">
      <w:pPr>
        <w:pStyle w:val="NoSpacing"/>
        <w:ind w:left="1440" w:firstLine="720"/>
        <w:rPr>
          <w:rFonts w:ascii="Times New Roman" w:hAnsi="Times New Roman" w:cs="Times New Roman"/>
        </w:rPr>
      </w:pPr>
    </w:p>
    <w:p w14:paraId="0B00DD59" w14:textId="03D286FC" w:rsidR="00F5547B" w:rsidRPr="00C13EFF" w:rsidRDefault="00C20415" w:rsidP="00C13EFF">
      <w:pPr>
        <w:pStyle w:val="NoSpacing"/>
        <w:rPr>
          <w:rFonts w:ascii="Times New Roman" w:hAnsi="Times New Roman" w:cs="Times New Roman"/>
        </w:rPr>
      </w:pPr>
      <w:r w:rsidRPr="00C13EFF">
        <w:rPr>
          <w:rFonts w:ascii="Times New Roman" w:hAnsi="Times New Roman" w:cs="Times New Roman"/>
          <w:b/>
          <w:i/>
        </w:rPr>
        <w:t>Guest</w:t>
      </w:r>
      <w:r w:rsidR="009253A0" w:rsidRPr="00C13EFF">
        <w:rPr>
          <w:rFonts w:ascii="Times New Roman" w:hAnsi="Times New Roman" w:cs="Times New Roman"/>
          <w:b/>
          <w:i/>
        </w:rPr>
        <w:t>s</w:t>
      </w:r>
      <w:r w:rsidRPr="00C13EFF">
        <w:rPr>
          <w:rFonts w:ascii="Times New Roman" w:hAnsi="Times New Roman" w:cs="Times New Roman"/>
          <w:b/>
          <w:i/>
        </w:rPr>
        <w:t>:</w:t>
      </w:r>
      <w:r w:rsidRPr="00C13EFF">
        <w:rPr>
          <w:rFonts w:ascii="Times New Roman" w:hAnsi="Times New Roman" w:cs="Times New Roman"/>
        </w:rPr>
        <w:tab/>
      </w:r>
      <w:r w:rsidRPr="00C13EFF">
        <w:rPr>
          <w:rFonts w:ascii="Times New Roman" w:hAnsi="Times New Roman" w:cs="Times New Roman"/>
        </w:rPr>
        <w:tab/>
      </w:r>
      <w:r w:rsidR="00C253E4">
        <w:rPr>
          <w:rFonts w:ascii="Times New Roman" w:hAnsi="Times New Roman" w:cs="Times New Roman"/>
        </w:rPr>
        <w:tab/>
      </w:r>
      <w:r w:rsidR="008B2020" w:rsidRPr="00C13EFF">
        <w:rPr>
          <w:rFonts w:ascii="Times New Roman" w:hAnsi="Times New Roman" w:cs="Times New Roman"/>
        </w:rPr>
        <w:t>Magdalena Vigil</w:t>
      </w:r>
      <w:r w:rsidR="00C253E4">
        <w:rPr>
          <w:rFonts w:ascii="Times New Roman" w:hAnsi="Times New Roman" w:cs="Times New Roman"/>
        </w:rPr>
        <w:t>-</w:t>
      </w:r>
      <w:proofErr w:type="spellStart"/>
      <w:r w:rsidR="00C253E4">
        <w:rPr>
          <w:rFonts w:ascii="Times New Roman" w:hAnsi="Times New Roman" w:cs="Times New Roman"/>
        </w:rPr>
        <w:t>Tullar</w:t>
      </w:r>
      <w:proofErr w:type="spellEnd"/>
      <w:r w:rsidR="008B2020" w:rsidRPr="00C13EFF">
        <w:rPr>
          <w:rFonts w:ascii="Times New Roman" w:hAnsi="Times New Roman" w:cs="Times New Roman"/>
        </w:rPr>
        <w:tab/>
      </w:r>
      <w:r w:rsidR="008B2020" w:rsidRPr="00C13EFF">
        <w:rPr>
          <w:rFonts w:ascii="Times New Roman" w:hAnsi="Times New Roman" w:cs="Times New Roman"/>
        </w:rPr>
        <w:tab/>
        <w:t>Human Resources</w:t>
      </w:r>
    </w:p>
    <w:p w14:paraId="40DCC48E" w14:textId="2DE68086" w:rsidR="0024128D" w:rsidRPr="00C13EFF" w:rsidRDefault="0024128D" w:rsidP="00C13EFF">
      <w:pPr>
        <w:pStyle w:val="NoSpacing"/>
        <w:rPr>
          <w:rFonts w:ascii="Times New Roman" w:hAnsi="Times New Roman" w:cs="Times New Roman"/>
        </w:rPr>
      </w:pPr>
      <w:r w:rsidRPr="00C13EFF">
        <w:rPr>
          <w:rFonts w:ascii="Times New Roman" w:hAnsi="Times New Roman" w:cs="Times New Roman"/>
        </w:rPr>
        <w:tab/>
      </w:r>
      <w:r w:rsidRPr="00C13EFF">
        <w:rPr>
          <w:rFonts w:ascii="Times New Roman" w:hAnsi="Times New Roman" w:cs="Times New Roman"/>
        </w:rPr>
        <w:tab/>
      </w:r>
      <w:r w:rsidRPr="00C13EFF">
        <w:rPr>
          <w:rFonts w:ascii="Times New Roman" w:hAnsi="Times New Roman" w:cs="Times New Roman"/>
        </w:rPr>
        <w:tab/>
      </w:r>
    </w:p>
    <w:p w14:paraId="4FD15336" w14:textId="498485F6" w:rsidR="00D12BFA" w:rsidRPr="00C13EFF" w:rsidRDefault="00830985" w:rsidP="00C13EFF">
      <w:pPr>
        <w:pStyle w:val="NoSpacing"/>
        <w:rPr>
          <w:rFonts w:ascii="Times New Roman" w:hAnsi="Times New Roman" w:cs="Times New Roman"/>
        </w:rPr>
      </w:pPr>
      <w:r w:rsidRPr="00C13EFF">
        <w:rPr>
          <w:rFonts w:ascii="Times New Roman" w:hAnsi="Times New Roman" w:cs="Times New Roman"/>
          <w:b/>
          <w:i/>
        </w:rPr>
        <w:t>Minutes:</w:t>
      </w:r>
      <w:r w:rsidRPr="00C13EFF">
        <w:rPr>
          <w:rFonts w:ascii="Times New Roman" w:hAnsi="Times New Roman" w:cs="Times New Roman"/>
        </w:rPr>
        <w:tab/>
      </w:r>
      <w:r w:rsidRPr="00C13EFF">
        <w:rPr>
          <w:rFonts w:ascii="Times New Roman" w:hAnsi="Times New Roman" w:cs="Times New Roman"/>
        </w:rPr>
        <w:tab/>
      </w:r>
      <w:r w:rsidR="00564206" w:rsidRPr="00C13EFF">
        <w:rPr>
          <w:rFonts w:ascii="Times New Roman" w:hAnsi="Times New Roman" w:cs="Times New Roman"/>
        </w:rPr>
        <w:t xml:space="preserve">Felisha </w:t>
      </w:r>
      <w:r w:rsidR="008E4D0E" w:rsidRPr="00C13EFF">
        <w:rPr>
          <w:rFonts w:ascii="Times New Roman" w:hAnsi="Times New Roman" w:cs="Times New Roman"/>
        </w:rPr>
        <w:t>Martinez</w:t>
      </w:r>
      <w:r w:rsidR="00D12BFA" w:rsidRPr="00C13EFF">
        <w:rPr>
          <w:rFonts w:ascii="Times New Roman" w:hAnsi="Times New Roman" w:cs="Times New Roman"/>
        </w:rPr>
        <w:tab/>
      </w:r>
      <w:r w:rsidR="00D12BFA" w:rsidRPr="00C13EFF">
        <w:rPr>
          <w:rFonts w:ascii="Times New Roman" w:hAnsi="Times New Roman" w:cs="Times New Roman"/>
        </w:rPr>
        <w:tab/>
        <w:t>Office of University Secretary</w:t>
      </w:r>
    </w:p>
    <w:p w14:paraId="13912612" w14:textId="77777777" w:rsidR="00830985" w:rsidRPr="00C13EFF" w:rsidRDefault="00830985" w:rsidP="00C13EFF">
      <w:pPr>
        <w:pStyle w:val="NoSpacing"/>
        <w:rPr>
          <w:rFonts w:ascii="Times New Roman" w:hAnsi="Times New Roman" w:cs="Times New Roman"/>
        </w:rPr>
      </w:pPr>
    </w:p>
    <w:p w14:paraId="515B5825" w14:textId="01FF1459" w:rsidR="00FB57A4" w:rsidRPr="00C13EFF" w:rsidRDefault="00520723" w:rsidP="00C13EFF">
      <w:pPr>
        <w:pStyle w:val="NoSpacing"/>
        <w:rPr>
          <w:rFonts w:ascii="Times New Roman" w:hAnsi="Times New Roman" w:cs="Times New Roman"/>
          <w:b/>
        </w:rPr>
      </w:pPr>
      <w:r w:rsidRPr="00C13EFF">
        <w:rPr>
          <w:rFonts w:ascii="Times New Roman" w:hAnsi="Times New Roman" w:cs="Times New Roman"/>
          <w:b/>
        </w:rPr>
        <w:t xml:space="preserve">Meeting called to order </w:t>
      </w:r>
      <w:r w:rsidR="00E50950" w:rsidRPr="00C13EFF">
        <w:rPr>
          <w:rFonts w:ascii="Times New Roman" w:hAnsi="Times New Roman" w:cs="Times New Roman"/>
          <w:b/>
        </w:rPr>
        <w:t>@</w:t>
      </w:r>
      <w:r w:rsidRPr="00C13EFF">
        <w:rPr>
          <w:rFonts w:ascii="Times New Roman" w:hAnsi="Times New Roman" w:cs="Times New Roman"/>
          <w:b/>
        </w:rPr>
        <w:t xml:space="preserve"> </w:t>
      </w:r>
      <w:r w:rsidR="00513F91" w:rsidRPr="00C13EFF">
        <w:rPr>
          <w:rFonts w:ascii="Times New Roman" w:hAnsi="Times New Roman" w:cs="Times New Roman"/>
          <w:b/>
        </w:rPr>
        <w:t>3:3</w:t>
      </w:r>
      <w:r w:rsidR="008B2020" w:rsidRPr="00C13EFF">
        <w:rPr>
          <w:rFonts w:ascii="Times New Roman" w:hAnsi="Times New Roman" w:cs="Times New Roman"/>
          <w:b/>
        </w:rPr>
        <w:t>2</w:t>
      </w:r>
      <w:r w:rsidR="00B60669" w:rsidRPr="00C13EFF">
        <w:rPr>
          <w:rFonts w:ascii="Times New Roman" w:hAnsi="Times New Roman" w:cs="Times New Roman"/>
          <w:b/>
        </w:rPr>
        <w:t xml:space="preserve"> </w:t>
      </w:r>
      <w:r w:rsidR="008E4D0E" w:rsidRPr="00C13EFF">
        <w:rPr>
          <w:rFonts w:ascii="Times New Roman" w:hAnsi="Times New Roman" w:cs="Times New Roman"/>
          <w:b/>
        </w:rPr>
        <w:t>PM</w:t>
      </w:r>
      <w:r w:rsidR="00EA0330" w:rsidRPr="00C13EFF">
        <w:rPr>
          <w:rFonts w:ascii="Times New Roman" w:hAnsi="Times New Roman" w:cs="Times New Roman"/>
          <w:b/>
        </w:rPr>
        <w:t>.</w:t>
      </w:r>
    </w:p>
    <w:p w14:paraId="5613830D" w14:textId="77777777" w:rsidR="00830985" w:rsidRPr="00C13EFF" w:rsidRDefault="00830985" w:rsidP="00C13EFF">
      <w:pPr>
        <w:pStyle w:val="NoSpacing"/>
        <w:rPr>
          <w:rFonts w:ascii="Times New Roman" w:hAnsi="Times New Roman" w:cs="Times New Roman"/>
        </w:rPr>
      </w:pPr>
    </w:p>
    <w:p w14:paraId="1F52E4EE" w14:textId="29BF8D97" w:rsidR="006E26EC" w:rsidRPr="00C13EFF" w:rsidRDefault="00B60669" w:rsidP="00C13EFF">
      <w:pPr>
        <w:pStyle w:val="NoSpacing"/>
        <w:rPr>
          <w:rFonts w:ascii="Times New Roman" w:hAnsi="Times New Roman" w:cs="Times New Roman"/>
          <w:b/>
        </w:rPr>
      </w:pPr>
      <w:r w:rsidRPr="00C13EFF">
        <w:rPr>
          <w:rFonts w:ascii="Times New Roman" w:hAnsi="Times New Roman" w:cs="Times New Roman"/>
          <w:b/>
        </w:rPr>
        <w:t xml:space="preserve">Quorum </w:t>
      </w:r>
      <w:r w:rsidR="00DB0CD7" w:rsidRPr="00C13EFF">
        <w:rPr>
          <w:rFonts w:ascii="Times New Roman" w:hAnsi="Times New Roman" w:cs="Times New Roman"/>
          <w:b/>
        </w:rPr>
        <w:t>was</w:t>
      </w:r>
      <w:r w:rsidRPr="00C13EFF">
        <w:rPr>
          <w:rFonts w:ascii="Times New Roman" w:hAnsi="Times New Roman" w:cs="Times New Roman"/>
          <w:b/>
        </w:rPr>
        <w:t xml:space="preserve"> met.</w:t>
      </w:r>
      <w:r w:rsidR="00107DF7" w:rsidRPr="00C13EFF">
        <w:rPr>
          <w:rFonts w:ascii="Times New Roman" w:hAnsi="Times New Roman" w:cs="Times New Roman"/>
          <w:b/>
        </w:rPr>
        <w:t xml:space="preserve">  </w:t>
      </w:r>
    </w:p>
    <w:p w14:paraId="72A86792" w14:textId="184937C2" w:rsidR="006E26EC" w:rsidRPr="00C13EFF" w:rsidRDefault="00107DF7" w:rsidP="00C13EFF">
      <w:pPr>
        <w:pStyle w:val="NoSpacing"/>
        <w:rPr>
          <w:rFonts w:ascii="Times New Roman" w:hAnsi="Times New Roman" w:cs="Times New Roman"/>
          <w:b/>
        </w:rPr>
      </w:pPr>
      <w:r w:rsidRPr="00C13EFF">
        <w:rPr>
          <w:rFonts w:ascii="Times New Roman" w:hAnsi="Times New Roman" w:cs="Times New Roman"/>
          <w:b/>
        </w:rPr>
        <w:t xml:space="preserve"> </w:t>
      </w:r>
    </w:p>
    <w:p w14:paraId="3BC1657F" w14:textId="058F74AD" w:rsidR="005166E6" w:rsidRPr="00C13EFF" w:rsidRDefault="00CE4E7A" w:rsidP="00C13EFF">
      <w:pPr>
        <w:pStyle w:val="NoSpacing"/>
        <w:rPr>
          <w:rFonts w:ascii="Times New Roman" w:hAnsi="Times New Roman" w:cs="Times New Roman"/>
          <w:b/>
          <w:u w:val="single"/>
        </w:rPr>
      </w:pPr>
      <w:r w:rsidRPr="00C13EFF">
        <w:rPr>
          <w:rFonts w:ascii="Times New Roman" w:hAnsi="Times New Roman" w:cs="Times New Roman"/>
          <w:b/>
          <w:u w:val="single"/>
        </w:rPr>
        <w:t>Agenda:</w:t>
      </w:r>
    </w:p>
    <w:p w14:paraId="5FFE7DAC" w14:textId="764B80ED" w:rsidR="00040706" w:rsidRDefault="00112E23" w:rsidP="00C13EFF">
      <w:pPr>
        <w:pStyle w:val="NoSpacing"/>
        <w:rPr>
          <w:rFonts w:ascii="Times New Roman" w:hAnsi="Times New Roman" w:cs="Times New Roman"/>
        </w:rPr>
      </w:pPr>
      <w:r w:rsidRPr="00C13EFF">
        <w:rPr>
          <w:rFonts w:ascii="Times New Roman" w:hAnsi="Times New Roman" w:cs="Times New Roman"/>
        </w:rPr>
        <w:t>Quorum met</w:t>
      </w:r>
      <w:r w:rsidR="005F2A8D" w:rsidRPr="00C13EFF">
        <w:rPr>
          <w:rFonts w:ascii="Times New Roman" w:hAnsi="Times New Roman" w:cs="Times New Roman"/>
        </w:rPr>
        <w:t xml:space="preserve">. Dr. Fran Wilkinson reported the order of agenda items </w:t>
      </w:r>
      <w:r w:rsidR="00EB61F1">
        <w:rPr>
          <w:rFonts w:ascii="Times New Roman" w:hAnsi="Times New Roman" w:cs="Times New Roman"/>
        </w:rPr>
        <w:t>has</w:t>
      </w:r>
      <w:r w:rsidR="00EB61F1" w:rsidRPr="00C13EFF">
        <w:rPr>
          <w:rFonts w:ascii="Times New Roman" w:hAnsi="Times New Roman" w:cs="Times New Roman"/>
        </w:rPr>
        <w:t xml:space="preserve"> </w:t>
      </w:r>
      <w:r w:rsidR="005F2A8D" w:rsidRPr="00C13EFF">
        <w:rPr>
          <w:rFonts w:ascii="Times New Roman" w:hAnsi="Times New Roman" w:cs="Times New Roman"/>
        </w:rPr>
        <w:t>changed. She stated Policy Changes,</w:t>
      </w:r>
      <w:r w:rsidR="008B2020" w:rsidRPr="00C13EFF">
        <w:rPr>
          <w:rFonts w:ascii="Times New Roman" w:hAnsi="Times New Roman" w:cs="Times New Roman"/>
        </w:rPr>
        <w:t xml:space="preserve"> </w:t>
      </w:r>
      <w:r w:rsidR="005F2A8D" w:rsidRPr="00C13EFF">
        <w:rPr>
          <w:rFonts w:ascii="Times New Roman" w:hAnsi="Times New Roman" w:cs="Times New Roman"/>
        </w:rPr>
        <w:t xml:space="preserve">VEBA, BLT, and Retiree Association reports/discussions will occur prior to ongoing HR reports/discussions. Exceptions will include any guest presentations. </w:t>
      </w:r>
    </w:p>
    <w:p w14:paraId="3BE89990" w14:textId="77777777" w:rsidR="00040706" w:rsidRDefault="00040706" w:rsidP="00C13EFF">
      <w:pPr>
        <w:pStyle w:val="NoSpacing"/>
        <w:rPr>
          <w:rFonts w:ascii="Times New Roman" w:hAnsi="Times New Roman" w:cs="Times New Roman"/>
        </w:rPr>
      </w:pPr>
    </w:p>
    <w:p w14:paraId="0E912912" w14:textId="4128238C" w:rsidR="00680D6B" w:rsidRPr="00C13EFF" w:rsidRDefault="005F2A8D" w:rsidP="00C13EFF">
      <w:pPr>
        <w:pStyle w:val="NoSpacing"/>
        <w:rPr>
          <w:rFonts w:ascii="Times New Roman" w:hAnsi="Times New Roman" w:cs="Times New Roman"/>
        </w:rPr>
      </w:pPr>
      <w:r w:rsidRPr="00C13EFF">
        <w:rPr>
          <w:rFonts w:ascii="Times New Roman" w:hAnsi="Times New Roman" w:cs="Times New Roman"/>
        </w:rPr>
        <w:t>Agenda for 10-8-19 was</w:t>
      </w:r>
      <w:r w:rsidR="00693689" w:rsidRPr="00C13EFF">
        <w:rPr>
          <w:rFonts w:ascii="Times New Roman" w:hAnsi="Times New Roman" w:cs="Times New Roman"/>
        </w:rPr>
        <w:t xml:space="preserve"> </w:t>
      </w:r>
      <w:r w:rsidR="00EA0330" w:rsidRPr="00C13EFF">
        <w:rPr>
          <w:rFonts w:ascii="Times New Roman" w:hAnsi="Times New Roman" w:cs="Times New Roman"/>
        </w:rPr>
        <w:t>approved by unanimous vote.</w:t>
      </w:r>
    </w:p>
    <w:p w14:paraId="24F1EE6C" w14:textId="77777777" w:rsidR="00531B9A" w:rsidRPr="00C13EFF" w:rsidRDefault="00531B9A" w:rsidP="00C13EFF">
      <w:pPr>
        <w:pStyle w:val="NoSpacing"/>
        <w:rPr>
          <w:rFonts w:ascii="Times New Roman" w:hAnsi="Times New Roman" w:cs="Times New Roman"/>
          <w:b/>
        </w:rPr>
      </w:pPr>
    </w:p>
    <w:p w14:paraId="6E940141" w14:textId="6494363F" w:rsidR="00680D6B" w:rsidRPr="00C13EFF" w:rsidRDefault="00680D6B" w:rsidP="00C13EFF">
      <w:pPr>
        <w:pStyle w:val="NoSpacing"/>
        <w:rPr>
          <w:rFonts w:ascii="Times New Roman" w:hAnsi="Times New Roman" w:cs="Times New Roman"/>
          <w:b/>
          <w:u w:val="single"/>
        </w:rPr>
      </w:pPr>
      <w:r w:rsidRPr="00C13EFF">
        <w:rPr>
          <w:rFonts w:ascii="Times New Roman" w:hAnsi="Times New Roman" w:cs="Times New Roman"/>
          <w:b/>
          <w:u w:val="single"/>
        </w:rPr>
        <w:t>Minutes:</w:t>
      </w:r>
    </w:p>
    <w:p w14:paraId="0DF64197" w14:textId="34C074C1" w:rsidR="008236D4" w:rsidRPr="00C13EFF" w:rsidRDefault="00564206" w:rsidP="00C13EFF">
      <w:pPr>
        <w:pStyle w:val="NoSpacing"/>
        <w:rPr>
          <w:rFonts w:ascii="Times New Roman" w:hAnsi="Times New Roman" w:cs="Times New Roman"/>
        </w:rPr>
      </w:pPr>
      <w:r w:rsidRPr="00C13EFF">
        <w:rPr>
          <w:rFonts w:ascii="Times New Roman" w:hAnsi="Times New Roman" w:cs="Times New Roman"/>
        </w:rPr>
        <w:t xml:space="preserve">Quorum met. </w:t>
      </w:r>
      <w:r w:rsidR="008236D4" w:rsidRPr="00C13EFF">
        <w:rPr>
          <w:rFonts w:ascii="Times New Roman" w:hAnsi="Times New Roman" w:cs="Times New Roman"/>
        </w:rPr>
        <w:t xml:space="preserve">Minutes </w:t>
      </w:r>
      <w:r w:rsidR="000669B3" w:rsidRPr="00C13EFF">
        <w:rPr>
          <w:rFonts w:ascii="Times New Roman" w:hAnsi="Times New Roman" w:cs="Times New Roman"/>
        </w:rPr>
        <w:t xml:space="preserve">for </w:t>
      </w:r>
      <w:r w:rsidR="005F2A8D" w:rsidRPr="00C13EFF">
        <w:rPr>
          <w:rFonts w:ascii="Times New Roman" w:hAnsi="Times New Roman" w:cs="Times New Roman"/>
        </w:rPr>
        <w:t>September 10</w:t>
      </w:r>
      <w:r w:rsidR="003062BF" w:rsidRPr="00C13EFF">
        <w:rPr>
          <w:rFonts w:ascii="Times New Roman" w:hAnsi="Times New Roman" w:cs="Times New Roman"/>
        </w:rPr>
        <w:t>, 2019</w:t>
      </w:r>
      <w:r w:rsidR="000669B3" w:rsidRPr="00C13EFF">
        <w:rPr>
          <w:rFonts w:ascii="Times New Roman" w:hAnsi="Times New Roman" w:cs="Times New Roman"/>
        </w:rPr>
        <w:t xml:space="preserve"> were </w:t>
      </w:r>
      <w:r w:rsidR="008236D4" w:rsidRPr="00C13EFF">
        <w:rPr>
          <w:rFonts w:ascii="Times New Roman" w:hAnsi="Times New Roman" w:cs="Times New Roman"/>
        </w:rPr>
        <w:t xml:space="preserve">approved </w:t>
      </w:r>
      <w:r w:rsidR="00EA0330" w:rsidRPr="00C13EFF">
        <w:rPr>
          <w:rFonts w:ascii="Times New Roman" w:hAnsi="Times New Roman" w:cs="Times New Roman"/>
        </w:rPr>
        <w:t>by unanimous vote</w:t>
      </w:r>
      <w:r w:rsidR="00FE0C4A" w:rsidRPr="00C13EFF">
        <w:rPr>
          <w:rFonts w:ascii="Times New Roman" w:hAnsi="Times New Roman" w:cs="Times New Roman"/>
        </w:rPr>
        <w:t>.</w:t>
      </w:r>
    </w:p>
    <w:p w14:paraId="399B73F3" w14:textId="77777777" w:rsidR="005F2A8D" w:rsidRPr="00C13EFF" w:rsidRDefault="005F2A8D" w:rsidP="00C13EFF">
      <w:pPr>
        <w:pStyle w:val="NoSpacing"/>
        <w:ind w:left="720"/>
        <w:rPr>
          <w:rFonts w:ascii="Times New Roman" w:hAnsi="Times New Roman" w:cs="Times New Roman"/>
        </w:rPr>
      </w:pPr>
    </w:p>
    <w:p w14:paraId="4EA28D91" w14:textId="77777777" w:rsidR="00C13EFF" w:rsidRDefault="00C13EFF" w:rsidP="00C13EFF">
      <w:pPr>
        <w:pStyle w:val="NoSpacing"/>
        <w:rPr>
          <w:rFonts w:ascii="Times New Roman" w:hAnsi="Times New Roman" w:cs="Times New Roman"/>
          <w:b/>
          <w:u w:val="single"/>
        </w:rPr>
      </w:pPr>
    </w:p>
    <w:p w14:paraId="0BD50D75" w14:textId="77777777" w:rsidR="00C13EFF" w:rsidRDefault="00C13EFF" w:rsidP="00C13EFF">
      <w:pPr>
        <w:pStyle w:val="NoSpacing"/>
        <w:rPr>
          <w:rFonts w:ascii="Times New Roman" w:hAnsi="Times New Roman" w:cs="Times New Roman"/>
          <w:b/>
          <w:u w:val="single"/>
        </w:rPr>
      </w:pPr>
    </w:p>
    <w:p w14:paraId="005B19FA" w14:textId="4D1DD083" w:rsidR="004A4107" w:rsidRPr="00C13EFF" w:rsidRDefault="00166F24" w:rsidP="00C13EFF">
      <w:pPr>
        <w:pStyle w:val="NoSpacing"/>
        <w:rPr>
          <w:rFonts w:ascii="Times New Roman" w:hAnsi="Times New Roman" w:cs="Times New Roman"/>
          <w:b/>
          <w:u w:val="single"/>
        </w:rPr>
      </w:pPr>
      <w:r w:rsidRPr="00C13EFF">
        <w:rPr>
          <w:rFonts w:ascii="Times New Roman" w:hAnsi="Times New Roman" w:cs="Times New Roman"/>
          <w:b/>
          <w:u w:val="single"/>
        </w:rPr>
        <w:lastRenderedPageBreak/>
        <w:t>Human Resources: Guest</w:t>
      </w:r>
    </w:p>
    <w:p w14:paraId="1EFABB41" w14:textId="15989A58" w:rsidR="00166F24" w:rsidRPr="00C13EFF" w:rsidRDefault="00166F24" w:rsidP="00C13EFF">
      <w:pPr>
        <w:pStyle w:val="NoSpacing"/>
        <w:rPr>
          <w:rFonts w:ascii="Times New Roman" w:hAnsi="Times New Roman" w:cs="Times New Roman"/>
          <w:i/>
        </w:rPr>
      </w:pPr>
      <w:r w:rsidRPr="00C13EFF">
        <w:rPr>
          <w:rFonts w:ascii="Times New Roman" w:hAnsi="Times New Roman" w:cs="Times New Roman"/>
          <w:i/>
        </w:rPr>
        <w:t>Magdalena Vigil</w:t>
      </w:r>
      <w:r w:rsidR="00C253E4">
        <w:rPr>
          <w:rFonts w:ascii="Times New Roman" w:hAnsi="Times New Roman" w:cs="Times New Roman"/>
          <w:i/>
        </w:rPr>
        <w:t>-</w:t>
      </w:r>
      <w:proofErr w:type="spellStart"/>
      <w:r w:rsidR="00C253E4">
        <w:rPr>
          <w:rFonts w:ascii="Times New Roman" w:hAnsi="Times New Roman" w:cs="Times New Roman"/>
          <w:i/>
        </w:rPr>
        <w:t>Tullar</w:t>
      </w:r>
      <w:proofErr w:type="spellEnd"/>
    </w:p>
    <w:p w14:paraId="3A029A81" w14:textId="6242FF52" w:rsidR="00460C65" w:rsidRPr="00C13EFF" w:rsidRDefault="00F8373A" w:rsidP="00C13EFF">
      <w:pPr>
        <w:spacing w:after="0"/>
        <w:rPr>
          <w:rFonts w:ascii="Times New Roman" w:hAnsi="Times New Roman" w:cs="Times New Roman"/>
        </w:rPr>
      </w:pPr>
      <w:r w:rsidRPr="00C13EFF">
        <w:rPr>
          <w:rFonts w:ascii="Times New Roman" w:hAnsi="Times New Roman" w:cs="Times New Roman"/>
        </w:rPr>
        <w:t xml:space="preserve">Ms. Vigil presented information on the staff exit survey. </w:t>
      </w:r>
      <w:r w:rsidR="00460C65" w:rsidRPr="00C13EFF">
        <w:rPr>
          <w:rFonts w:ascii="Times New Roman" w:hAnsi="Times New Roman" w:cs="Times New Roman"/>
        </w:rPr>
        <w:t xml:space="preserve">She stated HR has been trying to find areas of opportunity for the university to improve staff turnover rates. The report includes non-identifiable information and other detailed </w:t>
      </w:r>
      <w:r w:rsidR="00C07421" w:rsidRPr="00C13EFF">
        <w:rPr>
          <w:rFonts w:ascii="Times New Roman" w:hAnsi="Times New Roman" w:cs="Times New Roman"/>
        </w:rPr>
        <w:t>information accessible</w:t>
      </w:r>
      <w:r w:rsidR="00460C65" w:rsidRPr="00C13EFF">
        <w:rPr>
          <w:rFonts w:ascii="Times New Roman" w:hAnsi="Times New Roman" w:cs="Times New Roman"/>
        </w:rPr>
        <w:t xml:space="preserve"> by HR. The exit survey was dispersed to 765 people leaving UNM and 413 individuals responded</w:t>
      </w:r>
      <w:r w:rsidR="00166F24" w:rsidRPr="00C13EFF">
        <w:rPr>
          <w:rFonts w:ascii="Times New Roman" w:hAnsi="Times New Roman" w:cs="Times New Roman"/>
        </w:rPr>
        <w:t xml:space="preserve"> (54% response rate)</w:t>
      </w:r>
      <w:r w:rsidR="00460C65" w:rsidRPr="00C13EFF">
        <w:rPr>
          <w:rFonts w:ascii="Times New Roman" w:hAnsi="Times New Roman" w:cs="Times New Roman"/>
        </w:rPr>
        <w:t xml:space="preserve">. The </w:t>
      </w:r>
      <w:r w:rsidR="00166F24" w:rsidRPr="00C13EFF">
        <w:rPr>
          <w:rFonts w:ascii="Times New Roman" w:hAnsi="Times New Roman" w:cs="Times New Roman"/>
        </w:rPr>
        <w:t>benchmark</w:t>
      </w:r>
      <w:r w:rsidR="00040706">
        <w:rPr>
          <w:rFonts w:ascii="Times New Roman" w:hAnsi="Times New Roman" w:cs="Times New Roman"/>
        </w:rPr>
        <w:t xml:space="preserve"> response </w:t>
      </w:r>
      <w:r w:rsidR="00EB61F1">
        <w:rPr>
          <w:rFonts w:ascii="Times New Roman" w:hAnsi="Times New Roman" w:cs="Times New Roman"/>
        </w:rPr>
        <w:t>rate</w:t>
      </w:r>
      <w:r w:rsidR="00166F24" w:rsidRPr="00C13EFF">
        <w:rPr>
          <w:rFonts w:ascii="Times New Roman" w:hAnsi="Times New Roman" w:cs="Times New Roman"/>
        </w:rPr>
        <w:t xml:space="preserve"> is </w:t>
      </w:r>
      <w:r w:rsidR="00040706">
        <w:rPr>
          <w:rFonts w:ascii="Times New Roman" w:hAnsi="Times New Roman" w:cs="Times New Roman"/>
        </w:rPr>
        <w:t xml:space="preserve">generally </w:t>
      </w:r>
      <w:r w:rsidR="00166F24" w:rsidRPr="00C13EFF">
        <w:rPr>
          <w:rFonts w:ascii="Times New Roman" w:hAnsi="Times New Roman" w:cs="Times New Roman"/>
        </w:rPr>
        <w:t>between 30</w:t>
      </w:r>
      <w:r w:rsidR="00460C65" w:rsidRPr="00C13EFF">
        <w:rPr>
          <w:rFonts w:ascii="Times New Roman" w:hAnsi="Times New Roman" w:cs="Times New Roman"/>
        </w:rPr>
        <w:t>%</w:t>
      </w:r>
      <w:r w:rsidR="00166F24" w:rsidRPr="00C13EFF">
        <w:rPr>
          <w:rFonts w:ascii="Times New Roman" w:hAnsi="Times New Roman" w:cs="Times New Roman"/>
        </w:rPr>
        <w:t xml:space="preserve">-35%. </w:t>
      </w:r>
      <w:r w:rsidR="00460C65" w:rsidRPr="00C13EFF">
        <w:rPr>
          <w:rFonts w:ascii="Times New Roman" w:hAnsi="Times New Roman" w:cs="Times New Roman"/>
        </w:rPr>
        <w:t>Ms. Vigil stated m</w:t>
      </w:r>
      <w:r w:rsidR="00166F24" w:rsidRPr="00C13EFF">
        <w:rPr>
          <w:rFonts w:ascii="Times New Roman" w:hAnsi="Times New Roman" w:cs="Times New Roman"/>
        </w:rPr>
        <w:t>ain campus response is lower</w:t>
      </w:r>
      <w:r w:rsidR="00460C65" w:rsidRPr="00C13EFF">
        <w:rPr>
          <w:rFonts w:ascii="Times New Roman" w:hAnsi="Times New Roman" w:cs="Times New Roman"/>
        </w:rPr>
        <w:t xml:space="preserve"> in comparison with respondents</w:t>
      </w:r>
      <w:r w:rsidR="00BB7588" w:rsidRPr="00C13EFF">
        <w:rPr>
          <w:rFonts w:ascii="Times New Roman" w:hAnsi="Times New Roman" w:cs="Times New Roman"/>
        </w:rPr>
        <w:t xml:space="preserve"> (M</w:t>
      </w:r>
      <w:r w:rsidR="00460C65" w:rsidRPr="00C13EFF">
        <w:rPr>
          <w:rFonts w:ascii="Times New Roman" w:hAnsi="Times New Roman" w:cs="Times New Roman"/>
        </w:rPr>
        <w:t>ain Campus: 43</w:t>
      </w:r>
      <w:r w:rsidR="00BB7588" w:rsidRPr="00C13EFF">
        <w:rPr>
          <w:rFonts w:ascii="Times New Roman" w:hAnsi="Times New Roman" w:cs="Times New Roman"/>
        </w:rPr>
        <w:t xml:space="preserve">%, </w:t>
      </w:r>
      <w:r w:rsidR="00460C65" w:rsidRPr="00C13EFF">
        <w:rPr>
          <w:rFonts w:ascii="Times New Roman" w:hAnsi="Times New Roman" w:cs="Times New Roman"/>
        </w:rPr>
        <w:t>HSC: 50%</w:t>
      </w:r>
      <w:r w:rsidR="00BB7588" w:rsidRPr="00C13EFF">
        <w:rPr>
          <w:rFonts w:ascii="Times New Roman" w:hAnsi="Times New Roman" w:cs="Times New Roman"/>
        </w:rPr>
        <w:t xml:space="preserve">, </w:t>
      </w:r>
      <w:r w:rsidR="00460C65" w:rsidRPr="00C13EFF">
        <w:rPr>
          <w:rFonts w:ascii="Times New Roman" w:hAnsi="Times New Roman" w:cs="Times New Roman"/>
        </w:rPr>
        <w:t>Branch Campuses: 46%</w:t>
      </w:r>
      <w:r w:rsidR="00BB7588" w:rsidRPr="00C13EFF">
        <w:rPr>
          <w:rFonts w:ascii="Times New Roman" w:hAnsi="Times New Roman" w:cs="Times New Roman"/>
        </w:rPr>
        <w:t>).</w:t>
      </w:r>
      <w:r w:rsidR="00EB61F1">
        <w:rPr>
          <w:rFonts w:ascii="Times New Roman" w:hAnsi="Times New Roman" w:cs="Times New Roman"/>
        </w:rPr>
        <w:t xml:space="preserve"> </w:t>
      </w:r>
    </w:p>
    <w:p w14:paraId="166A3BAD" w14:textId="77777777" w:rsidR="00C13EFF" w:rsidRDefault="00C13EFF" w:rsidP="00C13EFF">
      <w:pPr>
        <w:spacing w:after="0"/>
        <w:rPr>
          <w:rFonts w:ascii="Times New Roman" w:hAnsi="Times New Roman" w:cs="Times New Roman"/>
        </w:rPr>
      </w:pPr>
    </w:p>
    <w:p w14:paraId="489744A5" w14:textId="3D5DCDD7" w:rsidR="00BB7588" w:rsidRDefault="00BB7588" w:rsidP="00C13EFF">
      <w:pPr>
        <w:spacing w:after="0"/>
        <w:rPr>
          <w:rFonts w:ascii="Times New Roman" w:hAnsi="Times New Roman" w:cs="Times New Roman"/>
        </w:rPr>
      </w:pPr>
      <w:r w:rsidRPr="00C13EFF">
        <w:rPr>
          <w:rFonts w:ascii="Times New Roman" w:hAnsi="Times New Roman" w:cs="Times New Roman"/>
        </w:rPr>
        <w:t xml:space="preserve">It was reported communication </w:t>
      </w:r>
      <w:r w:rsidR="00040706">
        <w:rPr>
          <w:rFonts w:ascii="Times New Roman" w:hAnsi="Times New Roman" w:cs="Times New Roman"/>
        </w:rPr>
        <w:t xml:space="preserve">regarding exit survey data </w:t>
      </w:r>
      <w:r w:rsidRPr="00C13EFF">
        <w:rPr>
          <w:rFonts w:ascii="Times New Roman" w:hAnsi="Times New Roman" w:cs="Times New Roman"/>
        </w:rPr>
        <w:t xml:space="preserve">moving forward will include quarterly presentations to HR consultants, bi-annual presentation to HR forums and administrators, annual presentation to Executive Cabinet as well as Faculty and Staff Benefits Committee, as requested by colleges/departments and posting information on HR website bi-annually. </w:t>
      </w:r>
    </w:p>
    <w:p w14:paraId="591B7E84" w14:textId="77777777" w:rsidR="00C13EFF" w:rsidRPr="00C13EFF" w:rsidRDefault="00C13EFF" w:rsidP="00C13EFF">
      <w:pPr>
        <w:spacing w:after="0"/>
        <w:rPr>
          <w:rFonts w:ascii="Times New Roman" w:hAnsi="Times New Roman" w:cs="Times New Roman"/>
        </w:rPr>
      </w:pPr>
    </w:p>
    <w:p w14:paraId="7339AE74" w14:textId="0779B86F" w:rsidR="00BB7588" w:rsidRPr="00C13EFF" w:rsidRDefault="00BB7588" w:rsidP="00C13EFF">
      <w:pPr>
        <w:spacing w:after="0"/>
        <w:rPr>
          <w:rFonts w:ascii="Times New Roman" w:hAnsi="Times New Roman" w:cs="Times New Roman"/>
        </w:rPr>
      </w:pPr>
      <w:r w:rsidRPr="00C13EFF">
        <w:rPr>
          <w:rFonts w:ascii="Times New Roman" w:hAnsi="Times New Roman" w:cs="Times New Roman"/>
        </w:rPr>
        <w:t>Information regarding survey was presented as follows:</w:t>
      </w:r>
    </w:p>
    <w:p w14:paraId="6E27AC30" w14:textId="6953B155" w:rsidR="00ED71CF" w:rsidRPr="00C13EFF" w:rsidRDefault="00ED71CF" w:rsidP="00C13EFF">
      <w:pPr>
        <w:pStyle w:val="ListParagraph"/>
        <w:numPr>
          <w:ilvl w:val="0"/>
          <w:numId w:val="20"/>
        </w:numPr>
        <w:spacing w:after="0"/>
        <w:rPr>
          <w:rFonts w:ascii="Times New Roman" w:hAnsi="Times New Roman" w:cs="Times New Roman"/>
        </w:rPr>
      </w:pPr>
      <w:r w:rsidRPr="00C13EFF">
        <w:rPr>
          <w:rFonts w:ascii="Times New Roman" w:hAnsi="Times New Roman" w:cs="Times New Roman"/>
        </w:rPr>
        <w:t>Engagement questions received overwhelming positive response-84%</w:t>
      </w:r>
    </w:p>
    <w:p w14:paraId="4AC70117" w14:textId="7E2A5CA8" w:rsidR="00ED71CF" w:rsidRPr="00C13EFF" w:rsidRDefault="00ED71CF" w:rsidP="00C13EFF">
      <w:pPr>
        <w:pStyle w:val="ListParagraph"/>
        <w:numPr>
          <w:ilvl w:val="0"/>
          <w:numId w:val="20"/>
        </w:numPr>
        <w:spacing w:after="0"/>
        <w:rPr>
          <w:rFonts w:ascii="Times New Roman" w:hAnsi="Times New Roman" w:cs="Times New Roman"/>
        </w:rPr>
      </w:pPr>
      <w:r w:rsidRPr="00C13EFF">
        <w:rPr>
          <w:rFonts w:ascii="Times New Roman" w:hAnsi="Times New Roman" w:cs="Times New Roman"/>
        </w:rPr>
        <w:t>Reason for Turnover</w:t>
      </w:r>
    </w:p>
    <w:p w14:paraId="1C93DBC1" w14:textId="4F53F49E" w:rsidR="00ED71CF" w:rsidRPr="00C13EFF" w:rsidRDefault="00ED71CF" w:rsidP="00C13EFF">
      <w:pPr>
        <w:pStyle w:val="ListParagraph"/>
        <w:numPr>
          <w:ilvl w:val="1"/>
          <w:numId w:val="20"/>
        </w:numPr>
        <w:spacing w:after="0"/>
        <w:rPr>
          <w:rFonts w:ascii="Times New Roman" w:hAnsi="Times New Roman" w:cs="Times New Roman"/>
        </w:rPr>
      </w:pPr>
      <w:r w:rsidRPr="00C13EFF">
        <w:rPr>
          <w:rFonts w:ascii="Times New Roman" w:hAnsi="Times New Roman" w:cs="Times New Roman"/>
        </w:rPr>
        <w:t>Why employees left UNM</w:t>
      </w:r>
    </w:p>
    <w:p w14:paraId="23DBD174"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 xml:space="preserve">Personal: 18%, </w:t>
      </w:r>
    </w:p>
    <w:p w14:paraId="5110FFBF"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Other: 17%</w:t>
      </w:r>
    </w:p>
    <w:p w14:paraId="7B257B92"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Advancement: 14%</w:t>
      </w:r>
    </w:p>
    <w:p w14:paraId="28DBB615" w14:textId="6D9152E1"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Culture: 13%</w:t>
      </w:r>
    </w:p>
    <w:p w14:paraId="35491FBA" w14:textId="77777777" w:rsidR="00ED71CF" w:rsidRPr="00C13EFF" w:rsidRDefault="00ED71CF" w:rsidP="00C13EFF">
      <w:pPr>
        <w:pStyle w:val="ListParagraph"/>
        <w:numPr>
          <w:ilvl w:val="1"/>
          <w:numId w:val="20"/>
        </w:numPr>
        <w:spacing w:after="0"/>
        <w:rPr>
          <w:rFonts w:ascii="Times New Roman" w:hAnsi="Times New Roman" w:cs="Times New Roman"/>
        </w:rPr>
      </w:pPr>
      <w:r w:rsidRPr="00C13EFF">
        <w:rPr>
          <w:rFonts w:ascii="Times New Roman" w:hAnsi="Times New Roman" w:cs="Times New Roman"/>
        </w:rPr>
        <w:t xml:space="preserve">What attracted employees to UNM </w:t>
      </w:r>
    </w:p>
    <w:p w14:paraId="6AF88E00"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Other: 17%</w:t>
      </w:r>
    </w:p>
    <w:p w14:paraId="30E33E2B"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Compensation: 17%</w:t>
      </w:r>
    </w:p>
    <w:p w14:paraId="45DE446F"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Advancement: 16%</w:t>
      </w:r>
    </w:p>
    <w:p w14:paraId="38593CB7"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Culture: 15%</w:t>
      </w:r>
    </w:p>
    <w:p w14:paraId="3413CEEB" w14:textId="4CBAE112"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Skills appropriately utilized: 11%</w:t>
      </w:r>
    </w:p>
    <w:p w14:paraId="0AD1803B" w14:textId="77777777" w:rsidR="00ED71CF" w:rsidRPr="00C13EFF" w:rsidRDefault="00ED71CF" w:rsidP="00C13EFF">
      <w:pPr>
        <w:pStyle w:val="ListParagraph"/>
        <w:numPr>
          <w:ilvl w:val="1"/>
          <w:numId w:val="20"/>
        </w:numPr>
        <w:spacing w:after="0"/>
        <w:rPr>
          <w:rFonts w:ascii="Times New Roman" w:hAnsi="Times New Roman" w:cs="Times New Roman"/>
        </w:rPr>
      </w:pPr>
      <w:r w:rsidRPr="00C13EFF">
        <w:rPr>
          <w:rFonts w:ascii="Times New Roman" w:hAnsi="Times New Roman" w:cs="Times New Roman"/>
        </w:rPr>
        <w:t>UNM good place to work because of</w:t>
      </w:r>
    </w:p>
    <w:p w14:paraId="5219C4B2"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Leave: 20%</w:t>
      </w:r>
    </w:p>
    <w:p w14:paraId="07B2E81B"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Holidays: 19%</w:t>
      </w:r>
    </w:p>
    <w:p w14:paraId="0D3A3C45" w14:textId="77777777" w:rsidR="00ED71CF" w:rsidRPr="00C13EFF"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Benefits: 15%</w:t>
      </w:r>
    </w:p>
    <w:p w14:paraId="7038FE6A" w14:textId="082955A5" w:rsidR="000A5DA4" w:rsidRDefault="00ED71CF" w:rsidP="00C13EFF">
      <w:pPr>
        <w:pStyle w:val="ListParagraph"/>
        <w:numPr>
          <w:ilvl w:val="2"/>
          <w:numId w:val="20"/>
        </w:numPr>
        <w:spacing w:after="0"/>
        <w:rPr>
          <w:rFonts w:ascii="Times New Roman" w:hAnsi="Times New Roman" w:cs="Times New Roman"/>
        </w:rPr>
      </w:pPr>
      <w:r w:rsidRPr="00C13EFF">
        <w:rPr>
          <w:rFonts w:ascii="Times New Roman" w:hAnsi="Times New Roman" w:cs="Times New Roman"/>
        </w:rPr>
        <w:t>Culture: 11%</w:t>
      </w:r>
    </w:p>
    <w:p w14:paraId="34C73EE8" w14:textId="77777777" w:rsidR="00C13EFF" w:rsidRPr="00C13EFF" w:rsidRDefault="00C13EFF" w:rsidP="00C13EFF">
      <w:pPr>
        <w:pStyle w:val="ListParagraph"/>
        <w:spacing w:after="0"/>
        <w:ind w:left="2160"/>
        <w:rPr>
          <w:rFonts w:ascii="Times New Roman" w:hAnsi="Times New Roman" w:cs="Times New Roman"/>
        </w:rPr>
      </w:pPr>
    </w:p>
    <w:p w14:paraId="0C6F9C39" w14:textId="3CBBC3BE" w:rsidR="00ED71CF" w:rsidRPr="00C13EFF" w:rsidRDefault="00C6642C" w:rsidP="00C13EFF">
      <w:pPr>
        <w:spacing w:after="0"/>
        <w:rPr>
          <w:rFonts w:ascii="Times New Roman" w:hAnsi="Times New Roman" w:cs="Times New Roman"/>
        </w:rPr>
      </w:pPr>
      <w:r w:rsidRPr="00C13EFF">
        <w:rPr>
          <w:rFonts w:ascii="Times New Roman" w:hAnsi="Times New Roman" w:cs="Times New Roman"/>
        </w:rPr>
        <w:t xml:space="preserve">Questions were raised by a committee member regarding split averages of groups when the overall percent total is lower. Ms. Vigil reported not everyone answered each question as some questions on the survey are mandatory while others are not. She stated this is made possible by the </w:t>
      </w:r>
      <w:r w:rsidR="00040706">
        <w:rPr>
          <w:rFonts w:ascii="Times New Roman" w:hAnsi="Times New Roman" w:cs="Times New Roman"/>
        </w:rPr>
        <w:t xml:space="preserve">software </w:t>
      </w:r>
      <w:r w:rsidRPr="00C13EFF">
        <w:rPr>
          <w:rFonts w:ascii="Times New Roman" w:hAnsi="Times New Roman" w:cs="Times New Roman"/>
        </w:rPr>
        <w:t>program Ms. Vigil said she would need to go back to look at the data to find a definitive answer and will send update to co-chairs. A short discussion was held regarding employee retention</w:t>
      </w:r>
      <w:r w:rsidR="00ED71CF" w:rsidRPr="00C13EFF">
        <w:rPr>
          <w:rFonts w:ascii="Times New Roman" w:hAnsi="Times New Roman" w:cs="Times New Roman"/>
        </w:rPr>
        <w:t xml:space="preserve"> and </w:t>
      </w:r>
      <w:r w:rsidR="00B30D02" w:rsidRPr="00C13EFF">
        <w:rPr>
          <w:rFonts w:ascii="Times New Roman" w:hAnsi="Times New Roman" w:cs="Times New Roman"/>
        </w:rPr>
        <w:t>effects</w:t>
      </w:r>
      <w:r w:rsidR="00ED71CF" w:rsidRPr="00C13EFF">
        <w:rPr>
          <w:rFonts w:ascii="Times New Roman" w:hAnsi="Times New Roman" w:cs="Times New Roman"/>
        </w:rPr>
        <w:t xml:space="preserve"> on retirement. </w:t>
      </w:r>
    </w:p>
    <w:p w14:paraId="0802CECC" w14:textId="7671237F" w:rsidR="00166F24" w:rsidRPr="00C13EFF" w:rsidRDefault="00166F24" w:rsidP="00C13EFF">
      <w:pPr>
        <w:pStyle w:val="NoSpacing"/>
        <w:rPr>
          <w:rFonts w:ascii="Times New Roman" w:hAnsi="Times New Roman" w:cs="Times New Roman"/>
        </w:rPr>
      </w:pPr>
    </w:p>
    <w:p w14:paraId="75CF14B6" w14:textId="77777777" w:rsidR="00166F24" w:rsidRPr="00C13EFF" w:rsidRDefault="00166F24" w:rsidP="00C13EFF">
      <w:pPr>
        <w:pStyle w:val="NoSpacing"/>
        <w:rPr>
          <w:rFonts w:ascii="Times New Roman" w:hAnsi="Times New Roman" w:cs="Times New Roman"/>
          <w:u w:val="single"/>
        </w:rPr>
      </w:pPr>
      <w:r w:rsidRPr="00C13EFF">
        <w:rPr>
          <w:rFonts w:ascii="Times New Roman" w:hAnsi="Times New Roman" w:cs="Times New Roman"/>
          <w:b/>
          <w:u w:val="single"/>
        </w:rPr>
        <w:t>Policy Changes</w:t>
      </w:r>
    </w:p>
    <w:p w14:paraId="66AE1134" w14:textId="51CC813B" w:rsidR="00C13EFF" w:rsidRPr="00C13EFF" w:rsidRDefault="00ED71CF" w:rsidP="00C13EFF">
      <w:pPr>
        <w:spacing w:after="0"/>
        <w:rPr>
          <w:rFonts w:ascii="Times New Roman" w:hAnsi="Times New Roman" w:cs="Times New Roman"/>
        </w:rPr>
      </w:pPr>
      <w:r w:rsidRPr="00C13EFF">
        <w:rPr>
          <w:rFonts w:ascii="Times New Roman" w:hAnsi="Times New Roman" w:cs="Times New Roman"/>
        </w:rPr>
        <w:t xml:space="preserve">Dr. Wilkinson reported the committee is </w:t>
      </w:r>
      <w:r w:rsidR="00166F24" w:rsidRPr="00C13EFF">
        <w:rPr>
          <w:rFonts w:ascii="Times New Roman" w:hAnsi="Times New Roman" w:cs="Times New Roman"/>
        </w:rPr>
        <w:t xml:space="preserve">still working with </w:t>
      </w:r>
      <w:r w:rsidR="00040706">
        <w:rPr>
          <w:rFonts w:ascii="Times New Roman" w:hAnsi="Times New Roman" w:cs="Times New Roman"/>
        </w:rPr>
        <w:t xml:space="preserve">the Faculty Senate President to have someone from the UNM Policy Office appointed to the committee. He will contact the </w:t>
      </w:r>
      <w:r w:rsidR="00166F24" w:rsidRPr="00C13EFF">
        <w:rPr>
          <w:rFonts w:ascii="Times New Roman" w:hAnsi="Times New Roman" w:cs="Times New Roman"/>
        </w:rPr>
        <w:t xml:space="preserve">EVP of </w:t>
      </w:r>
      <w:r w:rsidRPr="00C13EFF">
        <w:rPr>
          <w:rFonts w:ascii="Times New Roman" w:hAnsi="Times New Roman" w:cs="Times New Roman"/>
        </w:rPr>
        <w:t>F</w:t>
      </w:r>
      <w:r w:rsidR="00166F24" w:rsidRPr="00C13EFF">
        <w:rPr>
          <w:rFonts w:ascii="Times New Roman" w:hAnsi="Times New Roman" w:cs="Times New Roman"/>
        </w:rPr>
        <w:t>inance</w:t>
      </w:r>
      <w:r w:rsidRPr="00C13EFF">
        <w:rPr>
          <w:rFonts w:ascii="Times New Roman" w:hAnsi="Times New Roman" w:cs="Times New Roman"/>
        </w:rPr>
        <w:t xml:space="preserve"> </w:t>
      </w:r>
      <w:r w:rsidR="00040706">
        <w:rPr>
          <w:rFonts w:ascii="Times New Roman" w:hAnsi="Times New Roman" w:cs="Times New Roman"/>
        </w:rPr>
        <w:t xml:space="preserve">and Administration </w:t>
      </w:r>
      <w:r w:rsidR="00166F24" w:rsidRPr="00C13EFF">
        <w:rPr>
          <w:rFonts w:ascii="Times New Roman" w:hAnsi="Times New Roman" w:cs="Times New Roman"/>
        </w:rPr>
        <w:t xml:space="preserve">to </w:t>
      </w:r>
      <w:r w:rsidR="00040706">
        <w:rPr>
          <w:rFonts w:ascii="Times New Roman" w:hAnsi="Times New Roman" w:cs="Times New Roman"/>
        </w:rPr>
        <w:t xml:space="preserve">seek her thoughts regarding </w:t>
      </w:r>
      <w:r w:rsidR="00166F24" w:rsidRPr="00C13EFF">
        <w:rPr>
          <w:rFonts w:ascii="Times New Roman" w:hAnsi="Times New Roman" w:cs="Times New Roman"/>
        </w:rPr>
        <w:t>chang</w:t>
      </w:r>
      <w:r w:rsidR="00040706">
        <w:rPr>
          <w:rFonts w:ascii="Times New Roman" w:hAnsi="Times New Roman" w:cs="Times New Roman"/>
        </w:rPr>
        <w:t>ing</w:t>
      </w:r>
      <w:r w:rsidR="00166F24" w:rsidRPr="00C13EFF">
        <w:rPr>
          <w:rFonts w:ascii="Times New Roman" w:hAnsi="Times New Roman" w:cs="Times New Roman"/>
        </w:rPr>
        <w:t xml:space="preserve"> </w:t>
      </w:r>
      <w:r w:rsidR="00A07B1B" w:rsidRPr="00C13EFF">
        <w:rPr>
          <w:rFonts w:ascii="Times New Roman" w:hAnsi="Times New Roman" w:cs="Times New Roman"/>
        </w:rPr>
        <w:t xml:space="preserve">the committee </w:t>
      </w:r>
      <w:r w:rsidR="00166F24" w:rsidRPr="00C13EFF">
        <w:rPr>
          <w:rFonts w:ascii="Times New Roman" w:hAnsi="Times New Roman" w:cs="Times New Roman"/>
        </w:rPr>
        <w:t xml:space="preserve">charge </w:t>
      </w:r>
      <w:r w:rsidRPr="00C13EFF">
        <w:rPr>
          <w:rFonts w:ascii="Times New Roman" w:hAnsi="Times New Roman" w:cs="Times New Roman"/>
        </w:rPr>
        <w:t xml:space="preserve">so </w:t>
      </w:r>
      <w:r w:rsidR="00040706">
        <w:rPr>
          <w:rFonts w:ascii="Times New Roman" w:hAnsi="Times New Roman" w:cs="Times New Roman"/>
        </w:rPr>
        <w:t xml:space="preserve">that the EVP </w:t>
      </w:r>
      <w:r w:rsidR="00EB61F1">
        <w:rPr>
          <w:rFonts w:ascii="Times New Roman" w:hAnsi="Times New Roman" w:cs="Times New Roman"/>
        </w:rPr>
        <w:t xml:space="preserve">designate </w:t>
      </w:r>
      <w:r w:rsidR="00EB61F1" w:rsidRPr="00C13EFF">
        <w:rPr>
          <w:rFonts w:ascii="Times New Roman" w:hAnsi="Times New Roman" w:cs="Times New Roman"/>
        </w:rPr>
        <w:lastRenderedPageBreak/>
        <w:t>falls</w:t>
      </w:r>
      <w:r w:rsidR="00166F24" w:rsidRPr="00C13EFF">
        <w:rPr>
          <w:rFonts w:ascii="Times New Roman" w:hAnsi="Times New Roman" w:cs="Times New Roman"/>
        </w:rPr>
        <w:t xml:space="preserve"> under O</w:t>
      </w:r>
      <w:r w:rsidRPr="00C13EFF">
        <w:rPr>
          <w:rFonts w:ascii="Times New Roman" w:hAnsi="Times New Roman" w:cs="Times New Roman"/>
        </w:rPr>
        <w:t>ffice of University Counsel,</w:t>
      </w:r>
      <w:r w:rsidR="00166F24" w:rsidRPr="00C13EFF">
        <w:rPr>
          <w:rFonts w:ascii="Times New Roman" w:hAnsi="Times New Roman" w:cs="Times New Roman"/>
        </w:rPr>
        <w:t xml:space="preserve"> w</w:t>
      </w:r>
      <w:r w:rsidR="00EB61F1">
        <w:rPr>
          <w:rFonts w:ascii="Times New Roman" w:hAnsi="Times New Roman" w:cs="Times New Roman"/>
        </w:rPr>
        <w:t>h</w:t>
      </w:r>
      <w:r w:rsidR="00166F24" w:rsidRPr="00C13EFF">
        <w:rPr>
          <w:rFonts w:ascii="Times New Roman" w:hAnsi="Times New Roman" w:cs="Times New Roman"/>
        </w:rPr>
        <w:t>ere</w:t>
      </w:r>
      <w:r w:rsidR="00A07B1B" w:rsidRPr="00C13EFF">
        <w:rPr>
          <w:rFonts w:ascii="Times New Roman" w:hAnsi="Times New Roman" w:cs="Times New Roman"/>
        </w:rPr>
        <w:t xml:space="preserve"> the</w:t>
      </w:r>
      <w:r w:rsidR="00166F24" w:rsidRPr="00C13EFF">
        <w:rPr>
          <w:rFonts w:ascii="Times New Roman" w:hAnsi="Times New Roman" w:cs="Times New Roman"/>
        </w:rPr>
        <w:t xml:space="preserve"> </w:t>
      </w:r>
      <w:r w:rsidR="00A07B1B" w:rsidRPr="00C13EFF">
        <w:rPr>
          <w:rFonts w:ascii="Times New Roman" w:hAnsi="Times New Roman" w:cs="Times New Roman"/>
        </w:rPr>
        <w:t>P</w:t>
      </w:r>
      <w:r w:rsidR="00166F24" w:rsidRPr="00C13EFF">
        <w:rPr>
          <w:rFonts w:ascii="Times New Roman" w:hAnsi="Times New Roman" w:cs="Times New Roman"/>
        </w:rPr>
        <w:t xml:space="preserve">olicy </w:t>
      </w:r>
      <w:r w:rsidR="00040706">
        <w:rPr>
          <w:rFonts w:ascii="Times New Roman" w:hAnsi="Times New Roman" w:cs="Times New Roman"/>
        </w:rPr>
        <w:t>Office</w:t>
      </w:r>
      <w:r w:rsidR="00166F24" w:rsidRPr="00C13EFF">
        <w:rPr>
          <w:rFonts w:ascii="Times New Roman" w:hAnsi="Times New Roman" w:cs="Times New Roman"/>
        </w:rPr>
        <w:t xml:space="preserve"> is assigned. </w:t>
      </w:r>
      <w:r w:rsidR="00A07B1B" w:rsidRPr="00C13EFF">
        <w:rPr>
          <w:rFonts w:ascii="Times New Roman" w:hAnsi="Times New Roman" w:cs="Times New Roman"/>
        </w:rPr>
        <w:t xml:space="preserve">She hopes </w:t>
      </w:r>
      <w:r w:rsidR="00040706">
        <w:rPr>
          <w:rFonts w:ascii="Times New Roman" w:hAnsi="Times New Roman" w:cs="Times New Roman"/>
        </w:rPr>
        <w:t>to</w:t>
      </w:r>
      <w:r w:rsidR="00A07B1B" w:rsidRPr="00C13EFF">
        <w:rPr>
          <w:rFonts w:ascii="Times New Roman" w:hAnsi="Times New Roman" w:cs="Times New Roman"/>
        </w:rPr>
        <w:t xml:space="preserve"> hav</w:t>
      </w:r>
      <w:r w:rsidR="00040706">
        <w:rPr>
          <w:rFonts w:ascii="Times New Roman" w:hAnsi="Times New Roman" w:cs="Times New Roman"/>
        </w:rPr>
        <w:t>e</w:t>
      </w:r>
      <w:r w:rsidR="00A07B1B" w:rsidRPr="00C13EFF">
        <w:rPr>
          <w:rFonts w:ascii="Times New Roman" w:hAnsi="Times New Roman" w:cs="Times New Roman"/>
        </w:rPr>
        <w:t xml:space="preserve"> a </w:t>
      </w:r>
      <w:r w:rsidR="00040706">
        <w:rPr>
          <w:rFonts w:ascii="Times New Roman" w:hAnsi="Times New Roman" w:cs="Times New Roman"/>
        </w:rPr>
        <w:t>P</w:t>
      </w:r>
      <w:r w:rsidR="00A07B1B" w:rsidRPr="00C13EFF">
        <w:rPr>
          <w:rFonts w:ascii="Times New Roman" w:hAnsi="Times New Roman" w:cs="Times New Roman"/>
        </w:rPr>
        <w:t xml:space="preserve">olicy </w:t>
      </w:r>
      <w:r w:rsidR="00040706">
        <w:rPr>
          <w:rFonts w:ascii="Times New Roman" w:hAnsi="Times New Roman" w:cs="Times New Roman"/>
        </w:rPr>
        <w:t>Office</w:t>
      </w:r>
      <w:r w:rsidR="00A07B1B" w:rsidRPr="00C13EFF">
        <w:rPr>
          <w:rFonts w:ascii="Times New Roman" w:hAnsi="Times New Roman" w:cs="Times New Roman"/>
        </w:rPr>
        <w:t xml:space="preserve"> member placed on the </w:t>
      </w:r>
      <w:r w:rsidR="00040706">
        <w:rPr>
          <w:rFonts w:ascii="Times New Roman" w:hAnsi="Times New Roman" w:cs="Times New Roman"/>
        </w:rPr>
        <w:t>FSBC</w:t>
      </w:r>
      <w:r w:rsidR="00A07B1B" w:rsidRPr="00C13EFF">
        <w:rPr>
          <w:rFonts w:ascii="Times New Roman" w:hAnsi="Times New Roman" w:cs="Times New Roman"/>
        </w:rPr>
        <w:t xml:space="preserve"> in the future. Dr. Wilkinson reported the committee will</w:t>
      </w:r>
      <w:r w:rsidR="00166F24" w:rsidRPr="00C13EFF">
        <w:rPr>
          <w:rFonts w:ascii="Times New Roman" w:hAnsi="Times New Roman" w:cs="Times New Roman"/>
        </w:rPr>
        <w:t xml:space="preserve"> </w:t>
      </w:r>
      <w:r w:rsidR="00A07B1B" w:rsidRPr="00C13EFF">
        <w:rPr>
          <w:rFonts w:ascii="Times New Roman" w:hAnsi="Times New Roman" w:cs="Times New Roman"/>
        </w:rPr>
        <w:t>c</w:t>
      </w:r>
      <w:r w:rsidR="00166F24" w:rsidRPr="00C13EFF">
        <w:rPr>
          <w:rFonts w:ascii="Times New Roman" w:hAnsi="Times New Roman" w:cs="Times New Roman"/>
        </w:rPr>
        <w:t xml:space="preserve">ontinue to review </w:t>
      </w:r>
      <w:r w:rsidR="00BC733B">
        <w:rPr>
          <w:rFonts w:ascii="Times New Roman" w:hAnsi="Times New Roman" w:cs="Times New Roman"/>
        </w:rPr>
        <w:t xml:space="preserve">proposed </w:t>
      </w:r>
      <w:r w:rsidR="00166F24" w:rsidRPr="00C13EFF">
        <w:rPr>
          <w:rFonts w:ascii="Times New Roman" w:hAnsi="Times New Roman" w:cs="Times New Roman"/>
        </w:rPr>
        <w:t>policy</w:t>
      </w:r>
      <w:r w:rsidR="00BC733B">
        <w:rPr>
          <w:rFonts w:ascii="Times New Roman" w:hAnsi="Times New Roman" w:cs="Times New Roman"/>
        </w:rPr>
        <w:t xml:space="preserve"> changes</w:t>
      </w:r>
      <w:r w:rsidR="00166F24" w:rsidRPr="00C13EFF">
        <w:rPr>
          <w:rFonts w:ascii="Times New Roman" w:hAnsi="Times New Roman" w:cs="Times New Roman"/>
        </w:rPr>
        <w:t xml:space="preserve"> </w:t>
      </w:r>
      <w:r w:rsidR="00A07B1B" w:rsidRPr="00C13EFF">
        <w:rPr>
          <w:rFonts w:ascii="Times New Roman" w:hAnsi="Times New Roman" w:cs="Times New Roman"/>
        </w:rPr>
        <w:t xml:space="preserve">in the future. </w:t>
      </w:r>
    </w:p>
    <w:p w14:paraId="534138B5" w14:textId="77777777" w:rsidR="00C13EFF" w:rsidRDefault="00C13EFF" w:rsidP="00C13EFF">
      <w:pPr>
        <w:pStyle w:val="NoSpacing"/>
        <w:rPr>
          <w:rFonts w:ascii="Times New Roman" w:hAnsi="Times New Roman" w:cs="Times New Roman"/>
          <w:b/>
          <w:u w:val="single"/>
        </w:rPr>
      </w:pPr>
    </w:p>
    <w:p w14:paraId="7995AFBE" w14:textId="3ED6D8A0" w:rsidR="00166F24" w:rsidRPr="00C13EFF" w:rsidRDefault="00166F24" w:rsidP="00C13EFF">
      <w:pPr>
        <w:pStyle w:val="NoSpacing"/>
        <w:rPr>
          <w:rFonts w:ascii="Times New Roman" w:hAnsi="Times New Roman" w:cs="Times New Roman"/>
          <w:b/>
          <w:u w:val="single"/>
        </w:rPr>
      </w:pPr>
      <w:r w:rsidRPr="00C13EFF">
        <w:rPr>
          <w:rFonts w:ascii="Times New Roman" w:hAnsi="Times New Roman" w:cs="Times New Roman"/>
          <w:b/>
          <w:u w:val="single"/>
        </w:rPr>
        <w:t>VEBA Committee Meeting</w:t>
      </w:r>
    </w:p>
    <w:p w14:paraId="55C12A95" w14:textId="0078B83E" w:rsidR="00166F24" w:rsidRPr="00C13EFF" w:rsidRDefault="00166F24" w:rsidP="00C13EFF">
      <w:pPr>
        <w:pStyle w:val="NoSpacing"/>
        <w:rPr>
          <w:rFonts w:ascii="Times New Roman" w:hAnsi="Times New Roman" w:cs="Times New Roman"/>
          <w:i/>
        </w:rPr>
      </w:pPr>
      <w:r w:rsidRPr="00C13EFF">
        <w:rPr>
          <w:rFonts w:ascii="Times New Roman" w:hAnsi="Times New Roman" w:cs="Times New Roman"/>
          <w:i/>
        </w:rPr>
        <w:t>Fran Wilkinson</w:t>
      </w:r>
    </w:p>
    <w:p w14:paraId="192321CC" w14:textId="1EF89A80" w:rsidR="00166F24" w:rsidRPr="00C13EFF" w:rsidRDefault="005F2A8D" w:rsidP="00C13EFF">
      <w:pPr>
        <w:pStyle w:val="NoSpacing"/>
        <w:rPr>
          <w:rFonts w:ascii="Times New Roman" w:hAnsi="Times New Roman" w:cs="Times New Roman"/>
        </w:rPr>
      </w:pPr>
      <w:r w:rsidRPr="00C13EFF">
        <w:rPr>
          <w:rFonts w:ascii="Times New Roman" w:hAnsi="Times New Roman" w:cs="Times New Roman"/>
        </w:rPr>
        <w:t xml:space="preserve">Dr. Wilkinson stated </w:t>
      </w:r>
      <w:r w:rsidR="00166F24" w:rsidRPr="00C13EFF">
        <w:rPr>
          <w:rFonts w:ascii="Times New Roman" w:hAnsi="Times New Roman" w:cs="Times New Roman"/>
        </w:rPr>
        <w:t>investments</w:t>
      </w:r>
      <w:r w:rsidRPr="00C13EFF">
        <w:rPr>
          <w:rFonts w:ascii="Times New Roman" w:hAnsi="Times New Roman" w:cs="Times New Roman"/>
        </w:rPr>
        <w:t xml:space="preserve"> are</w:t>
      </w:r>
      <w:r w:rsidR="00166F24" w:rsidRPr="00C13EFF">
        <w:rPr>
          <w:rFonts w:ascii="Times New Roman" w:hAnsi="Times New Roman" w:cs="Times New Roman"/>
        </w:rPr>
        <w:t xml:space="preserve"> going well</w:t>
      </w:r>
      <w:r w:rsidRPr="00C13EFF">
        <w:rPr>
          <w:rFonts w:ascii="Times New Roman" w:hAnsi="Times New Roman" w:cs="Times New Roman"/>
        </w:rPr>
        <w:t xml:space="preserve"> and the </w:t>
      </w:r>
      <w:r w:rsidR="00166F24" w:rsidRPr="00C13EFF">
        <w:rPr>
          <w:rFonts w:ascii="Times New Roman" w:hAnsi="Times New Roman" w:cs="Times New Roman"/>
        </w:rPr>
        <w:t xml:space="preserve">market is </w:t>
      </w:r>
      <w:r w:rsidR="00EB61F1">
        <w:rPr>
          <w:rFonts w:ascii="Times New Roman" w:hAnsi="Times New Roman" w:cs="Times New Roman"/>
        </w:rPr>
        <w:t xml:space="preserve">doing </w:t>
      </w:r>
      <w:r w:rsidR="00166F24" w:rsidRPr="00C13EFF">
        <w:rPr>
          <w:rFonts w:ascii="Times New Roman" w:hAnsi="Times New Roman" w:cs="Times New Roman"/>
        </w:rPr>
        <w:t xml:space="preserve">well overall. </w:t>
      </w:r>
      <w:r w:rsidRPr="00C13EFF">
        <w:rPr>
          <w:rFonts w:ascii="Times New Roman" w:hAnsi="Times New Roman" w:cs="Times New Roman"/>
        </w:rPr>
        <w:t>She reported VEBA is m</w:t>
      </w:r>
      <w:r w:rsidR="00166F24" w:rsidRPr="00C13EFF">
        <w:rPr>
          <w:rFonts w:ascii="Times New Roman" w:hAnsi="Times New Roman" w:cs="Times New Roman"/>
        </w:rPr>
        <w:t xml:space="preserve">oving towards </w:t>
      </w:r>
      <w:r w:rsidR="00BC733B">
        <w:rPr>
          <w:rFonts w:ascii="Times New Roman" w:hAnsi="Times New Roman" w:cs="Times New Roman"/>
        </w:rPr>
        <w:t xml:space="preserve">its </w:t>
      </w:r>
      <w:r w:rsidR="00EB61F1">
        <w:rPr>
          <w:rFonts w:ascii="Times New Roman" w:hAnsi="Times New Roman" w:cs="Times New Roman"/>
        </w:rPr>
        <w:t>goal to</w:t>
      </w:r>
      <w:r w:rsidR="00BC733B">
        <w:rPr>
          <w:rFonts w:ascii="Times New Roman" w:hAnsi="Times New Roman" w:cs="Times New Roman"/>
        </w:rPr>
        <w:t xml:space="preserve"> partly fund UNM’s share of retiree premiums</w:t>
      </w:r>
      <w:r w:rsidR="00166F24" w:rsidRPr="00C13EFF">
        <w:rPr>
          <w:rFonts w:ascii="Times New Roman" w:hAnsi="Times New Roman" w:cs="Times New Roman"/>
        </w:rPr>
        <w:t xml:space="preserve">. </w:t>
      </w:r>
      <w:r w:rsidRPr="00C13EFF">
        <w:rPr>
          <w:rFonts w:ascii="Times New Roman" w:hAnsi="Times New Roman" w:cs="Times New Roman"/>
        </w:rPr>
        <w:t xml:space="preserve">Dr. Wilkinson stated </w:t>
      </w:r>
      <w:r w:rsidR="00166F24" w:rsidRPr="00C13EFF">
        <w:rPr>
          <w:rFonts w:ascii="Times New Roman" w:hAnsi="Times New Roman" w:cs="Times New Roman"/>
        </w:rPr>
        <w:t>updat</w:t>
      </w:r>
      <w:r w:rsidRPr="00C13EFF">
        <w:rPr>
          <w:rFonts w:ascii="Times New Roman" w:hAnsi="Times New Roman" w:cs="Times New Roman"/>
        </w:rPr>
        <w:t>es will be made to</w:t>
      </w:r>
      <w:r w:rsidR="00166F24" w:rsidRPr="00C13EFF">
        <w:rPr>
          <w:rFonts w:ascii="Times New Roman" w:hAnsi="Times New Roman" w:cs="Times New Roman"/>
        </w:rPr>
        <w:t xml:space="preserve"> </w:t>
      </w:r>
      <w:r w:rsidR="00BC733B">
        <w:rPr>
          <w:rFonts w:ascii="Times New Roman" w:hAnsi="Times New Roman" w:cs="Times New Roman"/>
        </w:rPr>
        <w:t>VEBA</w:t>
      </w:r>
      <w:r w:rsidR="00166F24" w:rsidRPr="00C13EFF">
        <w:rPr>
          <w:rFonts w:ascii="Times New Roman" w:hAnsi="Times New Roman" w:cs="Times New Roman"/>
        </w:rPr>
        <w:t xml:space="preserve"> documents </w:t>
      </w:r>
      <w:r w:rsidRPr="00C13EFF">
        <w:rPr>
          <w:rFonts w:ascii="Times New Roman" w:hAnsi="Times New Roman" w:cs="Times New Roman"/>
        </w:rPr>
        <w:t xml:space="preserve">in order </w:t>
      </w:r>
      <w:r w:rsidR="00166F24" w:rsidRPr="00C13EFF">
        <w:rPr>
          <w:rFonts w:ascii="Times New Roman" w:hAnsi="Times New Roman" w:cs="Times New Roman"/>
        </w:rPr>
        <w:t xml:space="preserve">to make them </w:t>
      </w:r>
      <w:r w:rsidR="00BC733B">
        <w:rPr>
          <w:rFonts w:ascii="Times New Roman" w:hAnsi="Times New Roman" w:cs="Times New Roman"/>
        </w:rPr>
        <w:t>clearer</w:t>
      </w:r>
      <w:r w:rsidR="00166F24" w:rsidRPr="00C13EFF">
        <w:rPr>
          <w:rFonts w:ascii="Times New Roman" w:hAnsi="Times New Roman" w:cs="Times New Roman"/>
        </w:rPr>
        <w:t xml:space="preserve">. </w:t>
      </w:r>
      <w:r w:rsidRPr="00C13EFF">
        <w:rPr>
          <w:rFonts w:ascii="Times New Roman" w:hAnsi="Times New Roman" w:cs="Times New Roman"/>
        </w:rPr>
        <w:t>She reported a</w:t>
      </w:r>
      <w:r w:rsidR="00166F24" w:rsidRPr="00C13EFF">
        <w:rPr>
          <w:rFonts w:ascii="Times New Roman" w:hAnsi="Times New Roman" w:cs="Times New Roman"/>
        </w:rPr>
        <w:t xml:space="preserve">ppeals </w:t>
      </w:r>
      <w:r w:rsidRPr="00C13EFF">
        <w:rPr>
          <w:rFonts w:ascii="Times New Roman" w:hAnsi="Times New Roman" w:cs="Times New Roman"/>
        </w:rPr>
        <w:t xml:space="preserve">are submitted to </w:t>
      </w:r>
      <w:r w:rsidR="00BC733B">
        <w:rPr>
          <w:rFonts w:ascii="Times New Roman" w:hAnsi="Times New Roman" w:cs="Times New Roman"/>
        </w:rPr>
        <w:t xml:space="preserve">a VEBA </w:t>
      </w:r>
      <w:r w:rsidR="00166F24" w:rsidRPr="00C13EFF">
        <w:rPr>
          <w:rFonts w:ascii="Times New Roman" w:hAnsi="Times New Roman" w:cs="Times New Roman"/>
        </w:rPr>
        <w:t>sub</w:t>
      </w:r>
      <w:r w:rsidRPr="00C13EFF">
        <w:rPr>
          <w:rFonts w:ascii="Times New Roman" w:hAnsi="Times New Roman" w:cs="Times New Roman"/>
        </w:rPr>
        <w:t>-</w:t>
      </w:r>
      <w:r w:rsidR="00166F24" w:rsidRPr="00C13EFF">
        <w:rPr>
          <w:rFonts w:ascii="Times New Roman" w:hAnsi="Times New Roman" w:cs="Times New Roman"/>
        </w:rPr>
        <w:t xml:space="preserve">committee </w:t>
      </w:r>
      <w:r w:rsidR="00BC733B">
        <w:rPr>
          <w:rFonts w:ascii="Times New Roman" w:hAnsi="Times New Roman" w:cs="Times New Roman"/>
        </w:rPr>
        <w:t xml:space="preserve">for a recommendation </w:t>
      </w:r>
      <w:r w:rsidR="00166F24" w:rsidRPr="00C13EFF">
        <w:rPr>
          <w:rFonts w:ascii="Times New Roman" w:hAnsi="Times New Roman" w:cs="Times New Roman"/>
        </w:rPr>
        <w:t xml:space="preserve">and voted </w:t>
      </w:r>
      <w:r w:rsidRPr="00C13EFF">
        <w:rPr>
          <w:rFonts w:ascii="Times New Roman" w:hAnsi="Times New Roman" w:cs="Times New Roman"/>
        </w:rPr>
        <w:t xml:space="preserve">on </w:t>
      </w:r>
      <w:r w:rsidR="00BC733B">
        <w:rPr>
          <w:rFonts w:ascii="Times New Roman" w:hAnsi="Times New Roman" w:cs="Times New Roman"/>
        </w:rPr>
        <w:t>by the full VEBA Committee</w:t>
      </w:r>
    </w:p>
    <w:p w14:paraId="52897BFB" w14:textId="77777777" w:rsidR="00166F24" w:rsidRPr="00C13EFF" w:rsidRDefault="00166F24" w:rsidP="00C13EFF">
      <w:pPr>
        <w:pStyle w:val="NoSpacing"/>
        <w:rPr>
          <w:rFonts w:ascii="Times New Roman" w:hAnsi="Times New Roman" w:cs="Times New Roman"/>
          <w:b/>
          <w:u w:val="single"/>
        </w:rPr>
      </w:pPr>
    </w:p>
    <w:p w14:paraId="6097CD46" w14:textId="77777777" w:rsidR="00166F24" w:rsidRPr="00C13EFF" w:rsidRDefault="00166F24" w:rsidP="00C13EFF">
      <w:pPr>
        <w:pStyle w:val="NoSpacing"/>
        <w:rPr>
          <w:rFonts w:ascii="Times New Roman" w:hAnsi="Times New Roman" w:cs="Times New Roman"/>
          <w:u w:val="single"/>
        </w:rPr>
      </w:pPr>
      <w:r w:rsidRPr="00C13EFF">
        <w:rPr>
          <w:rFonts w:ascii="Times New Roman" w:hAnsi="Times New Roman" w:cs="Times New Roman"/>
          <w:b/>
          <w:u w:val="single"/>
        </w:rPr>
        <w:t xml:space="preserve">Budget Leadership Team (BLT) Meeting </w:t>
      </w:r>
    </w:p>
    <w:p w14:paraId="3AAAE7DF" w14:textId="77777777" w:rsidR="00166F24" w:rsidRPr="00C13EFF" w:rsidRDefault="00166F24" w:rsidP="00C13EFF">
      <w:pPr>
        <w:pStyle w:val="NoSpacing"/>
        <w:rPr>
          <w:rFonts w:ascii="Times New Roman" w:hAnsi="Times New Roman" w:cs="Times New Roman"/>
          <w:i/>
        </w:rPr>
      </w:pPr>
      <w:r w:rsidRPr="00C13EFF">
        <w:rPr>
          <w:rFonts w:ascii="Times New Roman" w:hAnsi="Times New Roman" w:cs="Times New Roman"/>
          <w:i/>
        </w:rPr>
        <w:t>Gene Henley</w:t>
      </w:r>
    </w:p>
    <w:p w14:paraId="44243972" w14:textId="1B3BD93F" w:rsidR="00166F24" w:rsidRPr="00C13EFF" w:rsidRDefault="005F2A8D" w:rsidP="00C13EFF">
      <w:pPr>
        <w:spacing w:after="0"/>
        <w:rPr>
          <w:rFonts w:ascii="Times New Roman" w:hAnsi="Times New Roman" w:cs="Times New Roman"/>
        </w:rPr>
      </w:pPr>
      <w:r w:rsidRPr="00C13EFF">
        <w:rPr>
          <w:rFonts w:ascii="Times New Roman" w:hAnsi="Times New Roman" w:cs="Times New Roman"/>
        </w:rPr>
        <w:t>Mr. Gene Henley stated he is feeling</w:t>
      </w:r>
      <w:r w:rsidR="00166F24" w:rsidRPr="00C13EFF">
        <w:rPr>
          <w:rFonts w:ascii="Times New Roman" w:hAnsi="Times New Roman" w:cs="Times New Roman"/>
        </w:rPr>
        <w:t xml:space="preserve"> optimistic about progress being made. </w:t>
      </w:r>
      <w:r w:rsidR="00B548BF" w:rsidRPr="00C13EFF">
        <w:rPr>
          <w:rFonts w:ascii="Times New Roman" w:hAnsi="Times New Roman" w:cs="Times New Roman"/>
        </w:rPr>
        <w:t>He reported there has been a c</w:t>
      </w:r>
      <w:r w:rsidR="00166F24" w:rsidRPr="00C13EFF">
        <w:rPr>
          <w:rFonts w:ascii="Times New Roman" w:hAnsi="Times New Roman" w:cs="Times New Roman"/>
        </w:rPr>
        <w:t>ut this current year</w:t>
      </w:r>
      <w:r w:rsidR="00B548BF" w:rsidRPr="00C13EFF">
        <w:rPr>
          <w:rFonts w:ascii="Times New Roman" w:hAnsi="Times New Roman" w:cs="Times New Roman"/>
        </w:rPr>
        <w:t xml:space="preserve"> and </w:t>
      </w:r>
      <w:r w:rsidR="00166F24" w:rsidRPr="00C13EFF">
        <w:rPr>
          <w:rFonts w:ascii="Times New Roman" w:hAnsi="Times New Roman" w:cs="Times New Roman"/>
        </w:rPr>
        <w:t>over</w:t>
      </w:r>
      <w:r w:rsidR="00B548BF" w:rsidRPr="00C13EFF">
        <w:rPr>
          <w:rFonts w:ascii="Times New Roman" w:hAnsi="Times New Roman" w:cs="Times New Roman"/>
        </w:rPr>
        <w:t xml:space="preserve"> the</w:t>
      </w:r>
      <w:r w:rsidR="00166F24" w:rsidRPr="00C13EFF">
        <w:rPr>
          <w:rFonts w:ascii="Times New Roman" w:hAnsi="Times New Roman" w:cs="Times New Roman"/>
        </w:rPr>
        <w:t xml:space="preserve"> last few years, they have endured cuts both structural as well as short term. </w:t>
      </w:r>
      <w:r w:rsidR="00B548BF" w:rsidRPr="00C13EFF">
        <w:rPr>
          <w:rFonts w:ascii="Times New Roman" w:hAnsi="Times New Roman" w:cs="Times New Roman"/>
        </w:rPr>
        <w:t xml:space="preserve">He stated the Provost and EVP for Finance </w:t>
      </w:r>
      <w:r w:rsidR="00BC733B">
        <w:rPr>
          <w:rFonts w:ascii="Times New Roman" w:hAnsi="Times New Roman" w:cs="Times New Roman"/>
        </w:rPr>
        <w:t xml:space="preserve">and Administration </w:t>
      </w:r>
      <w:r w:rsidR="00B548BF" w:rsidRPr="00C13EFF">
        <w:rPr>
          <w:rFonts w:ascii="Times New Roman" w:hAnsi="Times New Roman" w:cs="Times New Roman"/>
        </w:rPr>
        <w:t>are</w:t>
      </w:r>
      <w:r w:rsidR="00166F24" w:rsidRPr="00C13EFF">
        <w:rPr>
          <w:rFonts w:ascii="Times New Roman" w:hAnsi="Times New Roman" w:cs="Times New Roman"/>
        </w:rPr>
        <w:t xml:space="preserve"> </w:t>
      </w:r>
      <w:r w:rsidR="00B548BF" w:rsidRPr="00C13EFF">
        <w:rPr>
          <w:rFonts w:ascii="Times New Roman" w:hAnsi="Times New Roman" w:cs="Times New Roman"/>
        </w:rPr>
        <w:t>t</w:t>
      </w:r>
      <w:r w:rsidR="00166F24" w:rsidRPr="00C13EFF">
        <w:rPr>
          <w:rFonts w:ascii="Times New Roman" w:hAnsi="Times New Roman" w:cs="Times New Roman"/>
        </w:rPr>
        <w:t xml:space="preserve">rying to forecast a year ahead </w:t>
      </w:r>
      <w:r w:rsidR="00B548BF" w:rsidRPr="00C13EFF">
        <w:rPr>
          <w:rFonts w:ascii="Times New Roman" w:hAnsi="Times New Roman" w:cs="Times New Roman"/>
        </w:rPr>
        <w:t>in order to prevent mid-year cuts. Mr. Henley said</w:t>
      </w:r>
      <w:r w:rsidR="00166F24" w:rsidRPr="00C13EFF">
        <w:rPr>
          <w:rFonts w:ascii="Times New Roman" w:hAnsi="Times New Roman" w:cs="Times New Roman"/>
        </w:rPr>
        <w:t xml:space="preserve"> </w:t>
      </w:r>
      <w:r w:rsidR="00B548BF" w:rsidRPr="00C13EFF">
        <w:rPr>
          <w:rFonts w:ascii="Times New Roman" w:hAnsi="Times New Roman" w:cs="Times New Roman"/>
        </w:rPr>
        <w:t>t</w:t>
      </w:r>
      <w:r w:rsidR="00166F24" w:rsidRPr="00C13EFF">
        <w:rPr>
          <w:rFonts w:ascii="Times New Roman" w:hAnsi="Times New Roman" w:cs="Times New Roman"/>
        </w:rPr>
        <w:t xml:space="preserve">here are </w:t>
      </w:r>
      <w:r w:rsidR="00BC733B">
        <w:rPr>
          <w:rFonts w:ascii="Times New Roman" w:hAnsi="Times New Roman" w:cs="Times New Roman"/>
        </w:rPr>
        <w:t>increasingly limited</w:t>
      </w:r>
      <w:r w:rsidR="00166F24" w:rsidRPr="00C13EFF">
        <w:rPr>
          <w:rFonts w:ascii="Times New Roman" w:hAnsi="Times New Roman" w:cs="Times New Roman"/>
        </w:rPr>
        <w:t xml:space="preserve"> </w:t>
      </w:r>
      <w:r w:rsidR="00B548BF" w:rsidRPr="00C13EFF">
        <w:rPr>
          <w:rFonts w:ascii="Times New Roman" w:hAnsi="Times New Roman" w:cs="Times New Roman"/>
        </w:rPr>
        <w:t>reserves,</w:t>
      </w:r>
      <w:r w:rsidR="00166F24" w:rsidRPr="00C13EFF">
        <w:rPr>
          <w:rFonts w:ascii="Times New Roman" w:hAnsi="Times New Roman" w:cs="Times New Roman"/>
        </w:rPr>
        <w:t xml:space="preserve"> </w:t>
      </w:r>
      <w:r w:rsidR="00B548BF" w:rsidRPr="00C13EFF">
        <w:rPr>
          <w:rFonts w:ascii="Times New Roman" w:hAnsi="Times New Roman" w:cs="Times New Roman"/>
        </w:rPr>
        <w:t xml:space="preserve">and this has </w:t>
      </w:r>
      <w:r w:rsidR="00166F24" w:rsidRPr="00C13EFF">
        <w:rPr>
          <w:rFonts w:ascii="Times New Roman" w:hAnsi="Times New Roman" w:cs="Times New Roman"/>
        </w:rPr>
        <w:t xml:space="preserve">been </w:t>
      </w:r>
      <w:r w:rsidR="00B548BF" w:rsidRPr="00C13EFF">
        <w:rPr>
          <w:rFonts w:ascii="Times New Roman" w:hAnsi="Times New Roman" w:cs="Times New Roman"/>
        </w:rPr>
        <w:t>the case for the</w:t>
      </w:r>
      <w:r w:rsidR="00166F24" w:rsidRPr="00C13EFF">
        <w:rPr>
          <w:rFonts w:ascii="Times New Roman" w:hAnsi="Times New Roman" w:cs="Times New Roman"/>
        </w:rPr>
        <w:t xml:space="preserve"> last 3-4 years). </w:t>
      </w:r>
      <w:r w:rsidR="00B548BF" w:rsidRPr="00C13EFF">
        <w:rPr>
          <w:rFonts w:ascii="Times New Roman" w:hAnsi="Times New Roman" w:cs="Times New Roman"/>
        </w:rPr>
        <w:t xml:space="preserve">He reported </w:t>
      </w:r>
      <w:r w:rsidR="00166F24" w:rsidRPr="00C13EFF">
        <w:rPr>
          <w:rFonts w:ascii="Times New Roman" w:hAnsi="Times New Roman" w:cs="Times New Roman"/>
        </w:rPr>
        <w:t xml:space="preserve">enrollment is </w:t>
      </w:r>
      <w:r w:rsidR="00BC733B">
        <w:rPr>
          <w:rFonts w:ascii="Times New Roman" w:hAnsi="Times New Roman" w:cs="Times New Roman"/>
        </w:rPr>
        <w:t xml:space="preserve">down 6.56% </w:t>
      </w:r>
      <w:r w:rsidR="00EB61F1">
        <w:rPr>
          <w:rFonts w:ascii="Times New Roman" w:hAnsi="Times New Roman" w:cs="Times New Roman"/>
        </w:rPr>
        <w:t xml:space="preserve">overall </w:t>
      </w:r>
      <w:r w:rsidR="00EB61F1" w:rsidRPr="00C13EFF">
        <w:rPr>
          <w:rFonts w:ascii="Times New Roman" w:hAnsi="Times New Roman" w:cs="Times New Roman"/>
        </w:rPr>
        <w:t>and</w:t>
      </w:r>
      <w:r w:rsidR="00166F24" w:rsidRPr="00C13EFF">
        <w:rPr>
          <w:rFonts w:ascii="Times New Roman" w:hAnsi="Times New Roman" w:cs="Times New Roman"/>
        </w:rPr>
        <w:t xml:space="preserve"> </w:t>
      </w:r>
      <w:r w:rsidR="00B548BF" w:rsidRPr="00C13EFF">
        <w:rPr>
          <w:rFonts w:ascii="Times New Roman" w:hAnsi="Times New Roman" w:cs="Times New Roman"/>
        </w:rPr>
        <w:t>n</w:t>
      </w:r>
      <w:r w:rsidR="00166F24" w:rsidRPr="00C13EFF">
        <w:rPr>
          <w:rFonts w:ascii="Times New Roman" w:hAnsi="Times New Roman" w:cs="Times New Roman"/>
        </w:rPr>
        <w:t>ext</w:t>
      </w:r>
      <w:r w:rsidR="00B548BF" w:rsidRPr="00C13EFF">
        <w:rPr>
          <w:rFonts w:ascii="Times New Roman" w:hAnsi="Times New Roman" w:cs="Times New Roman"/>
        </w:rPr>
        <w:t xml:space="preserve"> year</w:t>
      </w:r>
      <w:r w:rsidR="00166F24" w:rsidRPr="00C13EFF">
        <w:rPr>
          <w:rFonts w:ascii="Times New Roman" w:hAnsi="Times New Roman" w:cs="Times New Roman"/>
        </w:rPr>
        <w:t xml:space="preserve"> looks to be </w:t>
      </w:r>
      <w:r w:rsidR="00BC733B">
        <w:rPr>
          <w:rFonts w:ascii="Times New Roman" w:hAnsi="Times New Roman" w:cs="Times New Roman"/>
        </w:rPr>
        <w:t xml:space="preserve">as </w:t>
      </w:r>
      <w:r w:rsidR="00166F24" w:rsidRPr="00C13EFF">
        <w:rPr>
          <w:rFonts w:ascii="Times New Roman" w:hAnsi="Times New Roman" w:cs="Times New Roman"/>
        </w:rPr>
        <w:t xml:space="preserve">good </w:t>
      </w:r>
      <w:r w:rsidR="00E15A5C">
        <w:rPr>
          <w:rFonts w:ascii="Times New Roman" w:hAnsi="Times New Roman" w:cs="Times New Roman"/>
        </w:rPr>
        <w:t>as</w:t>
      </w:r>
      <w:r w:rsidR="00DF2B93">
        <w:rPr>
          <w:rFonts w:ascii="Times New Roman" w:hAnsi="Times New Roman" w:cs="Times New Roman"/>
        </w:rPr>
        <w:t>,</w:t>
      </w:r>
      <w:r w:rsidR="00E15A5C">
        <w:rPr>
          <w:rFonts w:ascii="Times New Roman" w:hAnsi="Times New Roman" w:cs="Times New Roman"/>
        </w:rPr>
        <w:t xml:space="preserve"> and</w:t>
      </w:r>
      <w:r w:rsidR="00BC733B">
        <w:rPr>
          <w:rFonts w:ascii="Times New Roman" w:hAnsi="Times New Roman" w:cs="Times New Roman"/>
        </w:rPr>
        <w:t xml:space="preserve"> hopefully</w:t>
      </w:r>
      <w:r w:rsidR="00166F24" w:rsidRPr="00C13EFF">
        <w:rPr>
          <w:rFonts w:ascii="Times New Roman" w:hAnsi="Times New Roman" w:cs="Times New Roman"/>
        </w:rPr>
        <w:t xml:space="preserve"> better than this year. </w:t>
      </w:r>
      <w:r w:rsidR="00B548BF" w:rsidRPr="00C13EFF">
        <w:rPr>
          <w:rFonts w:ascii="Times New Roman" w:hAnsi="Times New Roman" w:cs="Times New Roman"/>
        </w:rPr>
        <w:t xml:space="preserve">Mr. Henley stated since </w:t>
      </w:r>
      <w:r w:rsidR="00BC733B">
        <w:rPr>
          <w:rFonts w:ascii="Times New Roman" w:hAnsi="Times New Roman" w:cs="Times New Roman"/>
        </w:rPr>
        <w:t xml:space="preserve">the </w:t>
      </w:r>
      <w:r w:rsidR="00B548BF" w:rsidRPr="00C13EFF">
        <w:rPr>
          <w:rFonts w:ascii="Times New Roman" w:hAnsi="Times New Roman" w:cs="Times New Roman"/>
        </w:rPr>
        <w:t>f</w:t>
      </w:r>
      <w:r w:rsidR="00166F24" w:rsidRPr="00C13EFF">
        <w:rPr>
          <w:rFonts w:ascii="Times New Roman" w:hAnsi="Times New Roman" w:cs="Times New Roman"/>
        </w:rPr>
        <w:t>ree tuition</w:t>
      </w:r>
      <w:r w:rsidR="00B548BF" w:rsidRPr="00C13EFF">
        <w:rPr>
          <w:rFonts w:ascii="Times New Roman" w:hAnsi="Times New Roman" w:cs="Times New Roman"/>
        </w:rPr>
        <w:t xml:space="preserve"> proposal has been</w:t>
      </w:r>
      <w:r w:rsidR="00166F24" w:rsidRPr="00C13EFF">
        <w:rPr>
          <w:rFonts w:ascii="Times New Roman" w:hAnsi="Times New Roman" w:cs="Times New Roman"/>
        </w:rPr>
        <w:t xml:space="preserve"> introduced</w:t>
      </w:r>
      <w:r w:rsidR="00B548BF" w:rsidRPr="00C13EFF">
        <w:rPr>
          <w:rFonts w:ascii="Times New Roman" w:hAnsi="Times New Roman" w:cs="Times New Roman"/>
        </w:rPr>
        <w:t>, there</w:t>
      </w:r>
      <w:r w:rsidR="00DF2B93">
        <w:rPr>
          <w:rFonts w:ascii="Times New Roman" w:hAnsi="Times New Roman" w:cs="Times New Roman"/>
        </w:rPr>
        <w:t xml:space="preserve"> </w:t>
      </w:r>
      <w:r w:rsidR="00B548BF" w:rsidRPr="00C13EFF">
        <w:rPr>
          <w:rFonts w:ascii="Times New Roman" w:hAnsi="Times New Roman" w:cs="Times New Roman"/>
        </w:rPr>
        <w:t>are 3 approaches to take.</w:t>
      </w:r>
    </w:p>
    <w:p w14:paraId="3CBC9831" w14:textId="77777777" w:rsidR="00166F24" w:rsidRPr="00C13EFF" w:rsidRDefault="00166F24" w:rsidP="00C13EFF">
      <w:pPr>
        <w:pStyle w:val="ListParagraph"/>
        <w:numPr>
          <w:ilvl w:val="0"/>
          <w:numId w:val="21"/>
        </w:numPr>
        <w:spacing w:after="0" w:line="259" w:lineRule="auto"/>
        <w:rPr>
          <w:rFonts w:ascii="Times New Roman" w:hAnsi="Times New Roman" w:cs="Times New Roman"/>
        </w:rPr>
      </w:pPr>
      <w:r w:rsidRPr="00C13EFF">
        <w:rPr>
          <w:rFonts w:ascii="Times New Roman" w:hAnsi="Times New Roman" w:cs="Times New Roman"/>
        </w:rPr>
        <w:t>Pull back based on proportional cut.</w:t>
      </w:r>
    </w:p>
    <w:p w14:paraId="2A27581C" w14:textId="77777777" w:rsidR="00166F24" w:rsidRPr="00C13EFF" w:rsidRDefault="00166F24" w:rsidP="00C13EFF">
      <w:pPr>
        <w:pStyle w:val="ListParagraph"/>
        <w:numPr>
          <w:ilvl w:val="0"/>
          <w:numId w:val="21"/>
        </w:numPr>
        <w:spacing w:after="0" w:line="259" w:lineRule="auto"/>
        <w:rPr>
          <w:rFonts w:ascii="Times New Roman" w:hAnsi="Times New Roman" w:cs="Times New Roman"/>
        </w:rPr>
      </w:pPr>
      <w:r w:rsidRPr="00C13EFF">
        <w:rPr>
          <w:rFonts w:ascii="Times New Roman" w:hAnsi="Times New Roman" w:cs="Times New Roman"/>
        </w:rPr>
        <w:t>Cuts based on credit hour production</w:t>
      </w:r>
    </w:p>
    <w:p w14:paraId="426BE883" w14:textId="31A669B3" w:rsidR="00166F24" w:rsidRPr="00C13EFF" w:rsidRDefault="00166F24" w:rsidP="00C13EFF">
      <w:pPr>
        <w:pStyle w:val="ListParagraph"/>
        <w:numPr>
          <w:ilvl w:val="0"/>
          <w:numId w:val="21"/>
        </w:numPr>
        <w:spacing w:after="0" w:line="259" w:lineRule="auto"/>
        <w:rPr>
          <w:rFonts w:ascii="Times New Roman" w:hAnsi="Times New Roman" w:cs="Times New Roman"/>
        </w:rPr>
      </w:pPr>
      <w:r w:rsidRPr="00C13EFF">
        <w:rPr>
          <w:rFonts w:ascii="Times New Roman" w:hAnsi="Times New Roman" w:cs="Times New Roman"/>
        </w:rPr>
        <w:t>Blended approach</w:t>
      </w:r>
      <w:r w:rsidR="00B548BF" w:rsidRPr="00C13EFF">
        <w:rPr>
          <w:rFonts w:ascii="Times New Roman" w:hAnsi="Times New Roman" w:cs="Times New Roman"/>
        </w:rPr>
        <w:t xml:space="preserve"> of both.</w:t>
      </w:r>
    </w:p>
    <w:p w14:paraId="3127D80A" w14:textId="504DAFB1" w:rsidR="00166F24" w:rsidRDefault="00B548BF" w:rsidP="00C13EFF">
      <w:pPr>
        <w:spacing w:after="0"/>
        <w:rPr>
          <w:rFonts w:ascii="Times New Roman" w:hAnsi="Times New Roman" w:cs="Times New Roman"/>
        </w:rPr>
      </w:pPr>
      <w:r w:rsidRPr="00C13EFF">
        <w:rPr>
          <w:rFonts w:ascii="Times New Roman" w:hAnsi="Times New Roman" w:cs="Times New Roman"/>
        </w:rPr>
        <w:t>He reported there are a</w:t>
      </w:r>
      <w:r w:rsidR="00166F24" w:rsidRPr="00C13EFF">
        <w:rPr>
          <w:rFonts w:ascii="Times New Roman" w:hAnsi="Times New Roman" w:cs="Times New Roman"/>
        </w:rPr>
        <w:t>dvocates for all three.</w:t>
      </w:r>
      <w:r w:rsidRPr="00C13EFF">
        <w:rPr>
          <w:rFonts w:ascii="Times New Roman" w:hAnsi="Times New Roman" w:cs="Times New Roman"/>
        </w:rPr>
        <w:t xml:space="preserve"> Mr. Henley also reported</w:t>
      </w:r>
      <w:r w:rsidR="00166F24" w:rsidRPr="00C13EFF">
        <w:rPr>
          <w:rFonts w:ascii="Times New Roman" w:hAnsi="Times New Roman" w:cs="Times New Roman"/>
        </w:rPr>
        <w:t xml:space="preserve"> </w:t>
      </w:r>
      <w:r w:rsidRPr="00C13EFF">
        <w:rPr>
          <w:rFonts w:ascii="Times New Roman" w:hAnsi="Times New Roman" w:cs="Times New Roman"/>
        </w:rPr>
        <w:t>two-year</w:t>
      </w:r>
      <w:r w:rsidR="00166F24" w:rsidRPr="00C13EFF">
        <w:rPr>
          <w:rFonts w:ascii="Times New Roman" w:hAnsi="Times New Roman" w:cs="Times New Roman"/>
        </w:rPr>
        <w:t xml:space="preserve"> schools </w:t>
      </w:r>
      <w:r w:rsidRPr="00C13EFF">
        <w:rPr>
          <w:rFonts w:ascii="Times New Roman" w:hAnsi="Times New Roman" w:cs="Times New Roman"/>
        </w:rPr>
        <w:t xml:space="preserve">are </w:t>
      </w:r>
      <w:r w:rsidR="00166F24" w:rsidRPr="00C13EFF">
        <w:rPr>
          <w:rFonts w:ascii="Times New Roman" w:hAnsi="Times New Roman" w:cs="Times New Roman"/>
        </w:rPr>
        <w:t>providing core classes</w:t>
      </w:r>
      <w:r w:rsidRPr="00C13EFF">
        <w:rPr>
          <w:rFonts w:ascii="Times New Roman" w:hAnsi="Times New Roman" w:cs="Times New Roman"/>
        </w:rPr>
        <w:t xml:space="preserve"> which has been affecting e</w:t>
      </w:r>
      <w:r w:rsidR="00166F24" w:rsidRPr="00C13EFF">
        <w:rPr>
          <w:rFonts w:ascii="Times New Roman" w:hAnsi="Times New Roman" w:cs="Times New Roman"/>
        </w:rPr>
        <w:t xml:space="preserve">nrollment </w:t>
      </w:r>
      <w:r w:rsidRPr="00C13EFF">
        <w:rPr>
          <w:rFonts w:ascii="Times New Roman" w:hAnsi="Times New Roman" w:cs="Times New Roman"/>
        </w:rPr>
        <w:t>growth. He said</w:t>
      </w:r>
      <w:r w:rsidR="00166F24" w:rsidRPr="00C13EFF">
        <w:rPr>
          <w:rFonts w:ascii="Times New Roman" w:hAnsi="Times New Roman" w:cs="Times New Roman"/>
        </w:rPr>
        <w:t xml:space="preserve"> </w:t>
      </w:r>
      <w:r w:rsidRPr="00C13EFF">
        <w:rPr>
          <w:rFonts w:ascii="Times New Roman" w:hAnsi="Times New Roman" w:cs="Times New Roman"/>
        </w:rPr>
        <w:t>m</w:t>
      </w:r>
      <w:r w:rsidR="00166F24" w:rsidRPr="00C13EFF">
        <w:rPr>
          <w:rFonts w:ascii="Times New Roman" w:hAnsi="Times New Roman" w:cs="Times New Roman"/>
        </w:rPr>
        <w:t>ore students will create impact</w:t>
      </w:r>
      <w:r w:rsidRPr="00C13EFF">
        <w:rPr>
          <w:rFonts w:ascii="Times New Roman" w:hAnsi="Times New Roman" w:cs="Times New Roman"/>
        </w:rPr>
        <w:t xml:space="preserve"> and </w:t>
      </w:r>
      <w:r w:rsidR="00BC733B">
        <w:rPr>
          <w:rFonts w:ascii="Times New Roman" w:hAnsi="Times New Roman" w:cs="Times New Roman"/>
        </w:rPr>
        <w:t xml:space="preserve">it is unknown </w:t>
      </w:r>
      <w:r w:rsidRPr="00C13EFF">
        <w:rPr>
          <w:rFonts w:ascii="Times New Roman" w:hAnsi="Times New Roman" w:cs="Times New Roman"/>
        </w:rPr>
        <w:t>h</w:t>
      </w:r>
      <w:r w:rsidR="00166F24" w:rsidRPr="00C13EFF">
        <w:rPr>
          <w:rFonts w:ascii="Times New Roman" w:hAnsi="Times New Roman" w:cs="Times New Roman"/>
        </w:rPr>
        <w:t xml:space="preserve">ow </w:t>
      </w:r>
      <w:r w:rsidR="00BC733B">
        <w:rPr>
          <w:rFonts w:ascii="Times New Roman" w:hAnsi="Times New Roman" w:cs="Times New Roman"/>
        </w:rPr>
        <w:t xml:space="preserve">the faculty </w:t>
      </w:r>
      <w:r w:rsidRPr="00C13EFF">
        <w:rPr>
          <w:rFonts w:ascii="Times New Roman" w:hAnsi="Times New Roman" w:cs="Times New Roman"/>
        </w:rPr>
        <w:t xml:space="preserve">union </w:t>
      </w:r>
      <w:r w:rsidR="00166F24" w:rsidRPr="00C13EFF">
        <w:rPr>
          <w:rFonts w:ascii="Times New Roman" w:hAnsi="Times New Roman" w:cs="Times New Roman"/>
        </w:rPr>
        <w:t xml:space="preserve">election will affect preservation of position. </w:t>
      </w:r>
      <w:r w:rsidR="00DB338B" w:rsidRPr="00C13EFF">
        <w:rPr>
          <w:rFonts w:ascii="Times New Roman" w:hAnsi="Times New Roman" w:cs="Times New Roman"/>
        </w:rPr>
        <w:t xml:space="preserve">Information regarding </w:t>
      </w:r>
      <w:r w:rsidR="00BC733B">
        <w:rPr>
          <w:rFonts w:ascii="Times New Roman" w:hAnsi="Times New Roman" w:cs="Times New Roman"/>
        </w:rPr>
        <w:t xml:space="preserve">faculty </w:t>
      </w:r>
      <w:r w:rsidR="00DB338B" w:rsidRPr="00C13EFF">
        <w:rPr>
          <w:rFonts w:ascii="Times New Roman" w:hAnsi="Times New Roman" w:cs="Times New Roman"/>
        </w:rPr>
        <w:t xml:space="preserve">union elections were provided. </w:t>
      </w:r>
    </w:p>
    <w:p w14:paraId="2D252023" w14:textId="77777777" w:rsidR="00C13EFF" w:rsidRPr="00C13EFF" w:rsidRDefault="00C13EFF" w:rsidP="00C13EFF">
      <w:pPr>
        <w:spacing w:after="0"/>
        <w:rPr>
          <w:rFonts w:ascii="Times New Roman" w:hAnsi="Times New Roman" w:cs="Times New Roman"/>
        </w:rPr>
      </w:pPr>
    </w:p>
    <w:p w14:paraId="51C2EB55" w14:textId="6B7FBDC2" w:rsidR="000A5DA4" w:rsidRPr="00C13EFF" w:rsidRDefault="000A5DA4" w:rsidP="00C13EFF">
      <w:pPr>
        <w:spacing w:after="0"/>
        <w:rPr>
          <w:rFonts w:ascii="Times New Roman" w:hAnsi="Times New Roman" w:cs="Times New Roman"/>
          <w:b/>
          <w:u w:val="single"/>
        </w:rPr>
      </w:pPr>
      <w:r w:rsidRPr="00C13EFF">
        <w:rPr>
          <w:rFonts w:ascii="Times New Roman" w:hAnsi="Times New Roman" w:cs="Times New Roman"/>
          <w:b/>
          <w:u w:val="single"/>
        </w:rPr>
        <w:t xml:space="preserve">UNM </w:t>
      </w:r>
      <w:r w:rsidR="00166F24" w:rsidRPr="00C13EFF">
        <w:rPr>
          <w:rFonts w:ascii="Times New Roman" w:hAnsi="Times New Roman" w:cs="Times New Roman"/>
          <w:b/>
          <w:u w:val="single"/>
        </w:rPr>
        <w:t>Lobo Health</w:t>
      </w:r>
    </w:p>
    <w:p w14:paraId="14349825" w14:textId="47DA5BB7" w:rsidR="000A5DA4" w:rsidRPr="00C13EFF" w:rsidRDefault="000A5DA4" w:rsidP="00C13EFF">
      <w:pPr>
        <w:spacing w:after="0"/>
        <w:rPr>
          <w:rFonts w:ascii="Times New Roman" w:hAnsi="Times New Roman" w:cs="Times New Roman"/>
          <w:i/>
        </w:rPr>
      </w:pPr>
      <w:r w:rsidRPr="00C13EFF">
        <w:rPr>
          <w:rFonts w:ascii="Times New Roman" w:hAnsi="Times New Roman" w:cs="Times New Roman"/>
          <w:i/>
        </w:rPr>
        <w:t>Fran Wilkinson</w:t>
      </w:r>
    </w:p>
    <w:p w14:paraId="38D02877" w14:textId="6535FE9C" w:rsidR="00C13EFF" w:rsidRPr="00C13EFF" w:rsidRDefault="000A5DA4" w:rsidP="00C13EFF">
      <w:pPr>
        <w:pStyle w:val="NoSpacing"/>
        <w:rPr>
          <w:rFonts w:ascii="Times New Roman" w:hAnsi="Times New Roman" w:cs="Times New Roman"/>
        </w:rPr>
      </w:pPr>
      <w:r w:rsidRPr="00C13EFF">
        <w:rPr>
          <w:rFonts w:ascii="Times New Roman" w:hAnsi="Times New Roman" w:cs="Times New Roman"/>
        </w:rPr>
        <w:t>Dr. Wilkinson reported</w:t>
      </w:r>
      <w:r w:rsidR="00DB338B" w:rsidRPr="00C13EFF">
        <w:rPr>
          <w:rFonts w:ascii="Times New Roman" w:hAnsi="Times New Roman" w:cs="Times New Roman"/>
        </w:rPr>
        <w:t xml:space="preserve"> the </w:t>
      </w:r>
      <w:proofErr w:type="spellStart"/>
      <w:r w:rsidR="00E2586F">
        <w:rPr>
          <w:rFonts w:ascii="Times New Roman" w:hAnsi="Times New Roman" w:cs="Times New Roman"/>
        </w:rPr>
        <w:t>LoboHealth</w:t>
      </w:r>
      <w:proofErr w:type="spellEnd"/>
      <w:r w:rsidR="00E2586F">
        <w:rPr>
          <w:rFonts w:ascii="Times New Roman" w:hAnsi="Times New Roman" w:cs="Times New Roman"/>
        </w:rPr>
        <w:t xml:space="preserve"> W</w:t>
      </w:r>
      <w:r w:rsidR="00DB338B" w:rsidRPr="00C13EFF">
        <w:rPr>
          <w:rFonts w:ascii="Times New Roman" w:hAnsi="Times New Roman" w:cs="Times New Roman"/>
        </w:rPr>
        <w:t xml:space="preserve">orking </w:t>
      </w:r>
      <w:r w:rsidR="00E2586F">
        <w:rPr>
          <w:rFonts w:ascii="Times New Roman" w:hAnsi="Times New Roman" w:cs="Times New Roman"/>
        </w:rPr>
        <w:t>G</w:t>
      </w:r>
      <w:r w:rsidR="00DB338B" w:rsidRPr="00C13EFF">
        <w:rPr>
          <w:rFonts w:ascii="Times New Roman" w:hAnsi="Times New Roman" w:cs="Times New Roman"/>
        </w:rPr>
        <w:t>roup has met</w:t>
      </w:r>
      <w:r w:rsidR="00BC733B">
        <w:rPr>
          <w:rFonts w:ascii="Times New Roman" w:hAnsi="Times New Roman" w:cs="Times New Roman"/>
        </w:rPr>
        <w:t>,</w:t>
      </w:r>
      <w:r w:rsidR="00166F24" w:rsidRPr="00C13EFF">
        <w:rPr>
          <w:rFonts w:ascii="Times New Roman" w:hAnsi="Times New Roman" w:cs="Times New Roman"/>
        </w:rPr>
        <w:t xml:space="preserve"> introductions </w:t>
      </w:r>
      <w:r w:rsidRPr="00C13EFF">
        <w:rPr>
          <w:rFonts w:ascii="Times New Roman" w:hAnsi="Times New Roman" w:cs="Times New Roman"/>
        </w:rPr>
        <w:t xml:space="preserve">were </w:t>
      </w:r>
      <w:r w:rsidR="00166F24" w:rsidRPr="00C13EFF">
        <w:rPr>
          <w:rFonts w:ascii="Times New Roman" w:hAnsi="Times New Roman" w:cs="Times New Roman"/>
        </w:rPr>
        <w:t>made</w:t>
      </w:r>
      <w:r w:rsidR="00BC733B">
        <w:rPr>
          <w:rFonts w:ascii="Times New Roman" w:hAnsi="Times New Roman" w:cs="Times New Roman"/>
        </w:rPr>
        <w:t>,</w:t>
      </w:r>
      <w:r w:rsidR="00166F24" w:rsidRPr="00C13EFF">
        <w:rPr>
          <w:rFonts w:ascii="Times New Roman" w:hAnsi="Times New Roman" w:cs="Times New Roman"/>
        </w:rPr>
        <w:t xml:space="preserve"> </w:t>
      </w:r>
      <w:r w:rsidR="00DB338B" w:rsidRPr="00C13EFF">
        <w:rPr>
          <w:rFonts w:ascii="Times New Roman" w:hAnsi="Times New Roman" w:cs="Times New Roman"/>
        </w:rPr>
        <w:t xml:space="preserve">and opportunities to improve healthcare were discussed as well as what changes need to be made. She stated more details </w:t>
      </w:r>
      <w:r w:rsidR="00BC733B">
        <w:rPr>
          <w:rFonts w:ascii="Times New Roman" w:hAnsi="Times New Roman" w:cs="Times New Roman"/>
        </w:rPr>
        <w:t xml:space="preserve">regarding what needs to be looked at </w:t>
      </w:r>
      <w:r w:rsidR="00FE39E7" w:rsidRPr="00C13EFF">
        <w:rPr>
          <w:rFonts w:ascii="Times New Roman" w:hAnsi="Times New Roman" w:cs="Times New Roman"/>
        </w:rPr>
        <w:t>were</w:t>
      </w:r>
      <w:r w:rsidR="00DB338B" w:rsidRPr="00C13EFF">
        <w:rPr>
          <w:rFonts w:ascii="Times New Roman" w:hAnsi="Times New Roman" w:cs="Times New Roman"/>
        </w:rPr>
        <w:t xml:space="preserve"> discussed at </w:t>
      </w:r>
      <w:r w:rsidR="00BC733B">
        <w:rPr>
          <w:rFonts w:ascii="Times New Roman" w:hAnsi="Times New Roman" w:cs="Times New Roman"/>
        </w:rPr>
        <w:t xml:space="preserve">the </w:t>
      </w:r>
      <w:r w:rsidR="00DB338B" w:rsidRPr="00C13EFF">
        <w:rPr>
          <w:rFonts w:ascii="Times New Roman" w:hAnsi="Times New Roman" w:cs="Times New Roman"/>
        </w:rPr>
        <w:t xml:space="preserve">second meeting. Dr. Wilkinson stated </w:t>
      </w:r>
      <w:r w:rsidR="00166F24" w:rsidRPr="00C13EFF">
        <w:rPr>
          <w:rFonts w:ascii="Times New Roman" w:hAnsi="Times New Roman" w:cs="Times New Roman"/>
        </w:rPr>
        <w:t xml:space="preserve">TRUVEN group for analytics </w:t>
      </w:r>
      <w:r w:rsidR="00DB338B" w:rsidRPr="00C13EFF">
        <w:rPr>
          <w:rFonts w:ascii="Times New Roman" w:hAnsi="Times New Roman" w:cs="Times New Roman"/>
        </w:rPr>
        <w:t xml:space="preserve">is being used to </w:t>
      </w:r>
      <w:r w:rsidR="00166F24" w:rsidRPr="00C13EFF">
        <w:rPr>
          <w:rFonts w:ascii="Times New Roman" w:hAnsi="Times New Roman" w:cs="Times New Roman"/>
        </w:rPr>
        <w:t xml:space="preserve">develop medical expense data.  </w:t>
      </w:r>
      <w:r w:rsidR="00FE39E7" w:rsidRPr="00C13EFF">
        <w:rPr>
          <w:rFonts w:ascii="Times New Roman" w:hAnsi="Times New Roman" w:cs="Times New Roman"/>
        </w:rPr>
        <w:t>The r</w:t>
      </w:r>
      <w:r w:rsidR="00166F24" w:rsidRPr="00C13EFF">
        <w:rPr>
          <w:rFonts w:ascii="Times New Roman" w:hAnsi="Times New Roman" w:cs="Times New Roman"/>
        </w:rPr>
        <w:t xml:space="preserve">eport </w:t>
      </w:r>
      <w:r w:rsidR="00FE39E7" w:rsidRPr="00C13EFF">
        <w:rPr>
          <w:rFonts w:ascii="Times New Roman" w:hAnsi="Times New Roman" w:cs="Times New Roman"/>
        </w:rPr>
        <w:t>data is not fully prepared at this time and</w:t>
      </w:r>
      <w:r w:rsidR="00166F24" w:rsidRPr="00C13EFF">
        <w:rPr>
          <w:rFonts w:ascii="Times New Roman" w:hAnsi="Times New Roman" w:cs="Times New Roman"/>
        </w:rPr>
        <w:t xml:space="preserve"> </w:t>
      </w:r>
      <w:r w:rsidR="00FE39E7" w:rsidRPr="00C13EFF">
        <w:rPr>
          <w:rFonts w:ascii="Times New Roman" w:hAnsi="Times New Roman" w:cs="Times New Roman"/>
        </w:rPr>
        <w:t>h</w:t>
      </w:r>
      <w:r w:rsidR="00166F24" w:rsidRPr="00C13EFF">
        <w:rPr>
          <w:rFonts w:ascii="Times New Roman" w:hAnsi="Times New Roman" w:cs="Times New Roman"/>
        </w:rPr>
        <w:t xml:space="preserve">opefully will be </w:t>
      </w:r>
      <w:r w:rsidR="00FE39E7" w:rsidRPr="00C13EFF">
        <w:rPr>
          <w:rFonts w:ascii="Times New Roman" w:hAnsi="Times New Roman" w:cs="Times New Roman"/>
        </w:rPr>
        <w:t>in upcoming months</w:t>
      </w:r>
      <w:r w:rsidR="00166F24" w:rsidRPr="00C13EFF">
        <w:rPr>
          <w:rFonts w:ascii="Times New Roman" w:hAnsi="Times New Roman" w:cs="Times New Roman"/>
        </w:rPr>
        <w:t xml:space="preserve">. </w:t>
      </w:r>
      <w:r w:rsidR="00FE39E7" w:rsidRPr="00C13EFF">
        <w:rPr>
          <w:rFonts w:ascii="Times New Roman" w:hAnsi="Times New Roman" w:cs="Times New Roman"/>
        </w:rPr>
        <w:t xml:space="preserve">Dr. Wilkinson reported </w:t>
      </w:r>
      <w:r w:rsidR="00BC733B">
        <w:rPr>
          <w:rFonts w:ascii="Times New Roman" w:hAnsi="Times New Roman" w:cs="Times New Roman"/>
        </w:rPr>
        <w:t xml:space="preserve">a </w:t>
      </w:r>
      <w:r w:rsidR="00FE39E7" w:rsidRPr="00C13EFF">
        <w:rPr>
          <w:rFonts w:ascii="Times New Roman" w:hAnsi="Times New Roman" w:cs="Times New Roman"/>
        </w:rPr>
        <w:t>s</w:t>
      </w:r>
      <w:r w:rsidR="00166F24" w:rsidRPr="00C13EFF">
        <w:rPr>
          <w:rFonts w:ascii="Times New Roman" w:hAnsi="Times New Roman" w:cs="Times New Roman"/>
        </w:rPr>
        <w:t>urvey</w:t>
      </w:r>
      <w:r w:rsidR="00BC733B">
        <w:rPr>
          <w:rFonts w:ascii="Times New Roman" w:hAnsi="Times New Roman" w:cs="Times New Roman"/>
        </w:rPr>
        <w:t xml:space="preserve"> is being considered and if so, it</w:t>
      </w:r>
      <w:r w:rsidR="00166F24" w:rsidRPr="00C13EFF">
        <w:rPr>
          <w:rFonts w:ascii="Times New Roman" w:hAnsi="Times New Roman" w:cs="Times New Roman"/>
        </w:rPr>
        <w:t xml:space="preserve"> need</w:t>
      </w:r>
      <w:r w:rsidR="00E15A5C">
        <w:rPr>
          <w:rFonts w:ascii="Times New Roman" w:hAnsi="Times New Roman" w:cs="Times New Roman"/>
        </w:rPr>
        <w:t>s</w:t>
      </w:r>
      <w:r w:rsidR="00166F24" w:rsidRPr="00C13EFF">
        <w:rPr>
          <w:rFonts w:ascii="Times New Roman" w:hAnsi="Times New Roman" w:cs="Times New Roman"/>
        </w:rPr>
        <w:t xml:space="preserve"> to be conducted by someone who is experienced</w:t>
      </w:r>
      <w:r w:rsidR="00FE39E7" w:rsidRPr="00C13EFF">
        <w:rPr>
          <w:rFonts w:ascii="Times New Roman" w:hAnsi="Times New Roman" w:cs="Times New Roman"/>
        </w:rPr>
        <w:t xml:space="preserve"> </w:t>
      </w:r>
      <w:r w:rsidR="00BC733B">
        <w:rPr>
          <w:rFonts w:ascii="Times New Roman" w:hAnsi="Times New Roman" w:cs="Times New Roman"/>
        </w:rPr>
        <w:t xml:space="preserve">in survey creation to avoid unintended </w:t>
      </w:r>
      <w:r w:rsidR="00E15A5C">
        <w:rPr>
          <w:rFonts w:ascii="Times New Roman" w:hAnsi="Times New Roman" w:cs="Times New Roman"/>
        </w:rPr>
        <w:t>consequences</w:t>
      </w:r>
      <w:r w:rsidR="00BC733B">
        <w:rPr>
          <w:rFonts w:ascii="Times New Roman" w:hAnsi="Times New Roman" w:cs="Times New Roman"/>
        </w:rPr>
        <w:t xml:space="preserve"> rendering the data less </w:t>
      </w:r>
      <w:r w:rsidR="00E15A5C">
        <w:rPr>
          <w:rFonts w:ascii="Times New Roman" w:hAnsi="Times New Roman" w:cs="Times New Roman"/>
        </w:rPr>
        <w:t xml:space="preserve">helpful. </w:t>
      </w:r>
      <w:r w:rsidR="00E15A5C" w:rsidRPr="00C13EFF">
        <w:rPr>
          <w:rFonts w:ascii="Times New Roman" w:hAnsi="Times New Roman" w:cs="Times New Roman"/>
        </w:rPr>
        <w:t>An</w:t>
      </w:r>
      <w:r w:rsidR="00FE39E7" w:rsidRPr="00C13EFF">
        <w:rPr>
          <w:rFonts w:ascii="Times New Roman" w:hAnsi="Times New Roman" w:cs="Times New Roman"/>
        </w:rPr>
        <w:t xml:space="preserve"> u</w:t>
      </w:r>
      <w:r w:rsidR="00166F24" w:rsidRPr="00C13EFF">
        <w:rPr>
          <w:rFonts w:ascii="Times New Roman" w:hAnsi="Times New Roman" w:cs="Times New Roman"/>
        </w:rPr>
        <w:t xml:space="preserve">pdate on access metrics </w:t>
      </w:r>
      <w:r w:rsidR="00BC733B">
        <w:rPr>
          <w:rFonts w:ascii="Times New Roman" w:hAnsi="Times New Roman" w:cs="Times New Roman"/>
        </w:rPr>
        <w:t xml:space="preserve">benchmarks </w:t>
      </w:r>
      <w:r w:rsidR="00FE39E7" w:rsidRPr="00C13EFF">
        <w:rPr>
          <w:rFonts w:ascii="Times New Roman" w:hAnsi="Times New Roman" w:cs="Times New Roman"/>
        </w:rPr>
        <w:t>was provided</w:t>
      </w:r>
      <w:r w:rsidR="00E2586F">
        <w:rPr>
          <w:rFonts w:ascii="Times New Roman" w:hAnsi="Times New Roman" w:cs="Times New Roman"/>
        </w:rPr>
        <w:t xml:space="preserve"> to the Working G</w:t>
      </w:r>
      <w:r w:rsidR="00BC733B">
        <w:rPr>
          <w:rFonts w:ascii="Times New Roman" w:hAnsi="Times New Roman" w:cs="Times New Roman"/>
        </w:rPr>
        <w:t>roup</w:t>
      </w:r>
      <w:r w:rsidR="00166F24" w:rsidRPr="00C13EFF">
        <w:rPr>
          <w:rFonts w:ascii="Times New Roman" w:hAnsi="Times New Roman" w:cs="Times New Roman"/>
        </w:rPr>
        <w:t xml:space="preserve">. </w:t>
      </w:r>
      <w:r w:rsidR="00FE39E7" w:rsidRPr="00C13EFF">
        <w:rPr>
          <w:rFonts w:ascii="Times New Roman" w:hAnsi="Times New Roman" w:cs="Times New Roman"/>
        </w:rPr>
        <w:t>Dr. Wilkinson stressed these are p</w:t>
      </w:r>
      <w:r w:rsidR="00166F24" w:rsidRPr="00C13EFF">
        <w:rPr>
          <w:rFonts w:ascii="Times New Roman" w:hAnsi="Times New Roman" w:cs="Times New Roman"/>
        </w:rPr>
        <w:t xml:space="preserve">reliminary </w:t>
      </w:r>
      <w:r w:rsidR="00FE39E7" w:rsidRPr="00C13EFF">
        <w:rPr>
          <w:rFonts w:ascii="Times New Roman" w:hAnsi="Times New Roman" w:cs="Times New Roman"/>
        </w:rPr>
        <w:t>numbers</w:t>
      </w:r>
      <w:r w:rsidR="00166F24" w:rsidRPr="00C13EFF">
        <w:rPr>
          <w:rFonts w:ascii="Times New Roman" w:hAnsi="Times New Roman" w:cs="Times New Roman"/>
        </w:rPr>
        <w:t xml:space="preserve"> and will be discussed more in the future.</w:t>
      </w:r>
      <w:r w:rsidR="00FE39E7" w:rsidRPr="00C13EFF">
        <w:rPr>
          <w:rFonts w:ascii="Times New Roman" w:hAnsi="Times New Roman" w:cs="Times New Roman"/>
        </w:rPr>
        <w:t xml:space="preserve"> An</w:t>
      </w:r>
      <w:r w:rsidR="00C13EFF" w:rsidRPr="00C13EFF">
        <w:rPr>
          <w:rFonts w:ascii="Times New Roman" w:hAnsi="Times New Roman" w:cs="Times New Roman"/>
        </w:rPr>
        <w:t>y d</w:t>
      </w:r>
      <w:r w:rsidR="00166F24" w:rsidRPr="00C13EFF">
        <w:rPr>
          <w:rFonts w:ascii="Times New Roman" w:hAnsi="Times New Roman" w:cs="Times New Roman"/>
        </w:rPr>
        <w:t>eeper discussion</w:t>
      </w:r>
      <w:r w:rsidR="00C13EFF" w:rsidRPr="00C13EFF">
        <w:rPr>
          <w:rFonts w:ascii="Times New Roman" w:hAnsi="Times New Roman" w:cs="Times New Roman"/>
        </w:rPr>
        <w:t xml:space="preserve"> of the </w:t>
      </w:r>
      <w:r w:rsidR="00E2586F">
        <w:rPr>
          <w:rFonts w:ascii="Times New Roman" w:hAnsi="Times New Roman" w:cs="Times New Roman"/>
        </w:rPr>
        <w:t>W</w:t>
      </w:r>
      <w:r w:rsidR="00C13EFF" w:rsidRPr="00C13EFF">
        <w:rPr>
          <w:rFonts w:ascii="Times New Roman" w:hAnsi="Times New Roman" w:cs="Times New Roman"/>
        </w:rPr>
        <w:t xml:space="preserve">orking </w:t>
      </w:r>
      <w:r w:rsidR="00E2586F">
        <w:rPr>
          <w:rFonts w:ascii="Times New Roman" w:hAnsi="Times New Roman" w:cs="Times New Roman"/>
        </w:rPr>
        <w:t>G</w:t>
      </w:r>
      <w:r w:rsidR="00C13EFF" w:rsidRPr="00C13EFF">
        <w:rPr>
          <w:rFonts w:ascii="Times New Roman" w:hAnsi="Times New Roman" w:cs="Times New Roman"/>
        </w:rPr>
        <w:t>roup</w:t>
      </w:r>
      <w:r w:rsidR="00166F24" w:rsidRPr="00C13EFF">
        <w:rPr>
          <w:rFonts w:ascii="Times New Roman" w:hAnsi="Times New Roman" w:cs="Times New Roman"/>
        </w:rPr>
        <w:t xml:space="preserve"> will be brought to </w:t>
      </w:r>
      <w:r w:rsidR="00BC733B">
        <w:rPr>
          <w:rFonts w:ascii="Times New Roman" w:hAnsi="Times New Roman" w:cs="Times New Roman"/>
        </w:rPr>
        <w:t>the FSBC</w:t>
      </w:r>
      <w:r w:rsidR="00E15A5C">
        <w:rPr>
          <w:rFonts w:ascii="Times New Roman" w:hAnsi="Times New Roman" w:cs="Times New Roman"/>
        </w:rPr>
        <w:t>, a</w:t>
      </w:r>
      <w:r w:rsidR="00E2586F">
        <w:rPr>
          <w:rFonts w:ascii="Times New Roman" w:hAnsi="Times New Roman" w:cs="Times New Roman"/>
        </w:rPr>
        <w:t xml:space="preserve">ctivities and progress of the Working Group </w:t>
      </w:r>
      <w:r w:rsidR="00C13EFF" w:rsidRPr="00C13EFF">
        <w:rPr>
          <w:rFonts w:ascii="Times New Roman" w:hAnsi="Times New Roman" w:cs="Times New Roman"/>
        </w:rPr>
        <w:t>will become a recurring agenda item</w:t>
      </w:r>
      <w:r w:rsidR="00166F24" w:rsidRPr="00C13EFF">
        <w:rPr>
          <w:rFonts w:ascii="Times New Roman" w:hAnsi="Times New Roman" w:cs="Times New Roman"/>
        </w:rPr>
        <w:t xml:space="preserve">. </w:t>
      </w:r>
    </w:p>
    <w:p w14:paraId="4385ED0C" w14:textId="77777777" w:rsidR="00223804" w:rsidRDefault="00223804" w:rsidP="00C13EFF">
      <w:pPr>
        <w:pStyle w:val="NoSpacing"/>
        <w:rPr>
          <w:rFonts w:ascii="Times New Roman" w:hAnsi="Times New Roman" w:cs="Times New Roman"/>
        </w:rPr>
      </w:pPr>
    </w:p>
    <w:p w14:paraId="426654F3" w14:textId="4CE611F3" w:rsidR="00F52EB9" w:rsidRDefault="00FE39E7" w:rsidP="00C13EFF">
      <w:pPr>
        <w:pStyle w:val="NoSpacing"/>
        <w:rPr>
          <w:rFonts w:ascii="Times New Roman" w:hAnsi="Times New Roman" w:cs="Times New Roman"/>
        </w:rPr>
      </w:pPr>
      <w:r w:rsidRPr="00C13EFF">
        <w:rPr>
          <w:rFonts w:ascii="Times New Roman" w:hAnsi="Times New Roman" w:cs="Times New Roman"/>
        </w:rPr>
        <w:t xml:space="preserve">Co-chair </w:t>
      </w:r>
      <w:r w:rsidR="00166F24" w:rsidRPr="00C13EFF">
        <w:rPr>
          <w:rFonts w:ascii="Times New Roman" w:hAnsi="Times New Roman" w:cs="Times New Roman"/>
        </w:rPr>
        <w:t>Mark</w:t>
      </w:r>
      <w:r w:rsidRPr="00C13EFF">
        <w:rPr>
          <w:rFonts w:ascii="Times New Roman" w:hAnsi="Times New Roman" w:cs="Times New Roman"/>
        </w:rPr>
        <w:t xml:space="preserve"> Maddaleni </w:t>
      </w:r>
      <w:r w:rsidR="00C13EFF" w:rsidRPr="00C13EFF">
        <w:rPr>
          <w:rFonts w:ascii="Times New Roman" w:hAnsi="Times New Roman" w:cs="Times New Roman"/>
        </w:rPr>
        <w:t xml:space="preserve">added the </w:t>
      </w:r>
      <w:r w:rsidR="00E2586F">
        <w:rPr>
          <w:rFonts w:ascii="Times New Roman" w:hAnsi="Times New Roman" w:cs="Times New Roman"/>
        </w:rPr>
        <w:t>W</w:t>
      </w:r>
      <w:r w:rsidR="00C13EFF" w:rsidRPr="00C13EFF">
        <w:rPr>
          <w:rFonts w:ascii="Times New Roman" w:hAnsi="Times New Roman" w:cs="Times New Roman"/>
        </w:rPr>
        <w:t xml:space="preserve">orking </w:t>
      </w:r>
      <w:r w:rsidR="00E2586F">
        <w:rPr>
          <w:rFonts w:ascii="Times New Roman" w:hAnsi="Times New Roman" w:cs="Times New Roman"/>
        </w:rPr>
        <w:t>G</w:t>
      </w:r>
      <w:r w:rsidR="00C13EFF" w:rsidRPr="00C13EFF">
        <w:rPr>
          <w:rFonts w:ascii="Times New Roman" w:hAnsi="Times New Roman" w:cs="Times New Roman"/>
        </w:rPr>
        <w:t>roup is trying to find metrics for</w:t>
      </w:r>
      <w:r w:rsidRPr="00C13EFF">
        <w:rPr>
          <w:rFonts w:ascii="Times New Roman" w:hAnsi="Times New Roman" w:cs="Times New Roman"/>
        </w:rPr>
        <w:t xml:space="preserve"> </w:t>
      </w:r>
      <w:r w:rsidR="00166F24" w:rsidRPr="00C13EFF">
        <w:rPr>
          <w:rFonts w:ascii="Times New Roman" w:hAnsi="Times New Roman" w:cs="Times New Roman"/>
        </w:rPr>
        <w:t>ongoing success and access</w:t>
      </w:r>
      <w:r w:rsidRPr="00C13EFF">
        <w:rPr>
          <w:rFonts w:ascii="Times New Roman" w:hAnsi="Times New Roman" w:cs="Times New Roman"/>
        </w:rPr>
        <w:t xml:space="preserve"> of Lobo Health</w:t>
      </w:r>
      <w:r w:rsidR="00C13EFF" w:rsidRPr="00C13EFF">
        <w:rPr>
          <w:rFonts w:ascii="Times New Roman" w:hAnsi="Times New Roman" w:cs="Times New Roman"/>
        </w:rPr>
        <w:t xml:space="preserve"> as well as how to get</w:t>
      </w:r>
      <w:r w:rsidR="00166F24" w:rsidRPr="00C13EFF">
        <w:rPr>
          <w:rFonts w:ascii="Times New Roman" w:hAnsi="Times New Roman" w:cs="Times New Roman"/>
        </w:rPr>
        <w:t xml:space="preserve"> people more towards </w:t>
      </w:r>
      <w:r w:rsidR="00C13EFF" w:rsidRPr="00C13EFF">
        <w:rPr>
          <w:rFonts w:ascii="Times New Roman" w:hAnsi="Times New Roman" w:cs="Times New Roman"/>
        </w:rPr>
        <w:t>Lobo Health</w:t>
      </w:r>
      <w:r w:rsidR="00166F24" w:rsidRPr="00C13EFF">
        <w:rPr>
          <w:rFonts w:ascii="Times New Roman" w:hAnsi="Times New Roman" w:cs="Times New Roman"/>
        </w:rPr>
        <w:t xml:space="preserve">. </w:t>
      </w:r>
      <w:r w:rsidR="00223804">
        <w:rPr>
          <w:rFonts w:ascii="Times New Roman" w:hAnsi="Times New Roman" w:cs="Times New Roman"/>
        </w:rPr>
        <w:t xml:space="preserve">Dr. Wilkinson reported </w:t>
      </w:r>
      <w:proofErr w:type="spellStart"/>
      <w:r w:rsidR="00223804">
        <w:rPr>
          <w:rFonts w:ascii="Times New Roman" w:hAnsi="Times New Roman" w:cs="Times New Roman"/>
        </w:rPr>
        <w:t>LoboCare</w:t>
      </w:r>
      <w:proofErr w:type="spellEnd"/>
      <w:r w:rsidR="00223804">
        <w:rPr>
          <w:rFonts w:ascii="Times New Roman" w:hAnsi="Times New Roman" w:cs="Times New Roman"/>
        </w:rPr>
        <w:t xml:space="preserve"> is working </w:t>
      </w:r>
      <w:r w:rsidR="00D36814">
        <w:rPr>
          <w:rFonts w:ascii="Times New Roman" w:hAnsi="Times New Roman" w:cs="Times New Roman"/>
        </w:rPr>
        <w:t xml:space="preserve">successfully </w:t>
      </w:r>
      <w:r w:rsidR="00223804">
        <w:rPr>
          <w:rFonts w:ascii="Times New Roman" w:hAnsi="Times New Roman" w:cs="Times New Roman"/>
        </w:rPr>
        <w:t xml:space="preserve">towards improving scheduling and service. </w:t>
      </w:r>
      <w:r w:rsidR="00D36814">
        <w:rPr>
          <w:rFonts w:ascii="Times New Roman" w:hAnsi="Times New Roman" w:cs="Times New Roman"/>
        </w:rPr>
        <w:t>A short discussion was held regarding the merge of Blue Cross Blue Shield and Lobo Health. With this</w:t>
      </w:r>
      <w:r w:rsidR="00E15A5C">
        <w:rPr>
          <w:rFonts w:ascii="Times New Roman" w:hAnsi="Times New Roman" w:cs="Times New Roman"/>
        </w:rPr>
        <w:t>,</w:t>
      </w:r>
      <w:r w:rsidR="00D36814">
        <w:rPr>
          <w:rFonts w:ascii="Times New Roman" w:hAnsi="Times New Roman" w:cs="Times New Roman"/>
        </w:rPr>
        <w:t xml:space="preserve"> Lobo Health is working towards </w:t>
      </w:r>
      <w:r w:rsidR="00F52EB9">
        <w:rPr>
          <w:rFonts w:ascii="Times New Roman" w:hAnsi="Times New Roman" w:cs="Times New Roman"/>
        </w:rPr>
        <w:t xml:space="preserve">trying to improve priority scheduling such as same day/next day for acute care (95%), new primary care visits in 30 days (85%), and specialty visits in 30 days (75%). Mr. Evans reported </w:t>
      </w:r>
      <w:r w:rsidR="00C253E4">
        <w:rPr>
          <w:rFonts w:ascii="Times New Roman" w:hAnsi="Times New Roman" w:cs="Times New Roman"/>
        </w:rPr>
        <w:t xml:space="preserve">5,000 employees and retirees in Lobo Health with a total of 10,000 individuals in Lobo Health. Overall co-pays </w:t>
      </w:r>
      <w:r w:rsidR="00C253E4">
        <w:rPr>
          <w:rFonts w:ascii="Times New Roman" w:hAnsi="Times New Roman" w:cs="Times New Roman"/>
        </w:rPr>
        <w:lastRenderedPageBreak/>
        <w:t>are down and services are more affordable to insured individuals. Medical group and the hospital are working towards developing efficiencies in billing structure.</w:t>
      </w:r>
      <w:r w:rsidR="00E15A5C">
        <w:rPr>
          <w:rFonts w:ascii="Times New Roman" w:hAnsi="Times New Roman" w:cs="Times New Roman"/>
        </w:rPr>
        <w:t xml:space="preserve">  </w:t>
      </w:r>
      <w:r w:rsidR="00C253E4">
        <w:rPr>
          <w:rFonts w:ascii="Times New Roman" w:hAnsi="Times New Roman" w:cs="Times New Roman"/>
        </w:rPr>
        <w:t xml:space="preserve">Mr. Evans </w:t>
      </w:r>
      <w:r w:rsidR="00F52EB9" w:rsidRPr="00C253E4">
        <w:rPr>
          <w:rFonts w:ascii="Times New Roman" w:hAnsi="Times New Roman" w:cs="Times New Roman"/>
        </w:rPr>
        <w:t>stated regular attendees</w:t>
      </w:r>
      <w:r w:rsidR="00C253E4">
        <w:rPr>
          <w:rFonts w:ascii="Times New Roman" w:hAnsi="Times New Roman" w:cs="Times New Roman"/>
        </w:rPr>
        <w:t xml:space="preserve"> of the working group</w:t>
      </w:r>
      <w:r w:rsidR="00F52EB9" w:rsidRPr="00C253E4">
        <w:rPr>
          <w:rFonts w:ascii="Times New Roman" w:hAnsi="Times New Roman" w:cs="Times New Roman"/>
        </w:rPr>
        <w:t xml:space="preserve"> include himself, Mr. Mark Maddaleni, Dr. Fran Wilkinson, Brenda </w:t>
      </w:r>
      <w:r w:rsidR="00436959" w:rsidRPr="00C253E4">
        <w:rPr>
          <w:rFonts w:ascii="Times New Roman" w:hAnsi="Times New Roman" w:cs="Times New Roman"/>
        </w:rPr>
        <w:t>D</w:t>
      </w:r>
      <w:r w:rsidR="00F52EB9" w:rsidRPr="00C253E4">
        <w:rPr>
          <w:rFonts w:ascii="Times New Roman" w:hAnsi="Times New Roman" w:cs="Times New Roman"/>
        </w:rPr>
        <w:t xml:space="preserve">e </w:t>
      </w:r>
      <w:r w:rsidR="00436959" w:rsidRPr="00C253E4">
        <w:rPr>
          <w:rFonts w:ascii="Times New Roman" w:hAnsi="Times New Roman" w:cs="Times New Roman"/>
        </w:rPr>
        <w:t>L</w:t>
      </w:r>
      <w:r w:rsidR="00F52EB9" w:rsidRPr="00C253E4">
        <w:rPr>
          <w:rFonts w:ascii="Times New Roman" w:hAnsi="Times New Roman" w:cs="Times New Roman"/>
        </w:rPr>
        <w:t>a Pena, Aaron Jacobs, Barbara Zamora, Donna (Dolly) K</w:t>
      </w:r>
      <w:r w:rsidR="00C253E4" w:rsidRPr="00C253E4">
        <w:rPr>
          <w:rFonts w:ascii="Times New Roman" w:hAnsi="Times New Roman" w:cs="Times New Roman"/>
        </w:rPr>
        <w:t>irta</w:t>
      </w:r>
      <w:r w:rsidR="00F52EB9" w:rsidRPr="00C253E4">
        <w:rPr>
          <w:rFonts w:ascii="Times New Roman" w:hAnsi="Times New Roman" w:cs="Times New Roman"/>
        </w:rPr>
        <w:t>n, James Dickey, and Andy Bats.</w:t>
      </w:r>
    </w:p>
    <w:p w14:paraId="06CC7AEB" w14:textId="6D943DF8" w:rsidR="00C253E4" w:rsidRDefault="00C253E4" w:rsidP="00C13EFF">
      <w:pPr>
        <w:pStyle w:val="NoSpacing"/>
        <w:rPr>
          <w:rFonts w:ascii="Times New Roman" w:hAnsi="Times New Roman" w:cs="Times New Roman"/>
        </w:rPr>
      </w:pPr>
    </w:p>
    <w:p w14:paraId="3E6B05AB" w14:textId="77777777" w:rsidR="00C13EFF" w:rsidRPr="00C13EFF" w:rsidRDefault="00C13EFF" w:rsidP="00C13EFF">
      <w:pPr>
        <w:pStyle w:val="NoSpacing"/>
        <w:rPr>
          <w:rFonts w:ascii="Times New Roman" w:hAnsi="Times New Roman" w:cs="Times New Roman"/>
        </w:rPr>
      </w:pPr>
    </w:p>
    <w:p w14:paraId="40614987" w14:textId="77777777" w:rsidR="00166F24" w:rsidRPr="00C13EFF" w:rsidRDefault="00166F24" w:rsidP="00C13EFF">
      <w:pPr>
        <w:pStyle w:val="NoSpacing"/>
        <w:rPr>
          <w:rFonts w:ascii="Times New Roman" w:hAnsi="Times New Roman" w:cs="Times New Roman"/>
          <w:u w:val="single"/>
        </w:rPr>
      </w:pPr>
      <w:r w:rsidRPr="00C13EFF">
        <w:rPr>
          <w:rFonts w:ascii="Times New Roman" w:hAnsi="Times New Roman" w:cs="Times New Roman"/>
          <w:b/>
          <w:u w:val="single"/>
        </w:rPr>
        <w:t>Retiree Association</w:t>
      </w:r>
    </w:p>
    <w:p w14:paraId="482EA448" w14:textId="371E9181" w:rsidR="00166F24" w:rsidRPr="00C13EFF" w:rsidRDefault="00166F24" w:rsidP="00C13EFF">
      <w:pPr>
        <w:pStyle w:val="NoSpacing"/>
        <w:rPr>
          <w:rFonts w:ascii="Times New Roman" w:hAnsi="Times New Roman" w:cs="Times New Roman"/>
          <w:i/>
        </w:rPr>
      </w:pPr>
      <w:r w:rsidRPr="00C13EFF">
        <w:rPr>
          <w:rFonts w:ascii="Times New Roman" w:hAnsi="Times New Roman" w:cs="Times New Roman"/>
          <w:i/>
        </w:rPr>
        <w:t>Leslie Jones Easom</w:t>
      </w:r>
    </w:p>
    <w:p w14:paraId="6401E1D3" w14:textId="52B45EEE" w:rsidR="00265723" w:rsidRPr="0066000E" w:rsidRDefault="001F354D" w:rsidP="00C13EFF">
      <w:pPr>
        <w:pStyle w:val="NoSpacing"/>
        <w:rPr>
          <w:rFonts w:ascii="Times New Roman" w:hAnsi="Times New Roman" w:cs="Times New Roman"/>
        </w:rPr>
      </w:pPr>
      <w:r w:rsidRPr="0066000E">
        <w:rPr>
          <w:rFonts w:ascii="Times New Roman" w:hAnsi="Times New Roman" w:cs="Times New Roman"/>
        </w:rPr>
        <w:t xml:space="preserve">Ms. Easom reported </w:t>
      </w:r>
      <w:r w:rsidR="00F97788" w:rsidRPr="0066000E">
        <w:rPr>
          <w:rFonts w:ascii="Times New Roman" w:hAnsi="Times New Roman" w:cs="Times New Roman"/>
        </w:rPr>
        <w:t xml:space="preserve">that the UNM Retiree Association is </w:t>
      </w:r>
      <w:r w:rsidR="00601EA4" w:rsidRPr="0066000E">
        <w:rPr>
          <w:rFonts w:ascii="Times New Roman" w:hAnsi="Times New Roman" w:cs="Times New Roman"/>
        </w:rPr>
        <w:t xml:space="preserve">planning </w:t>
      </w:r>
      <w:r w:rsidR="00F97788" w:rsidRPr="0066000E">
        <w:rPr>
          <w:rFonts w:ascii="Times New Roman" w:hAnsi="Times New Roman" w:cs="Times New Roman"/>
        </w:rPr>
        <w:t>a presentation</w:t>
      </w:r>
      <w:r w:rsidR="00601EA4" w:rsidRPr="0066000E">
        <w:rPr>
          <w:rFonts w:ascii="Times New Roman" w:hAnsi="Times New Roman" w:cs="Times New Roman"/>
        </w:rPr>
        <w:t xml:space="preserve"> in conjunction with the 65+ Open Enrollment </w:t>
      </w:r>
      <w:r w:rsidR="00B30D02" w:rsidRPr="0066000E">
        <w:rPr>
          <w:rFonts w:ascii="Times New Roman" w:hAnsi="Times New Roman" w:cs="Times New Roman"/>
        </w:rPr>
        <w:t xml:space="preserve">Insurance </w:t>
      </w:r>
      <w:r w:rsidR="00601EA4" w:rsidRPr="0066000E">
        <w:rPr>
          <w:rFonts w:ascii="Times New Roman" w:hAnsi="Times New Roman" w:cs="Times New Roman"/>
        </w:rPr>
        <w:t xml:space="preserve">Vendor Fair </w:t>
      </w:r>
      <w:r w:rsidR="00B30D02" w:rsidRPr="0066000E">
        <w:rPr>
          <w:rFonts w:ascii="Times New Roman" w:hAnsi="Times New Roman" w:cs="Times New Roman"/>
        </w:rPr>
        <w:t>that</w:t>
      </w:r>
      <w:r w:rsidR="00601EA4" w:rsidRPr="0066000E">
        <w:rPr>
          <w:rFonts w:ascii="Times New Roman" w:hAnsi="Times New Roman" w:cs="Times New Roman"/>
        </w:rPr>
        <w:t xml:space="preserve"> will take place</w:t>
      </w:r>
      <w:r w:rsidR="00F97788" w:rsidRPr="0066000E">
        <w:rPr>
          <w:rFonts w:ascii="Times New Roman" w:hAnsi="Times New Roman" w:cs="Times New Roman"/>
        </w:rPr>
        <w:t xml:space="preserve"> </w:t>
      </w:r>
      <w:r w:rsidR="00166F24" w:rsidRPr="0066000E">
        <w:rPr>
          <w:rFonts w:ascii="Times New Roman" w:hAnsi="Times New Roman" w:cs="Times New Roman"/>
        </w:rPr>
        <w:t>October 2</w:t>
      </w:r>
      <w:r w:rsidR="003B33F7" w:rsidRPr="0066000E">
        <w:rPr>
          <w:rFonts w:ascii="Times New Roman" w:hAnsi="Times New Roman" w:cs="Times New Roman"/>
        </w:rPr>
        <w:t>3, 2019</w:t>
      </w:r>
      <w:r w:rsidR="00601EA4" w:rsidRPr="0066000E">
        <w:rPr>
          <w:rFonts w:ascii="Times New Roman" w:hAnsi="Times New Roman" w:cs="Times New Roman"/>
        </w:rPr>
        <w:t xml:space="preserve">. The speaker is Dr. Janice </w:t>
      </w:r>
      <w:proofErr w:type="spellStart"/>
      <w:r w:rsidR="00601EA4" w:rsidRPr="0066000E">
        <w:rPr>
          <w:rFonts w:ascii="Times New Roman" w:hAnsi="Times New Roman" w:cs="Times New Roman"/>
        </w:rPr>
        <w:t>Knoefel</w:t>
      </w:r>
      <w:proofErr w:type="spellEnd"/>
      <w:r w:rsidR="00601EA4" w:rsidRPr="0066000E">
        <w:rPr>
          <w:rFonts w:ascii="Times New Roman" w:hAnsi="Times New Roman" w:cs="Times New Roman"/>
        </w:rPr>
        <w:t xml:space="preserve"> who is the convener for UNM’s successful Aging Grand Challenge.  </w:t>
      </w:r>
      <w:r w:rsidR="00754070" w:rsidRPr="0066000E">
        <w:rPr>
          <w:rFonts w:ascii="Times New Roman" w:hAnsi="Times New Roman" w:cs="Times New Roman"/>
          <w:b/>
          <w:i/>
        </w:rPr>
        <w:t>“U</w:t>
      </w:r>
      <w:r w:rsidR="00601EA4" w:rsidRPr="0066000E">
        <w:rPr>
          <w:rFonts w:ascii="Times New Roman" w:hAnsi="Times New Roman" w:cs="Times New Roman"/>
          <w:b/>
          <w:i/>
        </w:rPr>
        <w:t>NM Successful Aging Grand Challenge: Our Work is Just Beginning”</w:t>
      </w:r>
      <w:r w:rsidR="00754070" w:rsidRPr="0066000E">
        <w:rPr>
          <w:rFonts w:ascii="Times New Roman" w:hAnsi="Times New Roman" w:cs="Times New Roman"/>
          <w:b/>
          <w:i/>
        </w:rPr>
        <w:t xml:space="preserve">. </w:t>
      </w:r>
      <w:r w:rsidR="00754070" w:rsidRPr="0066000E">
        <w:rPr>
          <w:rFonts w:ascii="Times New Roman" w:hAnsi="Times New Roman" w:cs="Times New Roman"/>
        </w:rPr>
        <w:t xml:space="preserve">This </w:t>
      </w:r>
      <w:r w:rsidR="0066000E" w:rsidRPr="0066000E">
        <w:rPr>
          <w:rFonts w:ascii="Times New Roman" w:hAnsi="Times New Roman" w:cs="Times New Roman"/>
        </w:rPr>
        <w:t>30-minute</w:t>
      </w:r>
      <w:r w:rsidR="00601EA4" w:rsidRPr="0066000E">
        <w:rPr>
          <w:rFonts w:ascii="Times New Roman" w:hAnsi="Times New Roman" w:cs="Times New Roman"/>
        </w:rPr>
        <w:t xml:space="preserve"> presentation </w:t>
      </w:r>
      <w:r w:rsidR="00754070" w:rsidRPr="0066000E">
        <w:rPr>
          <w:rFonts w:ascii="Times New Roman" w:hAnsi="Times New Roman" w:cs="Times New Roman"/>
        </w:rPr>
        <w:t>is planned to start immediately after the last vendor fair speaker at the UNM Continuing Education building.</w:t>
      </w:r>
      <w:r w:rsidR="0066000E" w:rsidRPr="0066000E">
        <w:rPr>
          <w:rFonts w:ascii="Times New Roman" w:hAnsi="Times New Roman" w:cs="Times New Roman"/>
        </w:rPr>
        <w:t xml:space="preserve"> </w:t>
      </w:r>
      <w:r w:rsidR="00754070" w:rsidRPr="0066000E">
        <w:rPr>
          <w:rFonts w:ascii="Times New Roman" w:hAnsi="Times New Roman" w:cs="Times New Roman"/>
        </w:rPr>
        <w:t>The UNM Retiree Association had asked that a flyer announcing this program be included i</w:t>
      </w:r>
      <w:r w:rsidR="00265723" w:rsidRPr="0066000E">
        <w:rPr>
          <w:rFonts w:ascii="Times New Roman" w:hAnsi="Times New Roman" w:cs="Times New Roman"/>
        </w:rPr>
        <w:t>n the open enrollment materials for 65+ retirees.</w:t>
      </w:r>
      <w:r w:rsidR="00754070" w:rsidRPr="0066000E">
        <w:rPr>
          <w:rFonts w:ascii="Times New Roman" w:hAnsi="Times New Roman" w:cs="Times New Roman"/>
        </w:rPr>
        <w:t xml:space="preserve">  Mr. Evans stated that the flyer would not be </w:t>
      </w:r>
      <w:r w:rsidR="002954F0" w:rsidRPr="0066000E">
        <w:rPr>
          <w:rFonts w:ascii="Times New Roman" w:hAnsi="Times New Roman" w:cs="Times New Roman"/>
        </w:rPr>
        <w:t xml:space="preserve">included </w:t>
      </w:r>
      <w:r w:rsidR="00754070" w:rsidRPr="0066000E">
        <w:rPr>
          <w:rFonts w:ascii="Times New Roman" w:hAnsi="Times New Roman" w:cs="Times New Roman"/>
        </w:rPr>
        <w:t xml:space="preserve">in the packet </w:t>
      </w:r>
      <w:r w:rsidR="002954F0" w:rsidRPr="0066000E">
        <w:rPr>
          <w:rFonts w:ascii="Times New Roman" w:hAnsi="Times New Roman" w:cs="Times New Roman"/>
        </w:rPr>
        <w:t xml:space="preserve">as this would </w:t>
      </w:r>
      <w:r w:rsidR="003B33F7" w:rsidRPr="0066000E">
        <w:rPr>
          <w:rFonts w:ascii="Times New Roman" w:hAnsi="Times New Roman" w:cs="Times New Roman"/>
        </w:rPr>
        <w:t>be viewed as</w:t>
      </w:r>
      <w:r w:rsidR="002954F0" w:rsidRPr="0066000E">
        <w:rPr>
          <w:rFonts w:ascii="Times New Roman" w:hAnsi="Times New Roman" w:cs="Times New Roman"/>
        </w:rPr>
        <w:t xml:space="preserve"> an endorsement by HR for the speaker and </w:t>
      </w:r>
      <w:r w:rsidR="00754070" w:rsidRPr="0066000E">
        <w:rPr>
          <w:rFonts w:ascii="Times New Roman" w:hAnsi="Times New Roman" w:cs="Times New Roman"/>
        </w:rPr>
        <w:t xml:space="preserve">he </w:t>
      </w:r>
      <w:r w:rsidR="002954F0" w:rsidRPr="0066000E">
        <w:rPr>
          <w:rFonts w:ascii="Times New Roman" w:hAnsi="Times New Roman" w:cs="Times New Roman"/>
        </w:rPr>
        <w:t>would not want to give this perception</w:t>
      </w:r>
      <w:r w:rsidR="003B33F7" w:rsidRPr="0066000E">
        <w:rPr>
          <w:rFonts w:ascii="Times New Roman" w:hAnsi="Times New Roman" w:cs="Times New Roman"/>
        </w:rPr>
        <w:t xml:space="preserve">. Ms. Easom </w:t>
      </w:r>
      <w:r w:rsidR="00265723" w:rsidRPr="0066000E">
        <w:rPr>
          <w:rFonts w:ascii="Times New Roman" w:hAnsi="Times New Roman" w:cs="Times New Roman"/>
        </w:rPr>
        <w:t xml:space="preserve">stated that this program and speaker are directly supported by UNM as one </w:t>
      </w:r>
      <w:r w:rsidR="00754070" w:rsidRPr="0066000E">
        <w:rPr>
          <w:rFonts w:ascii="Times New Roman" w:hAnsi="Times New Roman" w:cs="Times New Roman"/>
        </w:rPr>
        <w:t>of UNM’s Grand Challenges</w:t>
      </w:r>
      <w:r w:rsidR="00265723" w:rsidRPr="0066000E">
        <w:rPr>
          <w:rFonts w:ascii="Times New Roman" w:hAnsi="Times New Roman" w:cs="Times New Roman"/>
        </w:rPr>
        <w:t>.</w:t>
      </w:r>
    </w:p>
    <w:p w14:paraId="6696FAFC" w14:textId="43984537" w:rsidR="003B33F7" w:rsidRPr="0066000E" w:rsidRDefault="00265723" w:rsidP="00C13EFF">
      <w:pPr>
        <w:pStyle w:val="NoSpacing"/>
        <w:rPr>
          <w:rFonts w:ascii="Times New Roman" w:hAnsi="Times New Roman" w:cs="Times New Roman"/>
        </w:rPr>
      </w:pPr>
      <w:r w:rsidRPr="0066000E">
        <w:rPr>
          <w:rFonts w:ascii="Times New Roman" w:hAnsi="Times New Roman" w:cs="Times New Roman"/>
        </w:rPr>
        <w:t xml:space="preserve">Ms. Easom </w:t>
      </w:r>
      <w:r w:rsidR="003B33F7" w:rsidRPr="0066000E">
        <w:rPr>
          <w:rFonts w:ascii="Times New Roman" w:hAnsi="Times New Roman" w:cs="Times New Roman"/>
        </w:rPr>
        <w:t xml:space="preserve">stated there has been difficulty getting </w:t>
      </w:r>
      <w:r w:rsidR="00E2586F" w:rsidRPr="0066000E">
        <w:rPr>
          <w:rFonts w:ascii="Times New Roman" w:hAnsi="Times New Roman" w:cs="Times New Roman"/>
        </w:rPr>
        <w:t xml:space="preserve">contact </w:t>
      </w:r>
      <w:r w:rsidR="003B33F7" w:rsidRPr="0066000E">
        <w:rPr>
          <w:rFonts w:ascii="Times New Roman" w:hAnsi="Times New Roman" w:cs="Times New Roman"/>
        </w:rPr>
        <w:t xml:space="preserve">information regarding </w:t>
      </w:r>
      <w:r w:rsidRPr="0066000E">
        <w:rPr>
          <w:rFonts w:ascii="Times New Roman" w:hAnsi="Times New Roman" w:cs="Times New Roman"/>
        </w:rPr>
        <w:t xml:space="preserve">the </w:t>
      </w:r>
      <w:r w:rsidR="003B33F7" w:rsidRPr="0066000E">
        <w:rPr>
          <w:rFonts w:ascii="Times New Roman" w:hAnsi="Times New Roman" w:cs="Times New Roman"/>
        </w:rPr>
        <w:t xml:space="preserve">Retiree Association to retirees. </w:t>
      </w:r>
      <w:r w:rsidRPr="0066000E">
        <w:rPr>
          <w:rFonts w:ascii="Times New Roman" w:hAnsi="Times New Roman" w:cs="Times New Roman"/>
        </w:rPr>
        <w:t xml:space="preserve">Is information on the UNM Retiree Association still distributed at classes for retirees who are planning their retirement?  </w:t>
      </w:r>
      <w:r w:rsidR="003B33F7" w:rsidRPr="0066000E">
        <w:rPr>
          <w:rFonts w:ascii="Times New Roman" w:hAnsi="Times New Roman" w:cs="Times New Roman"/>
        </w:rPr>
        <w:t xml:space="preserve">Mr. Evans reported this is due to the protection of </w:t>
      </w:r>
      <w:r w:rsidR="00FE39E7" w:rsidRPr="0066000E">
        <w:rPr>
          <w:rFonts w:ascii="Times New Roman" w:hAnsi="Times New Roman" w:cs="Times New Roman"/>
        </w:rPr>
        <w:t>employee’s</w:t>
      </w:r>
      <w:r w:rsidR="003B33F7" w:rsidRPr="0066000E">
        <w:rPr>
          <w:rFonts w:ascii="Times New Roman" w:hAnsi="Times New Roman" w:cs="Times New Roman"/>
        </w:rPr>
        <w:t xml:space="preserve"> privacy. Ms. Easom did express concern with having to obtain information f</w:t>
      </w:r>
      <w:r w:rsidR="00E2586F" w:rsidRPr="0066000E">
        <w:rPr>
          <w:rFonts w:ascii="Times New Roman" w:hAnsi="Times New Roman" w:cs="Times New Roman"/>
        </w:rPr>
        <w:t>or</w:t>
      </w:r>
      <w:r w:rsidR="003B33F7" w:rsidRPr="0066000E">
        <w:rPr>
          <w:rFonts w:ascii="Times New Roman" w:hAnsi="Times New Roman" w:cs="Times New Roman"/>
        </w:rPr>
        <w:t xml:space="preserve"> retirees manually</w:t>
      </w:r>
      <w:r w:rsidR="00E2586F" w:rsidRPr="0066000E">
        <w:rPr>
          <w:rFonts w:ascii="Times New Roman" w:hAnsi="Times New Roman" w:cs="Times New Roman"/>
        </w:rPr>
        <w:t xml:space="preserve"> such as at retiree social gatherings</w:t>
      </w:r>
      <w:r w:rsidR="003B33F7" w:rsidRPr="0066000E">
        <w:rPr>
          <w:rFonts w:ascii="Times New Roman" w:hAnsi="Times New Roman" w:cs="Times New Roman"/>
        </w:rPr>
        <w:t xml:space="preserve">. There was a brief discussion regarding possible solutions to this issue, however there is no concrete resolution currently. It was suggested having Retiree Associations information passed on by HR to employees as this would increase participation using HR’s access to appropriate list of employees. </w:t>
      </w:r>
    </w:p>
    <w:p w14:paraId="6A5F6955" w14:textId="24E9DAF2" w:rsidR="00B30D02" w:rsidRPr="0066000E" w:rsidRDefault="00B30D02" w:rsidP="00C13EFF">
      <w:pPr>
        <w:pStyle w:val="NoSpacing"/>
        <w:rPr>
          <w:rFonts w:ascii="Times New Roman" w:hAnsi="Times New Roman" w:cs="Times New Roman"/>
        </w:rPr>
      </w:pPr>
      <w:r w:rsidRPr="0066000E">
        <w:rPr>
          <w:rFonts w:ascii="Times New Roman" w:hAnsi="Times New Roman" w:cs="Times New Roman"/>
        </w:rPr>
        <w:t>Ms. Easom asked why the insurance premium salary tiers for retirees and active employees are different?  The top salary tier for retirees is $35,000 versus $50,000 for active employees.</w:t>
      </w:r>
    </w:p>
    <w:p w14:paraId="3087CF8A" w14:textId="3DB81CA0" w:rsidR="00166F24" w:rsidRPr="00C13EFF" w:rsidRDefault="003B33F7" w:rsidP="00C13EFF">
      <w:pPr>
        <w:pStyle w:val="NoSpacing"/>
        <w:rPr>
          <w:rFonts w:ascii="Times New Roman" w:hAnsi="Times New Roman" w:cs="Times New Roman"/>
        </w:rPr>
      </w:pPr>
      <w:r w:rsidRPr="00C13EFF">
        <w:rPr>
          <w:rFonts w:ascii="Times New Roman" w:hAnsi="Times New Roman" w:cs="Times New Roman"/>
        </w:rPr>
        <w:t xml:space="preserve"> </w:t>
      </w:r>
    </w:p>
    <w:p w14:paraId="10564126" w14:textId="6D6BA5B6" w:rsidR="00321075" w:rsidRPr="00C13EFF" w:rsidRDefault="00233CF2" w:rsidP="00C13EFF">
      <w:pPr>
        <w:pStyle w:val="NoSpacing"/>
        <w:rPr>
          <w:rFonts w:ascii="Times New Roman" w:hAnsi="Times New Roman" w:cs="Times New Roman"/>
          <w:b/>
          <w:u w:val="single"/>
        </w:rPr>
      </w:pPr>
      <w:r w:rsidRPr="00C13EFF">
        <w:rPr>
          <w:rFonts w:ascii="Times New Roman" w:hAnsi="Times New Roman" w:cs="Times New Roman"/>
          <w:b/>
          <w:u w:val="single"/>
        </w:rPr>
        <w:t>Human Resources</w:t>
      </w:r>
      <w:r w:rsidR="00321075" w:rsidRPr="00C13EFF">
        <w:rPr>
          <w:rFonts w:ascii="Times New Roman" w:hAnsi="Times New Roman" w:cs="Times New Roman"/>
          <w:b/>
          <w:u w:val="single"/>
        </w:rPr>
        <w:t xml:space="preserve"> Updates</w:t>
      </w:r>
    </w:p>
    <w:p w14:paraId="07572353" w14:textId="23C3E084" w:rsidR="00EC7C9A" w:rsidRPr="00C13EFF" w:rsidRDefault="00F84DF3" w:rsidP="00C13EFF">
      <w:pPr>
        <w:pStyle w:val="NoSpacing"/>
        <w:rPr>
          <w:rFonts w:ascii="Times New Roman" w:hAnsi="Times New Roman" w:cs="Times New Roman"/>
          <w:i/>
        </w:rPr>
      </w:pPr>
      <w:r w:rsidRPr="00C13EFF">
        <w:rPr>
          <w:rFonts w:ascii="Times New Roman" w:hAnsi="Times New Roman" w:cs="Times New Roman"/>
          <w:i/>
        </w:rPr>
        <w:t>Joey Evans</w:t>
      </w:r>
    </w:p>
    <w:p w14:paraId="21391B58" w14:textId="3CA2C89F" w:rsidR="00166F24" w:rsidRPr="00C13EFF" w:rsidRDefault="00A05FAB" w:rsidP="00C13EFF">
      <w:pPr>
        <w:spacing w:after="0"/>
        <w:rPr>
          <w:rFonts w:ascii="Times New Roman" w:hAnsi="Times New Roman" w:cs="Times New Roman"/>
        </w:rPr>
      </w:pPr>
      <w:r w:rsidRPr="00C13EFF">
        <w:rPr>
          <w:rFonts w:ascii="Times New Roman" w:hAnsi="Times New Roman" w:cs="Times New Roman"/>
        </w:rPr>
        <w:t>Mr. Joey Evans reported he is waiting on more information regarding the</w:t>
      </w:r>
      <w:r w:rsidR="00B30D02">
        <w:rPr>
          <w:rFonts w:ascii="Times New Roman" w:hAnsi="Times New Roman" w:cs="Times New Roman"/>
        </w:rPr>
        <w:t xml:space="preserve"> N</w:t>
      </w:r>
      <w:r w:rsidR="00B30D02" w:rsidRPr="00B30D02">
        <w:rPr>
          <w:rFonts w:ascii="Times New Roman" w:hAnsi="Times New Roman" w:cs="Times New Roman"/>
          <w:color w:val="00B050"/>
        </w:rPr>
        <w:t>M</w:t>
      </w:r>
      <w:r w:rsidR="00922CBA" w:rsidRPr="00B30D02">
        <w:rPr>
          <w:rFonts w:ascii="Times New Roman" w:hAnsi="Times New Roman" w:cs="Times New Roman"/>
          <w:color w:val="00B050"/>
        </w:rPr>
        <w:t xml:space="preserve"> </w:t>
      </w:r>
      <w:r w:rsidR="00922CBA">
        <w:rPr>
          <w:rFonts w:ascii="Times New Roman" w:hAnsi="Times New Roman" w:cs="Times New Roman"/>
        </w:rPr>
        <w:t>Statute 10-7-4 that requires minimum of</w:t>
      </w:r>
      <w:r w:rsidRPr="00C13EFF">
        <w:rPr>
          <w:rFonts w:ascii="Times New Roman" w:hAnsi="Times New Roman" w:cs="Times New Roman"/>
        </w:rPr>
        <w:t xml:space="preserve"> 60% </w:t>
      </w:r>
      <w:r w:rsidR="00922CBA">
        <w:rPr>
          <w:rFonts w:ascii="Times New Roman" w:hAnsi="Times New Roman" w:cs="Times New Roman"/>
        </w:rPr>
        <w:t>employer contribution to premiums, maximum 80%</w:t>
      </w:r>
      <w:r w:rsidRPr="00C13EFF">
        <w:rPr>
          <w:rFonts w:ascii="Times New Roman" w:hAnsi="Times New Roman" w:cs="Times New Roman"/>
        </w:rPr>
        <w:t xml:space="preserve">. </w:t>
      </w:r>
      <w:r w:rsidR="00E808C3" w:rsidRPr="00C13EFF">
        <w:rPr>
          <w:rFonts w:ascii="Times New Roman" w:hAnsi="Times New Roman" w:cs="Times New Roman"/>
        </w:rPr>
        <w:t xml:space="preserve">He stated </w:t>
      </w:r>
      <w:r w:rsidR="00E2586F">
        <w:rPr>
          <w:rFonts w:ascii="Times New Roman" w:hAnsi="Times New Roman" w:cs="Times New Roman"/>
        </w:rPr>
        <w:t xml:space="preserve">the </w:t>
      </w:r>
      <w:r w:rsidR="00E808C3" w:rsidRPr="00C13EFF">
        <w:rPr>
          <w:rFonts w:ascii="Times New Roman" w:hAnsi="Times New Roman" w:cs="Times New Roman"/>
        </w:rPr>
        <w:t>O</w:t>
      </w:r>
      <w:r w:rsidR="00E2586F">
        <w:rPr>
          <w:rFonts w:ascii="Times New Roman" w:hAnsi="Times New Roman" w:cs="Times New Roman"/>
        </w:rPr>
        <w:t xml:space="preserve">ffice of </w:t>
      </w:r>
      <w:r w:rsidR="00E808C3" w:rsidRPr="00C13EFF">
        <w:rPr>
          <w:rFonts w:ascii="Times New Roman" w:hAnsi="Times New Roman" w:cs="Times New Roman"/>
        </w:rPr>
        <w:t>U</w:t>
      </w:r>
      <w:r w:rsidR="00E2586F">
        <w:rPr>
          <w:rFonts w:ascii="Times New Roman" w:hAnsi="Times New Roman" w:cs="Times New Roman"/>
        </w:rPr>
        <w:t xml:space="preserve">niversity </w:t>
      </w:r>
      <w:r w:rsidR="00E808C3" w:rsidRPr="00C13EFF">
        <w:rPr>
          <w:rFonts w:ascii="Times New Roman" w:hAnsi="Times New Roman" w:cs="Times New Roman"/>
        </w:rPr>
        <w:t>C</w:t>
      </w:r>
      <w:r w:rsidR="00E2586F">
        <w:rPr>
          <w:rFonts w:ascii="Times New Roman" w:hAnsi="Times New Roman" w:cs="Times New Roman"/>
        </w:rPr>
        <w:t>ounsel</w:t>
      </w:r>
      <w:r w:rsidR="00E808C3" w:rsidRPr="00C13EFF">
        <w:rPr>
          <w:rFonts w:ascii="Times New Roman" w:hAnsi="Times New Roman" w:cs="Times New Roman"/>
        </w:rPr>
        <w:t xml:space="preserve"> </w:t>
      </w:r>
      <w:r w:rsidR="00E2586F">
        <w:rPr>
          <w:rFonts w:ascii="Times New Roman" w:hAnsi="Times New Roman" w:cs="Times New Roman"/>
        </w:rPr>
        <w:t xml:space="preserve">(OUC) </w:t>
      </w:r>
      <w:r w:rsidR="00E808C3" w:rsidRPr="00C13EFF">
        <w:rPr>
          <w:rFonts w:ascii="Times New Roman" w:hAnsi="Times New Roman" w:cs="Times New Roman"/>
        </w:rPr>
        <w:t xml:space="preserve">has done some research, but he does not have concrete numbers if the statue applies. Mr. Evans reported he will follow up with OUC for next meeting. </w:t>
      </w:r>
      <w:r w:rsidRPr="00C13EFF">
        <w:rPr>
          <w:rFonts w:ascii="Times New Roman" w:hAnsi="Times New Roman" w:cs="Times New Roman"/>
        </w:rPr>
        <w:t xml:space="preserve">He </w:t>
      </w:r>
      <w:r w:rsidR="003B3ACB" w:rsidRPr="00C13EFF">
        <w:rPr>
          <w:rFonts w:ascii="Times New Roman" w:hAnsi="Times New Roman" w:cs="Times New Roman"/>
        </w:rPr>
        <w:t xml:space="preserve">stated </w:t>
      </w:r>
      <w:r w:rsidR="003B3ACB">
        <w:rPr>
          <w:rFonts w:ascii="Times New Roman" w:hAnsi="Times New Roman" w:cs="Times New Roman"/>
        </w:rPr>
        <w:t xml:space="preserve">that </w:t>
      </w:r>
      <w:r w:rsidR="003B3ACB" w:rsidRPr="00C13EFF">
        <w:rPr>
          <w:rFonts w:ascii="Times New Roman" w:hAnsi="Times New Roman" w:cs="Times New Roman"/>
        </w:rPr>
        <w:t>the</w:t>
      </w:r>
      <w:r w:rsidRPr="00C13EFF">
        <w:rPr>
          <w:rFonts w:ascii="Times New Roman" w:hAnsi="Times New Roman" w:cs="Times New Roman"/>
        </w:rPr>
        <w:t xml:space="preserve"> committee is trying to </w:t>
      </w:r>
      <w:r w:rsidR="00E2586F">
        <w:rPr>
          <w:rFonts w:ascii="Times New Roman" w:hAnsi="Times New Roman" w:cs="Times New Roman"/>
        </w:rPr>
        <w:t>determine</w:t>
      </w:r>
      <w:r w:rsidRPr="00C13EFF">
        <w:rPr>
          <w:rFonts w:ascii="Times New Roman" w:hAnsi="Times New Roman" w:cs="Times New Roman"/>
        </w:rPr>
        <w:t xml:space="preserve"> if it is possible to change to a 4</w:t>
      </w:r>
      <w:r w:rsidRPr="00C13EFF">
        <w:rPr>
          <w:rFonts w:ascii="Times New Roman" w:hAnsi="Times New Roman" w:cs="Times New Roman"/>
          <w:vertAlign w:val="superscript"/>
        </w:rPr>
        <w:t>th</w:t>
      </w:r>
      <w:r w:rsidRPr="00C13EFF">
        <w:rPr>
          <w:rFonts w:ascii="Times New Roman" w:hAnsi="Times New Roman" w:cs="Times New Roman"/>
        </w:rPr>
        <w:t xml:space="preserve"> salary tier</w:t>
      </w:r>
      <w:r w:rsidR="00E2586F">
        <w:rPr>
          <w:rFonts w:ascii="Times New Roman" w:hAnsi="Times New Roman" w:cs="Times New Roman"/>
        </w:rPr>
        <w:t xml:space="preserve"> as has been suggested at various times</w:t>
      </w:r>
      <w:r w:rsidRPr="00C13EFF">
        <w:rPr>
          <w:rFonts w:ascii="Times New Roman" w:hAnsi="Times New Roman" w:cs="Times New Roman"/>
        </w:rPr>
        <w:t>.</w:t>
      </w:r>
      <w:r w:rsidR="00E808C3" w:rsidRPr="00C13EFF">
        <w:rPr>
          <w:rFonts w:ascii="Times New Roman" w:hAnsi="Times New Roman" w:cs="Times New Roman"/>
        </w:rPr>
        <w:t xml:space="preserve"> It was reported if</w:t>
      </w:r>
      <w:r w:rsidR="00166F24" w:rsidRPr="00C13EFF">
        <w:rPr>
          <w:rFonts w:ascii="Times New Roman" w:hAnsi="Times New Roman" w:cs="Times New Roman"/>
        </w:rPr>
        <w:t xml:space="preserve"> 4</w:t>
      </w:r>
      <w:r w:rsidR="00166F24" w:rsidRPr="00C13EFF">
        <w:rPr>
          <w:rFonts w:ascii="Times New Roman" w:hAnsi="Times New Roman" w:cs="Times New Roman"/>
          <w:vertAlign w:val="superscript"/>
        </w:rPr>
        <w:t>th</w:t>
      </w:r>
      <w:r w:rsidR="00166F24" w:rsidRPr="00C13EFF">
        <w:rPr>
          <w:rFonts w:ascii="Times New Roman" w:hAnsi="Times New Roman" w:cs="Times New Roman"/>
        </w:rPr>
        <w:t xml:space="preserve"> tier is added</w:t>
      </w:r>
      <w:r w:rsidR="00E808C3" w:rsidRPr="00C13EFF">
        <w:rPr>
          <w:rFonts w:ascii="Times New Roman" w:hAnsi="Times New Roman" w:cs="Times New Roman"/>
        </w:rPr>
        <w:t xml:space="preserve"> one of two things would need to happen:</w:t>
      </w:r>
      <w:r w:rsidR="00166F24" w:rsidRPr="00C13EFF">
        <w:rPr>
          <w:rFonts w:ascii="Times New Roman" w:hAnsi="Times New Roman" w:cs="Times New Roman"/>
        </w:rPr>
        <w:t xml:space="preserve"> </w:t>
      </w:r>
      <w:r w:rsidR="00E808C3" w:rsidRPr="00C13EFF">
        <w:rPr>
          <w:rFonts w:ascii="Times New Roman" w:hAnsi="Times New Roman" w:cs="Times New Roman"/>
        </w:rPr>
        <w:t>C</w:t>
      </w:r>
      <w:r w:rsidR="00166F24" w:rsidRPr="00C13EFF">
        <w:rPr>
          <w:rFonts w:ascii="Times New Roman" w:hAnsi="Times New Roman" w:cs="Times New Roman"/>
        </w:rPr>
        <w:t>hange lower salary tiers to pay less</w:t>
      </w:r>
      <w:r w:rsidR="00E808C3" w:rsidRPr="00C13EFF">
        <w:rPr>
          <w:rFonts w:ascii="Times New Roman" w:hAnsi="Times New Roman" w:cs="Times New Roman"/>
        </w:rPr>
        <w:t xml:space="preserve"> or</w:t>
      </w:r>
      <w:r w:rsidR="00166F24" w:rsidRPr="00C13EFF">
        <w:rPr>
          <w:rFonts w:ascii="Times New Roman" w:hAnsi="Times New Roman" w:cs="Times New Roman"/>
        </w:rPr>
        <w:t xml:space="preserve"> look at reducing pressure on tier by having UNM pick up costs</w:t>
      </w:r>
      <w:r w:rsidR="00E808C3" w:rsidRPr="00C13EFF">
        <w:rPr>
          <w:rFonts w:ascii="Times New Roman" w:hAnsi="Times New Roman" w:cs="Times New Roman"/>
        </w:rPr>
        <w:t>. It was reported it may be more plausible to a</w:t>
      </w:r>
      <w:r w:rsidR="00166F24" w:rsidRPr="00C13EFF">
        <w:rPr>
          <w:rFonts w:ascii="Times New Roman" w:hAnsi="Times New Roman" w:cs="Times New Roman"/>
        </w:rPr>
        <w:t xml:space="preserve">djust the </w:t>
      </w:r>
      <w:r w:rsidR="00E2586F">
        <w:rPr>
          <w:rFonts w:ascii="Times New Roman" w:hAnsi="Times New Roman" w:cs="Times New Roman"/>
        </w:rPr>
        <w:t xml:space="preserve">existing </w:t>
      </w:r>
      <w:r w:rsidR="003B3ACB" w:rsidRPr="00C13EFF">
        <w:rPr>
          <w:rFonts w:ascii="Times New Roman" w:hAnsi="Times New Roman" w:cs="Times New Roman"/>
        </w:rPr>
        <w:t xml:space="preserve">tiers. </w:t>
      </w:r>
      <w:r w:rsidR="00E808C3" w:rsidRPr="00C13EFF">
        <w:rPr>
          <w:rFonts w:ascii="Times New Roman" w:hAnsi="Times New Roman" w:cs="Times New Roman"/>
        </w:rPr>
        <w:t>Co-chair Mark Maddaleni suggested this discussion be added under other business for future meetings.</w:t>
      </w:r>
      <w:r w:rsidR="00166F24" w:rsidRPr="00C13EFF">
        <w:rPr>
          <w:rFonts w:ascii="Times New Roman" w:hAnsi="Times New Roman" w:cs="Times New Roman"/>
        </w:rPr>
        <w:t xml:space="preserve"> </w:t>
      </w:r>
    </w:p>
    <w:p w14:paraId="4F71A88B" w14:textId="77777777" w:rsidR="00223804" w:rsidRDefault="00223804" w:rsidP="00C13EFF">
      <w:pPr>
        <w:spacing w:after="0"/>
        <w:rPr>
          <w:rFonts w:ascii="Times New Roman" w:hAnsi="Times New Roman" w:cs="Times New Roman"/>
        </w:rPr>
      </w:pPr>
    </w:p>
    <w:p w14:paraId="4BA8D015" w14:textId="4BD3FF72" w:rsidR="00321075" w:rsidRPr="00C13EFF" w:rsidRDefault="00E808C3" w:rsidP="00C13EFF">
      <w:pPr>
        <w:spacing w:after="0"/>
        <w:rPr>
          <w:rFonts w:ascii="Times New Roman" w:hAnsi="Times New Roman" w:cs="Times New Roman"/>
        </w:rPr>
      </w:pPr>
      <w:r w:rsidRPr="00C13EFF">
        <w:rPr>
          <w:rFonts w:ascii="Times New Roman" w:hAnsi="Times New Roman" w:cs="Times New Roman"/>
        </w:rPr>
        <w:t xml:space="preserve">Mr. Evans said </w:t>
      </w:r>
      <w:r w:rsidR="00166F24" w:rsidRPr="00C13EFF">
        <w:rPr>
          <w:rFonts w:ascii="Times New Roman" w:hAnsi="Times New Roman" w:cs="Times New Roman"/>
        </w:rPr>
        <w:t>ERB stakeholders</w:t>
      </w:r>
      <w:r w:rsidRPr="00C13EFF">
        <w:rPr>
          <w:rFonts w:ascii="Times New Roman" w:hAnsi="Times New Roman" w:cs="Times New Roman"/>
        </w:rPr>
        <w:t xml:space="preserve"> m</w:t>
      </w:r>
      <w:r w:rsidR="00166F24" w:rsidRPr="00C13EFF">
        <w:rPr>
          <w:rFonts w:ascii="Times New Roman" w:hAnsi="Times New Roman" w:cs="Times New Roman"/>
        </w:rPr>
        <w:t>et</w:t>
      </w:r>
      <w:r w:rsidRPr="00C13EFF">
        <w:rPr>
          <w:rFonts w:ascii="Times New Roman" w:hAnsi="Times New Roman" w:cs="Times New Roman"/>
        </w:rPr>
        <w:t xml:space="preserve"> on</w:t>
      </w:r>
      <w:r w:rsidR="00166F24" w:rsidRPr="00C13EFF">
        <w:rPr>
          <w:rFonts w:ascii="Times New Roman" w:hAnsi="Times New Roman" w:cs="Times New Roman"/>
        </w:rPr>
        <w:t xml:space="preserve"> Friday</w:t>
      </w:r>
      <w:r w:rsidRPr="00C13EFF">
        <w:rPr>
          <w:rFonts w:ascii="Times New Roman" w:hAnsi="Times New Roman" w:cs="Times New Roman"/>
        </w:rPr>
        <w:t>, October 4, 2019</w:t>
      </w:r>
      <w:r w:rsidR="00166F24" w:rsidRPr="00C13EFF">
        <w:rPr>
          <w:rFonts w:ascii="Times New Roman" w:hAnsi="Times New Roman" w:cs="Times New Roman"/>
        </w:rPr>
        <w:t xml:space="preserve">. </w:t>
      </w:r>
      <w:r w:rsidRPr="00C13EFF">
        <w:rPr>
          <w:rFonts w:ascii="Times New Roman" w:hAnsi="Times New Roman" w:cs="Times New Roman"/>
        </w:rPr>
        <w:t>He reported they t</w:t>
      </w:r>
      <w:r w:rsidR="00166F24" w:rsidRPr="00C13EFF">
        <w:rPr>
          <w:rFonts w:ascii="Times New Roman" w:hAnsi="Times New Roman" w:cs="Times New Roman"/>
        </w:rPr>
        <w:t xml:space="preserve">entatively agreed to support </w:t>
      </w:r>
      <w:r w:rsidR="0000201E">
        <w:rPr>
          <w:rFonts w:ascii="Times New Roman" w:hAnsi="Times New Roman" w:cs="Times New Roman"/>
        </w:rPr>
        <w:t xml:space="preserve">the state funding </w:t>
      </w:r>
      <w:r w:rsidR="00166F24" w:rsidRPr="00C13EFF">
        <w:rPr>
          <w:rFonts w:ascii="Times New Roman" w:hAnsi="Times New Roman" w:cs="Times New Roman"/>
        </w:rPr>
        <w:t xml:space="preserve">an increase </w:t>
      </w:r>
      <w:r w:rsidR="00E2586F">
        <w:rPr>
          <w:rFonts w:ascii="Times New Roman" w:hAnsi="Times New Roman" w:cs="Times New Roman"/>
        </w:rPr>
        <w:t xml:space="preserve">of </w:t>
      </w:r>
      <w:r w:rsidR="00166F24" w:rsidRPr="00C13EFF">
        <w:rPr>
          <w:rFonts w:ascii="Times New Roman" w:hAnsi="Times New Roman" w:cs="Times New Roman"/>
        </w:rPr>
        <w:t>1%</w:t>
      </w:r>
      <w:r w:rsidR="0000201E">
        <w:rPr>
          <w:rFonts w:ascii="Times New Roman" w:hAnsi="Times New Roman" w:cs="Times New Roman"/>
        </w:rPr>
        <w:t xml:space="preserve"> per year for FY 2021, 2022, 2023, based on all ERB and ARP participants</w:t>
      </w:r>
      <w:r w:rsidR="00166F24" w:rsidRPr="00C13EFF">
        <w:rPr>
          <w:rFonts w:ascii="Times New Roman" w:hAnsi="Times New Roman" w:cs="Times New Roman"/>
        </w:rPr>
        <w:t xml:space="preserve">, </w:t>
      </w:r>
      <w:r w:rsidRPr="00C13EFF">
        <w:rPr>
          <w:rFonts w:ascii="Times New Roman" w:hAnsi="Times New Roman" w:cs="Times New Roman"/>
        </w:rPr>
        <w:t>which</w:t>
      </w:r>
      <w:r w:rsidR="0000201E">
        <w:rPr>
          <w:rFonts w:ascii="Times New Roman" w:hAnsi="Times New Roman" w:cs="Times New Roman"/>
        </w:rPr>
        <w:t xml:space="preserve"> with an additional requested $50 million infusion,</w:t>
      </w:r>
      <w:r w:rsidRPr="00C13EFF">
        <w:rPr>
          <w:rFonts w:ascii="Times New Roman" w:hAnsi="Times New Roman" w:cs="Times New Roman"/>
        </w:rPr>
        <w:t xml:space="preserve"> results in</w:t>
      </w:r>
      <w:r w:rsidR="0000201E">
        <w:rPr>
          <w:rFonts w:ascii="Times New Roman" w:hAnsi="Times New Roman" w:cs="Times New Roman"/>
        </w:rPr>
        <w:t xml:space="preserve"> approximately</w:t>
      </w:r>
      <w:r w:rsidRPr="00C13EFF">
        <w:rPr>
          <w:rFonts w:ascii="Times New Roman" w:hAnsi="Times New Roman" w:cs="Times New Roman"/>
        </w:rPr>
        <w:t xml:space="preserve"> </w:t>
      </w:r>
      <w:r w:rsidR="00166F24" w:rsidRPr="00C13EFF">
        <w:rPr>
          <w:rFonts w:ascii="Times New Roman" w:hAnsi="Times New Roman" w:cs="Times New Roman"/>
        </w:rPr>
        <w:t>83 million</w:t>
      </w:r>
      <w:r w:rsidR="0000201E">
        <w:rPr>
          <w:rFonts w:ascii="Times New Roman" w:hAnsi="Times New Roman" w:cs="Times New Roman"/>
        </w:rPr>
        <w:t xml:space="preserve"> in additional contributions </w:t>
      </w:r>
      <w:r w:rsidR="00166F24" w:rsidRPr="00C13EFF">
        <w:rPr>
          <w:rFonts w:ascii="Times New Roman" w:hAnsi="Times New Roman" w:cs="Times New Roman"/>
        </w:rPr>
        <w:t xml:space="preserve"> in FY21</w:t>
      </w:r>
      <w:r w:rsidR="0000201E">
        <w:rPr>
          <w:rFonts w:ascii="Times New Roman" w:hAnsi="Times New Roman" w:cs="Times New Roman"/>
        </w:rPr>
        <w:t>.</w:t>
      </w:r>
      <w:r w:rsidR="00166F24" w:rsidRPr="00C13EFF">
        <w:rPr>
          <w:rFonts w:ascii="Times New Roman" w:hAnsi="Times New Roman" w:cs="Times New Roman"/>
        </w:rPr>
        <w:t xml:space="preserve"> </w:t>
      </w:r>
      <w:r w:rsidR="0078706B" w:rsidRPr="00C13EFF">
        <w:rPr>
          <w:rFonts w:ascii="Times New Roman" w:hAnsi="Times New Roman" w:cs="Times New Roman"/>
        </w:rPr>
        <w:t>Mr. Evans stated a b</w:t>
      </w:r>
      <w:r w:rsidR="00166F24" w:rsidRPr="00C13EFF">
        <w:rPr>
          <w:rFonts w:ascii="Times New Roman" w:hAnsi="Times New Roman" w:cs="Times New Roman"/>
        </w:rPr>
        <w:t xml:space="preserve">ill </w:t>
      </w:r>
      <w:r w:rsidR="00263CE5">
        <w:rPr>
          <w:rFonts w:ascii="Times New Roman" w:hAnsi="Times New Roman" w:cs="Times New Roman"/>
        </w:rPr>
        <w:t>will be</w:t>
      </w:r>
      <w:r w:rsidR="00263CE5" w:rsidRPr="00C13EFF">
        <w:rPr>
          <w:rFonts w:ascii="Times New Roman" w:hAnsi="Times New Roman" w:cs="Times New Roman"/>
        </w:rPr>
        <w:t xml:space="preserve"> </w:t>
      </w:r>
      <w:r w:rsidR="00166F24" w:rsidRPr="00C13EFF">
        <w:rPr>
          <w:rFonts w:ascii="Times New Roman" w:hAnsi="Times New Roman" w:cs="Times New Roman"/>
        </w:rPr>
        <w:t xml:space="preserve">drafted to have </w:t>
      </w:r>
      <w:r w:rsidR="0078706B" w:rsidRPr="00C13EFF">
        <w:rPr>
          <w:rFonts w:ascii="Times New Roman" w:hAnsi="Times New Roman" w:cs="Times New Roman"/>
        </w:rPr>
        <w:t xml:space="preserve">the </w:t>
      </w:r>
      <w:r w:rsidR="00166F24" w:rsidRPr="00C13EFF">
        <w:rPr>
          <w:rFonts w:ascii="Times New Roman" w:hAnsi="Times New Roman" w:cs="Times New Roman"/>
        </w:rPr>
        <w:t xml:space="preserve">state </w:t>
      </w:r>
      <w:r w:rsidR="00263CE5">
        <w:rPr>
          <w:rFonts w:ascii="Times New Roman" w:hAnsi="Times New Roman" w:cs="Times New Roman"/>
        </w:rPr>
        <w:t>funding</w:t>
      </w:r>
      <w:r w:rsidR="00263CE5" w:rsidRPr="00C13EFF">
        <w:rPr>
          <w:rFonts w:ascii="Times New Roman" w:hAnsi="Times New Roman" w:cs="Times New Roman"/>
        </w:rPr>
        <w:t xml:space="preserve"> </w:t>
      </w:r>
      <w:r w:rsidR="00166F24" w:rsidRPr="00C13EFF">
        <w:rPr>
          <w:rFonts w:ascii="Times New Roman" w:hAnsi="Times New Roman" w:cs="Times New Roman"/>
        </w:rPr>
        <w:t>in 1%</w:t>
      </w:r>
      <w:r w:rsidR="0078706B" w:rsidRPr="00C13EFF">
        <w:rPr>
          <w:rFonts w:ascii="Times New Roman" w:hAnsi="Times New Roman" w:cs="Times New Roman"/>
        </w:rPr>
        <w:t>, however is n</w:t>
      </w:r>
      <w:r w:rsidR="00166F24" w:rsidRPr="00C13EFF">
        <w:rPr>
          <w:rFonts w:ascii="Times New Roman" w:hAnsi="Times New Roman" w:cs="Times New Roman"/>
        </w:rPr>
        <w:t xml:space="preserve">ot sure what they will commit to. </w:t>
      </w:r>
      <w:r w:rsidR="0078706B" w:rsidRPr="00C13EFF">
        <w:rPr>
          <w:rFonts w:ascii="Times New Roman" w:hAnsi="Times New Roman" w:cs="Times New Roman"/>
        </w:rPr>
        <w:t xml:space="preserve">He reported </w:t>
      </w:r>
      <w:r w:rsidR="009E5F5D">
        <w:rPr>
          <w:rFonts w:ascii="Times New Roman" w:hAnsi="Times New Roman" w:cs="Times New Roman"/>
        </w:rPr>
        <w:t xml:space="preserve">UNM </w:t>
      </w:r>
      <w:r w:rsidR="00E53D4A">
        <w:rPr>
          <w:rFonts w:ascii="Times New Roman" w:hAnsi="Times New Roman" w:cs="Times New Roman"/>
        </w:rPr>
        <w:t>won’t</w:t>
      </w:r>
      <w:r w:rsidR="009E5F5D">
        <w:rPr>
          <w:rFonts w:ascii="Times New Roman" w:hAnsi="Times New Roman" w:cs="Times New Roman"/>
        </w:rPr>
        <w:t xml:space="preserve"> agree to any legislative changes that would negatively impact the budget</w:t>
      </w:r>
      <w:r w:rsidR="00166F24" w:rsidRPr="00C13EFF">
        <w:rPr>
          <w:rFonts w:ascii="Times New Roman" w:hAnsi="Times New Roman" w:cs="Times New Roman"/>
        </w:rPr>
        <w:t>. NMSU agreed with concerns. APS does not</w:t>
      </w:r>
      <w:r w:rsidR="0078706B" w:rsidRPr="00C13EFF">
        <w:rPr>
          <w:rFonts w:ascii="Times New Roman" w:hAnsi="Times New Roman" w:cs="Times New Roman"/>
        </w:rPr>
        <w:t xml:space="preserve"> have the same concerns</w:t>
      </w:r>
      <w:r w:rsidR="00166F24" w:rsidRPr="00C13EFF">
        <w:rPr>
          <w:rFonts w:ascii="Times New Roman" w:hAnsi="Times New Roman" w:cs="Times New Roman"/>
        </w:rPr>
        <w:t xml:space="preserve"> as they are fully funded by legislature. </w:t>
      </w:r>
    </w:p>
    <w:p w14:paraId="4413E89B" w14:textId="4ACF69C9" w:rsidR="00233CF2" w:rsidRPr="00C13EFF" w:rsidRDefault="00233CF2" w:rsidP="00C13EFF">
      <w:pPr>
        <w:pStyle w:val="NoSpacing"/>
        <w:rPr>
          <w:rFonts w:ascii="Times New Roman" w:hAnsi="Times New Roman" w:cs="Times New Roman"/>
        </w:rPr>
      </w:pPr>
    </w:p>
    <w:p w14:paraId="42B07B57" w14:textId="77777777" w:rsidR="00233CF2" w:rsidRPr="00C13EFF" w:rsidRDefault="00233CF2" w:rsidP="00C13EFF">
      <w:pPr>
        <w:pStyle w:val="NoSpacing"/>
        <w:rPr>
          <w:rFonts w:ascii="Times New Roman" w:hAnsi="Times New Roman" w:cs="Times New Roman"/>
          <w:b/>
          <w:u w:val="single"/>
        </w:rPr>
      </w:pPr>
      <w:r w:rsidRPr="00C13EFF">
        <w:rPr>
          <w:rFonts w:ascii="Times New Roman" w:hAnsi="Times New Roman" w:cs="Times New Roman"/>
          <w:b/>
          <w:u w:val="single"/>
        </w:rPr>
        <w:lastRenderedPageBreak/>
        <w:t>Other Business:</w:t>
      </w:r>
    </w:p>
    <w:p w14:paraId="077891EC" w14:textId="77777777" w:rsidR="00233CF2" w:rsidRPr="00C13EFF" w:rsidRDefault="00233CF2" w:rsidP="00C13EFF">
      <w:pPr>
        <w:pStyle w:val="NoSpacing"/>
        <w:numPr>
          <w:ilvl w:val="0"/>
          <w:numId w:val="5"/>
        </w:numPr>
        <w:rPr>
          <w:rFonts w:ascii="Times New Roman" w:hAnsi="Times New Roman" w:cs="Times New Roman"/>
        </w:rPr>
      </w:pPr>
      <w:r w:rsidRPr="00C13EFF">
        <w:rPr>
          <w:rFonts w:ascii="Times New Roman" w:hAnsi="Times New Roman" w:cs="Times New Roman"/>
        </w:rPr>
        <w:t>None.</w:t>
      </w:r>
    </w:p>
    <w:p w14:paraId="3782D1FE" w14:textId="77777777" w:rsidR="00233CF2" w:rsidRPr="00C13EFF" w:rsidRDefault="00233CF2" w:rsidP="00C13EFF">
      <w:pPr>
        <w:pStyle w:val="NoSpacing"/>
        <w:rPr>
          <w:rFonts w:ascii="Times New Roman" w:hAnsi="Times New Roman" w:cs="Times New Roman"/>
        </w:rPr>
      </w:pPr>
    </w:p>
    <w:p w14:paraId="30BECD26" w14:textId="77777777" w:rsidR="00233CF2" w:rsidRPr="00C13EFF" w:rsidRDefault="00233CF2" w:rsidP="00C13EFF">
      <w:pPr>
        <w:pStyle w:val="NoSpacing"/>
        <w:rPr>
          <w:rFonts w:ascii="Times New Roman" w:hAnsi="Times New Roman" w:cs="Times New Roman"/>
          <w:b/>
        </w:rPr>
      </w:pPr>
      <w:r w:rsidRPr="00C13EFF">
        <w:rPr>
          <w:rFonts w:ascii="Times New Roman" w:hAnsi="Times New Roman" w:cs="Times New Roman"/>
          <w:b/>
        </w:rPr>
        <w:t>Next Meeting:</w:t>
      </w:r>
    </w:p>
    <w:p w14:paraId="22D0F669" w14:textId="680217DD" w:rsidR="00233CF2" w:rsidRPr="00C13EFF" w:rsidRDefault="00FE0C4A" w:rsidP="00C13EFF">
      <w:pPr>
        <w:pStyle w:val="NoSpacing"/>
        <w:ind w:firstLine="720"/>
        <w:rPr>
          <w:rFonts w:ascii="Times New Roman" w:hAnsi="Times New Roman" w:cs="Times New Roman"/>
        </w:rPr>
      </w:pPr>
      <w:r w:rsidRPr="00C13EFF">
        <w:rPr>
          <w:rFonts w:ascii="Times New Roman" w:hAnsi="Times New Roman" w:cs="Times New Roman"/>
        </w:rPr>
        <w:t>November 5</w:t>
      </w:r>
      <w:r w:rsidR="004E0567" w:rsidRPr="00C13EFF">
        <w:rPr>
          <w:rFonts w:ascii="Times New Roman" w:hAnsi="Times New Roman" w:cs="Times New Roman"/>
        </w:rPr>
        <w:t>, 2019</w:t>
      </w:r>
    </w:p>
    <w:p w14:paraId="4589D82F" w14:textId="183591EA" w:rsidR="00233CF2" w:rsidRPr="00C13EFF" w:rsidRDefault="004E0567" w:rsidP="00C13EFF">
      <w:pPr>
        <w:pStyle w:val="NoSpacing"/>
        <w:ind w:left="720"/>
        <w:rPr>
          <w:rFonts w:ascii="Times New Roman" w:hAnsi="Times New Roman" w:cs="Times New Roman"/>
        </w:rPr>
      </w:pPr>
      <w:r w:rsidRPr="00C13EFF">
        <w:rPr>
          <w:rFonts w:ascii="Times New Roman" w:hAnsi="Times New Roman" w:cs="Times New Roman"/>
        </w:rPr>
        <w:t>3:30 PM</w:t>
      </w:r>
    </w:p>
    <w:p w14:paraId="54376C33" w14:textId="0B2303AE" w:rsidR="00233CF2" w:rsidRPr="00C13EFF" w:rsidRDefault="004E0567" w:rsidP="00C13EFF">
      <w:pPr>
        <w:pStyle w:val="NoSpacing"/>
        <w:ind w:firstLine="720"/>
        <w:rPr>
          <w:rFonts w:ascii="Times New Roman" w:hAnsi="Times New Roman" w:cs="Times New Roman"/>
        </w:rPr>
      </w:pPr>
      <w:r w:rsidRPr="00C13EFF">
        <w:rPr>
          <w:rFonts w:ascii="Times New Roman" w:hAnsi="Times New Roman" w:cs="Times New Roman"/>
        </w:rPr>
        <w:t>Zimmerman Library</w:t>
      </w:r>
      <w:r w:rsidR="00321075" w:rsidRPr="00C13EFF">
        <w:rPr>
          <w:rFonts w:ascii="Times New Roman" w:hAnsi="Times New Roman" w:cs="Times New Roman"/>
        </w:rPr>
        <w:t>, Room B-48 (basement level)</w:t>
      </w:r>
    </w:p>
    <w:p w14:paraId="6D3EB44B" w14:textId="77777777" w:rsidR="00233CF2" w:rsidRPr="00C13EFF" w:rsidRDefault="00233CF2" w:rsidP="00C13EFF">
      <w:pPr>
        <w:pStyle w:val="NoSpacing"/>
        <w:rPr>
          <w:rFonts w:ascii="Times New Roman" w:hAnsi="Times New Roman" w:cs="Times New Roman"/>
        </w:rPr>
      </w:pPr>
    </w:p>
    <w:p w14:paraId="32E40FA9" w14:textId="2825ACFA" w:rsidR="00E133FE" w:rsidRPr="00C13EFF" w:rsidRDefault="00233CF2" w:rsidP="00C13EFF">
      <w:pPr>
        <w:pStyle w:val="NoSpacing"/>
        <w:rPr>
          <w:rFonts w:ascii="Times New Roman" w:hAnsi="Times New Roman" w:cs="Times New Roman"/>
        </w:rPr>
      </w:pPr>
      <w:r w:rsidRPr="00C13EFF">
        <w:rPr>
          <w:rFonts w:ascii="Times New Roman" w:hAnsi="Times New Roman" w:cs="Times New Roman"/>
          <w:b/>
        </w:rPr>
        <w:t>Adjourn:</w:t>
      </w:r>
      <w:r w:rsidR="00321075" w:rsidRPr="00C13EFF">
        <w:rPr>
          <w:rFonts w:ascii="Times New Roman" w:hAnsi="Times New Roman" w:cs="Times New Roman"/>
          <w:b/>
        </w:rPr>
        <w:t xml:space="preserve"> </w:t>
      </w:r>
      <w:r w:rsidR="00FE0C4A" w:rsidRPr="00C13EFF">
        <w:rPr>
          <w:rFonts w:ascii="Times New Roman" w:hAnsi="Times New Roman" w:cs="Times New Roman"/>
          <w:b/>
        </w:rPr>
        <w:t>4:44 PM</w:t>
      </w:r>
    </w:p>
    <w:sectPr w:rsidR="00E133FE" w:rsidRPr="00C13EF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BF001" w14:textId="77777777" w:rsidR="001F5121" w:rsidRDefault="001F5121" w:rsidP="005B3DD3">
      <w:pPr>
        <w:spacing w:after="0" w:line="240" w:lineRule="auto"/>
      </w:pPr>
      <w:r>
        <w:separator/>
      </w:r>
    </w:p>
  </w:endnote>
  <w:endnote w:type="continuationSeparator" w:id="0">
    <w:p w14:paraId="0D02C1E8" w14:textId="77777777" w:rsidR="001F5121" w:rsidRDefault="001F5121" w:rsidP="005B3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ntique Olive">
    <w:altName w:val="Calibri"/>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4949807"/>
      <w:docPartObj>
        <w:docPartGallery w:val="Page Numbers (Bottom of Page)"/>
        <w:docPartUnique/>
      </w:docPartObj>
    </w:sdtPr>
    <w:sdtEndPr>
      <w:rPr>
        <w:noProof/>
      </w:rPr>
    </w:sdtEndPr>
    <w:sdtContent>
      <w:p w14:paraId="44D5D5AB" w14:textId="5EA0ACAB" w:rsidR="00C67019" w:rsidRDefault="00C67019">
        <w:pPr>
          <w:pStyle w:val="Footer"/>
        </w:pPr>
        <w:r>
          <w:fldChar w:fldCharType="begin"/>
        </w:r>
        <w:r>
          <w:instrText xml:space="preserve"> PAGE   \* MERGEFORMAT </w:instrText>
        </w:r>
        <w:r>
          <w:fldChar w:fldCharType="separate"/>
        </w:r>
        <w:r w:rsidR="00B30D02">
          <w:rPr>
            <w:noProof/>
          </w:rPr>
          <w:t>4</w:t>
        </w:r>
        <w:r>
          <w:rPr>
            <w:noProof/>
          </w:rPr>
          <w:fldChar w:fldCharType="end"/>
        </w:r>
      </w:p>
    </w:sdtContent>
  </w:sdt>
  <w:p w14:paraId="5A72D065" w14:textId="77777777" w:rsidR="00C67019" w:rsidRDefault="00C67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3AF1A" w14:textId="77777777" w:rsidR="001F5121" w:rsidRDefault="001F5121" w:rsidP="005B3DD3">
      <w:pPr>
        <w:spacing w:after="0" w:line="240" w:lineRule="auto"/>
      </w:pPr>
      <w:r>
        <w:separator/>
      </w:r>
    </w:p>
  </w:footnote>
  <w:footnote w:type="continuationSeparator" w:id="0">
    <w:p w14:paraId="2886BFFB" w14:textId="77777777" w:rsidR="001F5121" w:rsidRDefault="001F5121" w:rsidP="005B3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486A" w14:textId="1317B77B" w:rsidR="00C67019" w:rsidRDefault="00C67019">
    <w:pPr>
      <w:pStyle w:val="Header"/>
    </w:pPr>
    <w:r>
      <w:rPr>
        <w:rFonts w:ascii="Antique Olive" w:hAnsi="Antique Olive"/>
        <w:noProof/>
      </w:rPr>
      <w:drawing>
        <wp:inline distT="0" distB="0" distL="0" distR="0" wp14:anchorId="053585D2" wp14:editId="715B8381">
          <wp:extent cx="1428750" cy="457200"/>
          <wp:effectExtent l="0" t="0" r="0" b="0"/>
          <wp:docPr id="1" name="Picture 1" descr="UNM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M Logo 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28750" cy="457200"/>
                  </a:xfrm>
                  <a:prstGeom prst="rect">
                    <a:avLst/>
                  </a:prstGeom>
                  <a:noFill/>
                  <a:ln>
                    <a:noFill/>
                  </a:ln>
                </pic:spPr>
              </pic:pic>
            </a:graphicData>
          </a:graphic>
        </wp:inline>
      </w:drawing>
    </w:r>
    <w:r w:rsidRPr="005B3DD3">
      <w:rPr>
        <w:rFonts w:ascii="Antique Olive" w:hAnsi="Antique Olive"/>
        <w:b/>
        <w:sz w:val="28"/>
        <w:szCs w:val="28"/>
      </w:rPr>
      <w:t xml:space="preserve"> </w:t>
    </w:r>
    <w:r>
      <w:rPr>
        <w:rFonts w:ascii="Antique Olive" w:hAnsi="Antique Olive"/>
        <w:b/>
        <w:sz w:val="28"/>
        <w:szCs w:val="28"/>
      </w:rPr>
      <w:t xml:space="preserve">                             Faculty and Staff Benefits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82D0A"/>
    <w:multiLevelType w:val="hybridMultilevel"/>
    <w:tmpl w:val="8530F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216EF"/>
    <w:multiLevelType w:val="hybridMultilevel"/>
    <w:tmpl w:val="64F21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71A4C"/>
    <w:multiLevelType w:val="hybridMultilevel"/>
    <w:tmpl w:val="2D8E1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E2F36"/>
    <w:multiLevelType w:val="hybridMultilevel"/>
    <w:tmpl w:val="C6FA1352"/>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4" w15:restartNumberingAfterBreak="0">
    <w:nsid w:val="2BB92621"/>
    <w:multiLevelType w:val="hybridMultilevel"/>
    <w:tmpl w:val="E638B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F81779"/>
    <w:multiLevelType w:val="hybridMultilevel"/>
    <w:tmpl w:val="60AC4174"/>
    <w:lvl w:ilvl="0" w:tplc="04090005">
      <w:start w:val="1"/>
      <w:numFmt w:val="bullet"/>
      <w:lvlText w:val=""/>
      <w:lvlJc w:val="left"/>
      <w:pPr>
        <w:ind w:left="2335" w:hanging="360"/>
      </w:pPr>
      <w:rPr>
        <w:rFonts w:ascii="Wingdings" w:hAnsi="Wingdings" w:hint="default"/>
      </w:rPr>
    </w:lvl>
    <w:lvl w:ilvl="1" w:tplc="04090003" w:tentative="1">
      <w:start w:val="1"/>
      <w:numFmt w:val="bullet"/>
      <w:lvlText w:val="o"/>
      <w:lvlJc w:val="left"/>
      <w:pPr>
        <w:ind w:left="3055" w:hanging="360"/>
      </w:pPr>
      <w:rPr>
        <w:rFonts w:ascii="Courier New" w:hAnsi="Courier New" w:cs="Courier New" w:hint="default"/>
      </w:rPr>
    </w:lvl>
    <w:lvl w:ilvl="2" w:tplc="04090005" w:tentative="1">
      <w:start w:val="1"/>
      <w:numFmt w:val="bullet"/>
      <w:lvlText w:val=""/>
      <w:lvlJc w:val="left"/>
      <w:pPr>
        <w:ind w:left="3775" w:hanging="360"/>
      </w:pPr>
      <w:rPr>
        <w:rFonts w:ascii="Wingdings" w:hAnsi="Wingdings" w:hint="default"/>
      </w:rPr>
    </w:lvl>
    <w:lvl w:ilvl="3" w:tplc="04090001" w:tentative="1">
      <w:start w:val="1"/>
      <w:numFmt w:val="bullet"/>
      <w:lvlText w:val=""/>
      <w:lvlJc w:val="left"/>
      <w:pPr>
        <w:ind w:left="4495" w:hanging="360"/>
      </w:pPr>
      <w:rPr>
        <w:rFonts w:ascii="Symbol" w:hAnsi="Symbol" w:hint="default"/>
      </w:rPr>
    </w:lvl>
    <w:lvl w:ilvl="4" w:tplc="04090003" w:tentative="1">
      <w:start w:val="1"/>
      <w:numFmt w:val="bullet"/>
      <w:lvlText w:val="o"/>
      <w:lvlJc w:val="left"/>
      <w:pPr>
        <w:ind w:left="5215" w:hanging="360"/>
      </w:pPr>
      <w:rPr>
        <w:rFonts w:ascii="Courier New" w:hAnsi="Courier New" w:cs="Courier New" w:hint="default"/>
      </w:rPr>
    </w:lvl>
    <w:lvl w:ilvl="5" w:tplc="04090005" w:tentative="1">
      <w:start w:val="1"/>
      <w:numFmt w:val="bullet"/>
      <w:lvlText w:val=""/>
      <w:lvlJc w:val="left"/>
      <w:pPr>
        <w:ind w:left="5935" w:hanging="360"/>
      </w:pPr>
      <w:rPr>
        <w:rFonts w:ascii="Wingdings" w:hAnsi="Wingdings" w:hint="default"/>
      </w:rPr>
    </w:lvl>
    <w:lvl w:ilvl="6" w:tplc="04090001" w:tentative="1">
      <w:start w:val="1"/>
      <w:numFmt w:val="bullet"/>
      <w:lvlText w:val=""/>
      <w:lvlJc w:val="left"/>
      <w:pPr>
        <w:ind w:left="6655" w:hanging="360"/>
      </w:pPr>
      <w:rPr>
        <w:rFonts w:ascii="Symbol" w:hAnsi="Symbol" w:hint="default"/>
      </w:rPr>
    </w:lvl>
    <w:lvl w:ilvl="7" w:tplc="04090003" w:tentative="1">
      <w:start w:val="1"/>
      <w:numFmt w:val="bullet"/>
      <w:lvlText w:val="o"/>
      <w:lvlJc w:val="left"/>
      <w:pPr>
        <w:ind w:left="7375" w:hanging="360"/>
      </w:pPr>
      <w:rPr>
        <w:rFonts w:ascii="Courier New" w:hAnsi="Courier New" w:cs="Courier New" w:hint="default"/>
      </w:rPr>
    </w:lvl>
    <w:lvl w:ilvl="8" w:tplc="04090005" w:tentative="1">
      <w:start w:val="1"/>
      <w:numFmt w:val="bullet"/>
      <w:lvlText w:val=""/>
      <w:lvlJc w:val="left"/>
      <w:pPr>
        <w:ind w:left="8095" w:hanging="360"/>
      </w:pPr>
      <w:rPr>
        <w:rFonts w:ascii="Wingdings" w:hAnsi="Wingdings" w:hint="default"/>
      </w:rPr>
    </w:lvl>
  </w:abstractNum>
  <w:abstractNum w:abstractNumId="6" w15:restartNumberingAfterBreak="0">
    <w:nsid w:val="2CD64553"/>
    <w:multiLevelType w:val="hybridMultilevel"/>
    <w:tmpl w:val="A634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418DB"/>
    <w:multiLevelType w:val="hybridMultilevel"/>
    <w:tmpl w:val="CA88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C4020"/>
    <w:multiLevelType w:val="hybridMultilevel"/>
    <w:tmpl w:val="8C66AB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AF5068"/>
    <w:multiLevelType w:val="hybridMultilevel"/>
    <w:tmpl w:val="E712602C"/>
    <w:lvl w:ilvl="0" w:tplc="04090003">
      <w:start w:val="1"/>
      <w:numFmt w:val="bullet"/>
      <w:lvlText w:val="o"/>
      <w:lvlJc w:val="left"/>
      <w:pPr>
        <w:ind w:left="1496" w:hanging="360"/>
      </w:pPr>
      <w:rPr>
        <w:rFonts w:ascii="Courier New" w:hAnsi="Courier New" w:cs="Courier New"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0" w15:restartNumberingAfterBreak="0">
    <w:nsid w:val="3E3C4D61"/>
    <w:multiLevelType w:val="hybridMultilevel"/>
    <w:tmpl w:val="7090D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CD05C6"/>
    <w:multiLevelType w:val="hybridMultilevel"/>
    <w:tmpl w:val="F85A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A53277"/>
    <w:multiLevelType w:val="hybridMultilevel"/>
    <w:tmpl w:val="8B280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F37569"/>
    <w:multiLevelType w:val="hybridMultilevel"/>
    <w:tmpl w:val="D0BA0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F7F63"/>
    <w:multiLevelType w:val="hybridMultilevel"/>
    <w:tmpl w:val="8580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A3D91"/>
    <w:multiLevelType w:val="hybridMultilevel"/>
    <w:tmpl w:val="42CC219A"/>
    <w:lvl w:ilvl="0" w:tplc="04090003">
      <w:start w:val="1"/>
      <w:numFmt w:val="bullet"/>
      <w:lvlText w:val="o"/>
      <w:lvlJc w:val="left"/>
      <w:pPr>
        <w:ind w:left="1559" w:hanging="360"/>
      </w:pPr>
      <w:rPr>
        <w:rFonts w:ascii="Courier New" w:hAnsi="Courier New" w:cs="Courier New"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16" w15:restartNumberingAfterBreak="0">
    <w:nsid w:val="66EF1E20"/>
    <w:multiLevelType w:val="hybridMultilevel"/>
    <w:tmpl w:val="DDBA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8A7F99"/>
    <w:multiLevelType w:val="hybridMultilevel"/>
    <w:tmpl w:val="BF8C1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A204EC"/>
    <w:multiLevelType w:val="hybridMultilevel"/>
    <w:tmpl w:val="0A7E07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0565987"/>
    <w:multiLevelType w:val="hybridMultilevel"/>
    <w:tmpl w:val="74AA10C6"/>
    <w:lvl w:ilvl="0" w:tplc="04090003">
      <w:start w:val="1"/>
      <w:numFmt w:val="bullet"/>
      <w:lvlText w:val="o"/>
      <w:lvlJc w:val="left"/>
      <w:pPr>
        <w:ind w:left="1559" w:hanging="360"/>
      </w:pPr>
      <w:rPr>
        <w:rFonts w:ascii="Courier New" w:hAnsi="Courier New" w:cs="Courier New"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0" w15:restartNumberingAfterBreak="0">
    <w:nsid w:val="73000A09"/>
    <w:multiLevelType w:val="hybridMultilevel"/>
    <w:tmpl w:val="61A4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7"/>
  </w:num>
  <w:num w:numId="4">
    <w:abstractNumId w:val="11"/>
  </w:num>
  <w:num w:numId="5">
    <w:abstractNumId w:val="16"/>
  </w:num>
  <w:num w:numId="6">
    <w:abstractNumId w:val="2"/>
  </w:num>
  <w:num w:numId="7">
    <w:abstractNumId w:val="15"/>
  </w:num>
  <w:num w:numId="8">
    <w:abstractNumId w:val="17"/>
  </w:num>
  <w:num w:numId="9">
    <w:abstractNumId w:val="14"/>
  </w:num>
  <w:num w:numId="10">
    <w:abstractNumId w:val="6"/>
  </w:num>
  <w:num w:numId="11">
    <w:abstractNumId w:val="20"/>
  </w:num>
  <w:num w:numId="12">
    <w:abstractNumId w:val="9"/>
  </w:num>
  <w:num w:numId="13">
    <w:abstractNumId w:val="19"/>
  </w:num>
  <w:num w:numId="14">
    <w:abstractNumId w:val="5"/>
  </w:num>
  <w:num w:numId="15">
    <w:abstractNumId w:val="8"/>
  </w:num>
  <w:num w:numId="16">
    <w:abstractNumId w:val="18"/>
  </w:num>
  <w:num w:numId="17">
    <w:abstractNumId w:val="3"/>
  </w:num>
  <w:num w:numId="18">
    <w:abstractNumId w:val="4"/>
  </w:num>
  <w:num w:numId="19">
    <w:abstractNumId w:val="13"/>
  </w:num>
  <w:num w:numId="20">
    <w:abstractNumId w:val="0"/>
  </w:num>
  <w:num w:numId="2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srQ0NjC0NDY3MzBX0lEKTi0uzszPAykwqgUA+iTV2SwAAAA="/>
  </w:docVars>
  <w:rsids>
    <w:rsidRoot w:val="001B5816"/>
    <w:rsid w:val="00001BDE"/>
    <w:rsid w:val="0000201E"/>
    <w:rsid w:val="00002EC9"/>
    <w:rsid w:val="00003022"/>
    <w:rsid w:val="00003FDD"/>
    <w:rsid w:val="00010A3B"/>
    <w:rsid w:val="000144AA"/>
    <w:rsid w:val="00015923"/>
    <w:rsid w:val="00016881"/>
    <w:rsid w:val="0002010B"/>
    <w:rsid w:val="00020CFB"/>
    <w:rsid w:val="00024FF7"/>
    <w:rsid w:val="000322AE"/>
    <w:rsid w:val="00033DCA"/>
    <w:rsid w:val="00040706"/>
    <w:rsid w:val="00040875"/>
    <w:rsid w:val="00042F98"/>
    <w:rsid w:val="00043260"/>
    <w:rsid w:val="00043D50"/>
    <w:rsid w:val="00045E11"/>
    <w:rsid w:val="00047626"/>
    <w:rsid w:val="00051BA8"/>
    <w:rsid w:val="0005428F"/>
    <w:rsid w:val="000573BA"/>
    <w:rsid w:val="000612F2"/>
    <w:rsid w:val="00062CF6"/>
    <w:rsid w:val="00063B0B"/>
    <w:rsid w:val="0006495A"/>
    <w:rsid w:val="00065529"/>
    <w:rsid w:val="00065B6F"/>
    <w:rsid w:val="00065DAD"/>
    <w:rsid w:val="00066992"/>
    <w:rsid w:val="000669B3"/>
    <w:rsid w:val="00066E9E"/>
    <w:rsid w:val="00067CA3"/>
    <w:rsid w:val="00070850"/>
    <w:rsid w:val="0007192B"/>
    <w:rsid w:val="000724CF"/>
    <w:rsid w:val="00075785"/>
    <w:rsid w:val="0007696E"/>
    <w:rsid w:val="000814A9"/>
    <w:rsid w:val="00081CE5"/>
    <w:rsid w:val="00082EE8"/>
    <w:rsid w:val="00084B06"/>
    <w:rsid w:val="00085FC9"/>
    <w:rsid w:val="0009039F"/>
    <w:rsid w:val="000940F4"/>
    <w:rsid w:val="00094346"/>
    <w:rsid w:val="00094DB6"/>
    <w:rsid w:val="000972A3"/>
    <w:rsid w:val="000A09DB"/>
    <w:rsid w:val="000A400F"/>
    <w:rsid w:val="000A5DA4"/>
    <w:rsid w:val="000A6A2E"/>
    <w:rsid w:val="000B0079"/>
    <w:rsid w:val="000B062C"/>
    <w:rsid w:val="000B29F5"/>
    <w:rsid w:val="000B396B"/>
    <w:rsid w:val="000B5695"/>
    <w:rsid w:val="000B5A40"/>
    <w:rsid w:val="000B6205"/>
    <w:rsid w:val="000B63CD"/>
    <w:rsid w:val="000B7467"/>
    <w:rsid w:val="000C1E5F"/>
    <w:rsid w:val="000C2CAC"/>
    <w:rsid w:val="000C3133"/>
    <w:rsid w:val="000C45DF"/>
    <w:rsid w:val="000C48C0"/>
    <w:rsid w:val="000C5105"/>
    <w:rsid w:val="000C5177"/>
    <w:rsid w:val="000C666A"/>
    <w:rsid w:val="000C7496"/>
    <w:rsid w:val="000D2D61"/>
    <w:rsid w:val="000D2FA5"/>
    <w:rsid w:val="000D389F"/>
    <w:rsid w:val="000D451C"/>
    <w:rsid w:val="000D5584"/>
    <w:rsid w:val="000D5BEB"/>
    <w:rsid w:val="000D63F7"/>
    <w:rsid w:val="000D71E1"/>
    <w:rsid w:val="000D722F"/>
    <w:rsid w:val="000E201B"/>
    <w:rsid w:val="000E20EE"/>
    <w:rsid w:val="000E21FE"/>
    <w:rsid w:val="000E36F0"/>
    <w:rsid w:val="000E467B"/>
    <w:rsid w:val="000E4763"/>
    <w:rsid w:val="000E67C9"/>
    <w:rsid w:val="000F16EC"/>
    <w:rsid w:val="000F2878"/>
    <w:rsid w:val="000F303B"/>
    <w:rsid w:val="000F41BC"/>
    <w:rsid w:val="000F568A"/>
    <w:rsid w:val="000F6E57"/>
    <w:rsid w:val="000F751C"/>
    <w:rsid w:val="00100413"/>
    <w:rsid w:val="001007A5"/>
    <w:rsid w:val="001013A1"/>
    <w:rsid w:val="0010155F"/>
    <w:rsid w:val="00101C00"/>
    <w:rsid w:val="00102823"/>
    <w:rsid w:val="0010319D"/>
    <w:rsid w:val="00103614"/>
    <w:rsid w:val="00105B8D"/>
    <w:rsid w:val="00105BFA"/>
    <w:rsid w:val="0010773B"/>
    <w:rsid w:val="001078DD"/>
    <w:rsid w:val="00107DF7"/>
    <w:rsid w:val="001118BC"/>
    <w:rsid w:val="00111F0B"/>
    <w:rsid w:val="0011281A"/>
    <w:rsid w:val="00112E23"/>
    <w:rsid w:val="001130E0"/>
    <w:rsid w:val="001131E5"/>
    <w:rsid w:val="00113D71"/>
    <w:rsid w:val="00114A74"/>
    <w:rsid w:val="00115E5F"/>
    <w:rsid w:val="00116C2D"/>
    <w:rsid w:val="001209C6"/>
    <w:rsid w:val="001209D7"/>
    <w:rsid w:val="00123A3B"/>
    <w:rsid w:val="00124756"/>
    <w:rsid w:val="00124ABB"/>
    <w:rsid w:val="001270E1"/>
    <w:rsid w:val="001333FF"/>
    <w:rsid w:val="00134728"/>
    <w:rsid w:val="001349FF"/>
    <w:rsid w:val="00135898"/>
    <w:rsid w:val="00136AB7"/>
    <w:rsid w:val="0013717B"/>
    <w:rsid w:val="00137414"/>
    <w:rsid w:val="001405A3"/>
    <w:rsid w:val="00140ED9"/>
    <w:rsid w:val="00143785"/>
    <w:rsid w:val="00144EB0"/>
    <w:rsid w:val="00151157"/>
    <w:rsid w:val="00151EDD"/>
    <w:rsid w:val="001527A1"/>
    <w:rsid w:val="001537E4"/>
    <w:rsid w:val="00155727"/>
    <w:rsid w:val="00160723"/>
    <w:rsid w:val="00161F61"/>
    <w:rsid w:val="0016606F"/>
    <w:rsid w:val="00166205"/>
    <w:rsid w:val="00166F24"/>
    <w:rsid w:val="001678E4"/>
    <w:rsid w:val="00167F32"/>
    <w:rsid w:val="0017307A"/>
    <w:rsid w:val="00174A28"/>
    <w:rsid w:val="00175F50"/>
    <w:rsid w:val="001766F4"/>
    <w:rsid w:val="00181850"/>
    <w:rsid w:val="00182C8E"/>
    <w:rsid w:val="00185640"/>
    <w:rsid w:val="001869A7"/>
    <w:rsid w:val="001923FD"/>
    <w:rsid w:val="00195F3C"/>
    <w:rsid w:val="00197F2B"/>
    <w:rsid w:val="001A3AF1"/>
    <w:rsid w:val="001A3C81"/>
    <w:rsid w:val="001A49F0"/>
    <w:rsid w:val="001A4F2A"/>
    <w:rsid w:val="001A539B"/>
    <w:rsid w:val="001A61FB"/>
    <w:rsid w:val="001A7CED"/>
    <w:rsid w:val="001B101F"/>
    <w:rsid w:val="001B1793"/>
    <w:rsid w:val="001B3C1A"/>
    <w:rsid w:val="001B3D00"/>
    <w:rsid w:val="001B57BD"/>
    <w:rsid w:val="001B5816"/>
    <w:rsid w:val="001B6559"/>
    <w:rsid w:val="001C06B5"/>
    <w:rsid w:val="001C4A2B"/>
    <w:rsid w:val="001C6FD5"/>
    <w:rsid w:val="001C790E"/>
    <w:rsid w:val="001C7E7F"/>
    <w:rsid w:val="001C7F6B"/>
    <w:rsid w:val="001D2462"/>
    <w:rsid w:val="001D2509"/>
    <w:rsid w:val="001D299C"/>
    <w:rsid w:val="001D4853"/>
    <w:rsid w:val="001D5167"/>
    <w:rsid w:val="001D59A5"/>
    <w:rsid w:val="001D5EE3"/>
    <w:rsid w:val="001D6E4C"/>
    <w:rsid w:val="001D7FCB"/>
    <w:rsid w:val="001E1A85"/>
    <w:rsid w:val="001F1A61"/>
    <w:rsid w:val="001F1E22"/>
    <w:rsid w:val="001F29F8"/>
    <w:rsid w:val="001F354D"/>
    <w:rsid w:val="001F3E23"/>
    <w:rsid w:val="001F4999"/>
    <w:rsid w:val="001F5121"/>
    <w:rsid w:val="001F6394"/>
    <w:rsid w:val="001F6D6C"/>
    <w:rsid w:val="00200CEC"/>
    <w:rsid w:val="00201D15"/>
    <w:rsid w:val="00204B16"/>
    <w:rsid w:val="0020657D"/>
    <w:rsid w:val="00206B7A"/>
    <w:rsid w:val="00206C1E"/>
    <w:rsid w:val="002073D9"/>
    <w:rsid w:val="002140F2"/>
    <w:rsid w:val="00214338"/>
    <w:rsid w:val="00214C35"/>
    <w:rsid w:val="00214E14"/>
    <w:rsid w:val="002175C7"/>
    <w:rsid w:val="002200ED"/>
    <w:rsid w:val="002231F4"/>
    <w:rsid w:val="00223804"/>
    <w:rsid w:val="0023279B"/>
    <w:rsid w:val="00233CF2"/>
    <w:rsid w:val="00234367"/>
    <w:rsid w:val="00236374"/>
    <w:rsid w:val="00240D1A"/>
    <w:rsid w:val="0024128D"/>
    <w:rsid w:val="002431FB"/>
    <w:rsid w:val="0024374C"/>
    <w:rsid w:val="00243FC2"/>
    <w:rsid w:val="00245E74"/>
    <w:rsid w:val="002515DE"/>
    <w:rsid w:val="002535FA"/>
    <w:rsid w:val="00253B24"/>
    <w:rsid w:val="0025542F"/>
    <w:rsid w:val="00255B49"/>
    <w:rsid w:val="00262066"/>
    <w:rsid w:val="00262D32"/>
    <w:rsid w:val="0026355C"/>
    <w:rsid w:val="00263C0F"/>
    <w:rsid w:val="00263CE5"/>
    <w:rsid w:val="00265723"/>
    <w:rsid w:val="00265752"/>
    <w:rsid w:val="00266574"/>
    <w:rsid w:val="00267E97"/>
    <w:rsid w:val="00271572"/>
    <w:rsid w:val="00272922"/>
    <w:rsid w:val="00272FFC"/>
    <w:rsid w:val="00275DC6"/>
    <w:rsid w:val="00276736"/>
    <w:rsid w:val="002774E6"/>
    <w:rsid w:val="00280580"/>
    <w:rsid w:val="002829E2"/>
    <w:rsid w:val="00283147"/>
    <w:rsid w:val="002857B6"/>
    <w:rsid w:val="00286329"/>
    <w:rsid w:val="0029029F"/>
    <w:rsid w:val="00291271"/>
    <w:rsid w:val="00291D6A"/>
    <w:rsid w:val="00293AD5"/>
    <w:rsid w:val="00295394"/>
    <w:rsid w:val="002954F0"/>
    <w:rsid w:val="002973A2"/>
    <w:rsid w:val="00297755"/>
    <w:rsid w:val="00297A33"/>
    <w:rsid w:val="002A2393"/>
    <w:rsid w:val="002A3DAC"/>
    <w:rsid w:val="002A52EE"/>
    <w:rsid w:val="002A6F2A"/>
    <w:rsid w:val="002B2E90"/>
    <w:rsid w:val="002B465B"/>
    <w:rsid w:val="002B476F"/>
    <w:rsid w:val="002B5D99"/>
    <w:rsid w:val="002C09B9"/>
    <w:rsid w:val="002C1F55"/>
    <w:rsid w:val="002C4C9F"/>
    <w:rsid w:val="002C504C"/>
    <w:rsid w:val="002C5D7A"/>
    <w:rsid w:val="002C7986"/>
    <w:rsid w:val="002D06DD"/>
    <w:rsid w:val="002D090E"/>
    <w:rsid w:val="002D0A2A"/>
    <w:rsid w:val="002D11CF"/>
    <w:rsid w:val="002D19CE"/>
    <w:rsid w:val="002D1B16"/>
    <w:rsid w:val="002D646B"/>
    <w:rsid w:val="002D6C24"/>
    <w:rsid w:val="002D7A46"/>
    <w:rsid w:val="002D7E3F"/>
    <w:rsid w:val="002E13A6"/>
    <w:rsid w:val="002E2336"/>
    <w:rsid w:val="002E238F"/>
    <w:rsid w:val="002E49C9"/>
    <w:rsid w:val="002E5989"/>
    <w:rsid w:val="002E6663"/>
    <w:rsid w:val="002E6B7C"/>
    <w:rsid w:val="002E6BCA"/>
    <w:rsid w:val="002F02B7"/>
    <w:rsid w:val="002F0FEF"/>
    <w:rsid w:val="002F10B7"/>
    <w:rsid w:val="002F17B0"/>
    <w:rsid w:val="002F2D9B"/>
    <w:rsid w:val="002F32A1"/>
    <w:rsid w:val="002F6535"/>
    <w:rsid w:val="003021B7"/>
    <w:rsid w:val="00303736"/>
    <w:rsid w:val="003060C4"/>
    <w:rsid w:val="003062BF"/>
    <w:rsid w:val="00306956"/>
    <w:rsid w:val="00307A43"/>
    <w:rsid w:val="00311DB6"/>
    <w:rsid w:val="00312233"/>
    <w:rsid w:val="003148F6"/>
    <w:rsid w:val="00315DAB"/>
    <w:rsid w:val="0031739B"/>
    <w:rsid w:val="00317AE8"/>
    <w:rsid w:val="00317DB8"/>
    <w:rsid w:val="00320BAA"/>
    <w:rsid w:val="00321075"/>
    <w:rsid w:val="003210A5"/>
    <w:rsid w:val="003216C5"/>
    <w:rsid w:val="00324C93"/>
    <w:rsid w:val="00326803"/>
    <w:rsid w:val="00326E0E"/>
    <w:rsid w:val="003305A7"/>
    <w:rsid w:val="003325AC"/>
    <w:rsid w:val="00333D82"/>
    <w:rsid w:val="003358DB"/>
    <w:rsid w:val="003366DF"/>
    <w:rsid w:val="00336A56"/>
    <w:rsid w:val="00340280"/>
    <w:rsid w:val="003404C9"/>
    <w:rsid w:val="00341BDF"/>
    <w:rsid w:val="003432D8"/>
    <w:rsid w:val="00346056"/>
    <w:rsid w:val="00346EA9"/>
    <w:rsid w:val="0035124F"/>
    <w:rsid w:val="00351DA6"/>
    <w:rsid w:val="00353DBF"/>
    <w:rsid w:val="00354E3C"/>
    <w:rsid w:val="00354E4A"/>
    <w:rsid w:val="003562F5"/>
    <w:rsid w:val="00360191"/>
    <w:rsid w:val="00364C3B"/>
    <w:rsid w:val="00367DBF"/>
    <w:rsid w:val="0037073A"/>
    <w:rsid w:val="003748CE"/>
    <w:rsid w:val="00375ECB"/>
    <w:rsid w:val="00376228"/>
    <w:rsid w:val="00376A96"/>
    <w:rsid w:val="0037773E"/>
    <w:rsid w:val="00380E92"/>
    <w:rsid w:val="003830DB"/>
    <w:rsid w:val="00384F01"/>
    <w:rsid w:val="00385252"/>
    <w:rsid w:val="00386483"/>
    <w:rsid w:val="00386B5A"/>
    <w:rsid w:val="00387BB4"/>
    <w:rsid w:val="0039132C"/>
    <w:rsid w:val="0039322D"/>
    <w:rsid w:val="003A302B"/>
    <w:rsid w:val="003A33E5"/>
    <w:rsid w:val="003A41BD"/>
    <w:rsid w:val="003A478D"/>
    <w:rsid w:val="003A629E"/>
    <w:rsid w:val="003A79C2"/>
    <w:rsid w:val="003B3252"/>
    <w:rsid w:val="003B33F7"/>
    <w:rsid w:val="003B3ACB"/>
    <w:rsid w:val="003B4941"/>
    <w:rsid w:val="003B50CC"/>
    <w:rsid w:val="003C1180"/>
    <w:rsid w:val="003C21EF"/>
    <w:rsid w:val="003C37FE"/>
    <w:rsid w:val="003C4358"/>
    <w:rsid w:val="003C5243"/>
    <w:rsid w:val="003C66DD"/>
    <w:rsid w:val="003C7458"/>
    <w:rsid w:val="003D13EE"/>
    <w:rsid w:val="003D1C0A"/>
    <w:rsid w:val="003D2524"/>
    <w:rsid w:val="003D3680"/>
    <w:rsid w:val="003D4067"/>
    <w:rsid w:val="003D5422"/>
    <w:rsid w:val="003D683A"/>
    <w:rsid w:val="003D6B4A"/>
    <w:rsid w:val="003E08E6"/>
    <w:rsid w:val="003E16F7"/>
    <w:rsid w:val="003E28E2"/>
    <w:rsid w:val="003E2C7C"/>
    <w:rsid w:val="003E5C57"/>
    <w:rsid w:val="003E70AC"/>
    <w:rsid w:val="003F0EF4"/>
    <w:rsid w:val="003F17AB"/>
    <w:rsid w:val="003F2DC8"/>
    <w:rsid w:val="003F32EA"/>
    <w:rsid w:val="003F577F"/>
    <w:rsid w:val="00402098"/>
    <w:rsid w:val="00402A65"/>
    <w:rsid w:val="00404691"/>
    <w:rsid w:val="00404B95"/>
    <w:rsid w:val="00406587"/>
    <w:rsid w:val="004067BE"/>
    <w:rsid w:val="0040728F"/>
    <w:rsid w:val="00407D94"/>
    <w:rsid w:val="00407F44"/>
    <w:rsid w:val="004119A4"/>
    <w:rsid w:val="0041418A"/>
    <w:rsid w:val="004149F7"/>
    <w:rsid w:val="00414AA7"/>
    <w:rsid w:val="00422BFF"/>
    <w:rsid w:val="00422CF4"/>
    <w:rsid w:val="0042466F"/>
    <w:rsid w:val="00424FDD"/>
    <w:rsid w:val="00425D00"/>
    <w:rsid w:val="00425FEC"/>
    <w:rsid w:val="0042785B"/>
    <w:rsid w:val="004311A9"/>
    <w:rsid w:val="0043462F"/>
    <w:rsid w:val="0043496A"/>
    <w:rsid w:val="0043656C"/>
    <w:rsid w:val="00436959"/>
    <w:rsid w:val="00436CAA"/>
    <w:rsid w:val="00436D7F"/>
    <w:rsid w:val="00436FB4"/>
    <w:rsid w:val="004406B9"/>
    <w:rsid w:val="004462A9"/>
    <w:rsid w:val="00446A1D"/>
    <w:rsid w:val="00447DD8"/>
    <w:rsid w:val="00451B9F"/>
    <w:rsid w:val="00452FC8"/>
    <w:rsid w:val="0045786C"/>
    <w:rsid w:val="0046052F"/>
    <w:rsid w:val="00460C18"/>
    <w:rsid w:val="00460C65"/>
    <w:rsid w:val="0046154D"/>
    <w:rsid w:val="004637B0"/>
    <w:rsid w:val="00464502"/>
    <w:rsid w:val="00465535"/>
    <w:rsid w:val="0046573D"/>
    <w:rsid w:val="004657FD"/>
    <w:rsid w:val="004666CD"/>
    <w:rsid w:val="00467229"/>
    <w:rsid w:val="004705D5"/>
    <w:rsid w:val="004711AA"/>
    <w:rsid w:val="004718DB"/>
    <w:rsid w:val="00471DEB"/>
    <w:rsid w:val="00473C82"/>
    <w:rsid w:val="00474E5F"/>
    <w:rsid w:val="0047539C"/>
    <w:rsid w:val="004759B6"/>
    <w:rsid w:val="0047635A"/>
    <w:rsid w:val="00480BA9"/>
    <w:rsid w:val="00482123"/>
    <w:rsid w:val="004839E1"/>
    <w:rsid w:val="00484F8A"/>
    <w:rsid w:val="00485C87"/>
    <w:rsid w:val="004865E0"/>
    <w:rsid w:val="00487D45"/>
    <w:rsid w:val="004920F1"/>
    <w:rsid w:val="0049260F"/>
    <w:rsid w:val="00495515"/>
    <w:rsid w:val="0049572E"/>
    <w:rsid w:val="00495FE0"/>
    <w:rsid w:val="00497BB6"/>
    <w:rsid w:val="00497FB0"/>
    <w:rsid w:val="004A0823"/>
    <w:rsid w:val="004A09C0"/>
    <w:rsid w:val="004A22DA"/>
    <w:rsid w:val="004A3E49"/>
    <w:rsid w:val="004A4107"/>
    <w:rsid w:val="004A4425"/>
    <w:rsid w:val="004A57AA"/>
    <w:rsid w:val="004A5FE6"/>
    <w:rsid w:val="004A756A"/>
    <w:rsid w:val="004B04A1"/>
    <w:rsid w:val="004B2563"/>
    <w:rsid w:val="004B4A1E"/>
    <w:rsid w:val="004B4BB9"/>
    <w:rsid w:val="004B71BE"/>
    <w:rsid w:val="004B74F9"/>
    <w:rsid w:val="004B7E65"/>
    <w:rsid w:val="004C208F"/>
    <w:rsid w:val="004C2B55"/>
    <w:rsid w:val="004C2B8B"/>
    <w:rsid w:val="004C2EB7"/>
    <w:rsid w:val="004C346E"/>
    <w:rsid w:val="004C6BB5"/>
    <w:rsid w:val="004C6CE2"/>
    <w:rsid w:val="004C6D6E"/>
    <w:rsid w:val="004C70F2"/>
    <w:rsid w:val="004D14E3"/>
    <w:rsid w:val="004D16DD"/>
    <w:rsid w:val="004D2ACE"/>
    <w:rsid w:val="004D36B5"/>
    <w:rsid w:val="004D4CC7"/>
    <w:rsid w:val="004D74D1"/>
    <w:rsid w:val="004D7979"/>
    <w:rsid w:val="004E0567"/>
    <w:rsid w:val="004E1DC9"/>
    <w:rsid w:val="004E31B5"/>
    <w:rsid w:val="004E37CD"/>
    <w:rsid w:val="004E6D18"/>
    <w:rsid w:val="004E7CF0"/>
    <w:rsid w:val="004F0636"/>
    <w:rsid w:val="004F09B6"/>
    <w:rsid w:val="004F0AB8"/>
    <w:rsid w:val="004F148B"/>
    <w:rsid w:val="004F4DAA"/>
    <w:rsid w:val="004F50D4"/>
    <w:rsid w:val="004F71E5"/>
    <w:rsid w:val="004F7381"/>
    <w:rsid w:val="004F7CE5"/>
    <w:rsid w:val="005011B1"/>
    <w:rsid w:val="005013C3"/>
    <w:rsid w:val="005039D6"/>
    <w:rsid w:val="0050581C"/>
    <w:rsid w:val="0050788F"/>
    <w:rsid w:val="0051017F"/>
    <w:rsid w:val="00510903"/>
    <w:rsid w:val="00511BAA"/>
    <w:rsid w:val="00512E76"/>
    <w:rsid w:val="005131E9"/>
    <w:rsid w:val="00513685"/>
    <w:rsid w:val="00513D1F"/>
    <w:rsid w:val="00513DA5"/>
    <w:rsid w:val="00513F0B"/>
    <w:rsid w:val="00513F91"/>
    <w:rsid w:val="0051483D"/>
    <w:rsid w:val="005165C6"/>
    <w:rsid w:val="005166E6"/>
    <w:rsid w:val="00516CA6"/>
    <w:rsid w:val="0051746C"/>
    <w:rsid w:val="00517503"/>
    <w:rsid w:val="00517D25"/>
    <w:rsid w:val="00517F45"/>
    <w:rsid w:val="00520723"/>
    <w:rsid w:val="0052207F"/>
    <w:rsid w:val="00523F98"/>
    <w:rsid w:val="00524BBE"/>
    <w:rsid w:val="00524E4E"/>
    <w:rsid w:val="00526EAD"/>
    <w:rsid w:val="0052772E"/>
    <w:rsid w:val="00531B9A"/>
    <w:rsid w:val="00532121"/>
    <w:rsid w:val="00532302"/>
    <w:rsid w:val="00532600"/>
    <w:rsid w:val="0053454D"/>
    <w:rsid w:val="00535A8C"/>
    <w:rsid w:val="00540E6E"/>
    <w:rsid w:val="0054110F"/>
    <w:rsid w:val="00543301"/>
    <w:rsid w:val="00543718"/>
    <w:rsid w:val="00544538"/>
    <w:rsid w:val="00547C01"/>
    <w:rsid w:val="00550657"/>
    <w:rsid w:val="005530CD"/>
    <w:rsid w:val="00554F57"/>
    <w:rsid w:val="00556DB6"/>
    <w:rsid w:val="005618FE"/>
    <w:rsid w:val="00561E72"/>
    <w:rsid w:val="00562A41"/>
    <w:rsid w:val="005639C7"/>
    <w:rsid w:val="00564206"/>
    <w:rsid w:val="005740F3"/>
    <w:rsid w:val="00574AF2"/>
    <w:rsid w:val="00575313"/>
    <w:rsid w:val="0058010B"/>
    <w:rsid w:val="00583F86"/>
    <w:rsid w:val="00584036"/>
    <w:rsid w:val="00584869"/>
    <w:rsid w:val="005850F8"/>
    <w:rsid w:val="0058637C"/>
    <w:rsid w:val="00587BF4"/>
    <w:rsid w:val="0059015C"/>
    <w:rsid w:val="005906D4"/>
    <w:rsid w:val="00591C2E"/>
    <w:rsid w:val="005927E5"/>
    <w:rsid w:val="00593102"/>
    <w:rsid w:val="005932E6"/>
    <w:rsid w:val="00593C5F"/>
    <w:rsid w:val="00596F98"/>
    <w:rsid w:val="005A03C8"/>
    <w:rsid w:val="005A062E"/>
    <w:rsid w:val="005A076E"/>
    <w:rsid w:val="005A311B"/>
    <w:rsid w:val="005B1277"/>
    <w:rsid w:val="005B3621"/>
    <w:rsid w:val="005B3DD3"/>
    <w:rsid w:val="005B5099"/>
    <w:rsid w:val="005B6DB9"/>
    <w:rsid w:val="005B774D"/>
    <w:rsid w:val="005B777C"/>
    <w:rsid w:val="005B7C1E"/>
    <w:rsid w:val="005C1DC1"/>
    <w:rsid w:val="005C2A93"/>
    <w:rsid w:val="005C6904"/>
    <w:rsid w:val="005C72B4"/>
    <w:rsid w:val="005D0324"/>
    <w:rsid w:val="005D0892"/>
    <w:rsid w:val="005D0C3B"/>
    <w:rsid w:val="005D2C35"/>
    <w:rsid w:val="005D4439"/>
    <w:rsid w:val="005D4579"/>
    <w:rsid w:val="005D46DB"/>
    <w:rsid w:val="005D5974"/>
    <w:rsid w:val="005E11EF"/>
    <w:rsid w:val="005E228F"/>
    <w:rsid w:val="005E2454"/>
    <w:rsid w:val="005E3012"/>
    <w:rsid w:val="005E42C9"/>
    <w:rsid w:val="005E4D63"/>
    <w:rsid w:val="005E6F47"/>
    <w:rsid w:val="005E7F41"/>
    <w:rsid w:val="005F031E"/>
    <w:rsid w:val="005F059C"/>
    <w:rsid w:val="005F28E8"/>
    <w:rsid w:val="005F2A8D"/>
    <w:rsid w:val="005F4286"/>
    <w:rsid w:val="005F4BE5"/>
    <w:rsid w:val="005F732B"/>
    <w:rsid w:val="00600C20"/>
    <w:rsid w:val="00601EA4"/>
    <w:rsid w:val="006027A8"/>
    <w:rsid w:val="006034AF"/>
    <w:rsid w:val="0060361D"/>
    <w:rsid w:val="00603F7A"/>
    <w:rsid w:val="00605CDD"/>
    <w:rsid w:val="00607955"/>
    <w:rsid w:val="00607F1F"/>
    <w:rsid w:val="006133DD"/>
    <w:rsid w:val="0061361A"/>
    <w:rsid w:val="006137EC"/>
    <w:rsid w:val="00614A88"/>
    <w:rsid w:val="00615A02"/>
    <w:rsid w:val="00616732"/>
    <w:rsid w:val="006167FB"/>
    <w:rsid w:val="00621042"/>
    <w:rsid w:val="0062257D"/>
    <w:rsid w:val="0062334C"/>
    <w:rsid w:val="006248AF"/>
    <w:rsid w:val="006257FC"/>
    <w:rsid w:val="0062639F"/>
    <w:rsid w:val="00626E5D"/>
    <w:rsid w:val="00626EDC"/>
    <w:rsid w:val="00630492"/>
    <w:rsid w:val="0063086D"/>
    <w:rsid w:val="006333DC"/>
    <w:rsid w:val="00633718"/>
    <w:rsid w:val="006351FD"/>
    <w:rsid w:val="00635EE3"/>
    <w:rsid w:val="00644146"/>
    <w:rsid w:val="00644A20"/>
    <w:rsid w:val="00646B1D"/>
    <w:rsid w:val="00647845"/>
    <w:rsid w:val="00647C62"/>
    <w:rsid w:val="00650C92"/>
    <w:rsid w:val="0065123D"/>
    <w:rsid w:val="006525E2"/>
    <w:rsid w:val="00653B38"/>
    <w:rsid w:val="006554AA"/>
    <w:rsid w:val="006566B5"/>
    <w:rsid w:val="0065750B"/>
    <w:rsid w:val="006577F9"/>
    <w:rsid w:val="0066000E"/>
    <w:rsid w:val="0066197F"/>
    <w:rsid w:val="00675315"/>
    <w:rsid w:val="00680D6B"/>
    <w:rsid w:val="0068120C"/>
    <w:rsid w:val="00681B0E"/>
    <w:rsid w:val="006824E3"/>
    <w:rsid w:val="006850C0"/>
    <w:rsid w:val="0068514B"/>
    <w:rsid w:val="00685633"/>
    <w:rsid w:val="006860FD"/>
    <w:rsid w:val="00687360"/>
    <w:rsid w:val="00687D31"/>
    <w:rsid w:val="00687E51"/>
    <w:rsid w:val="00693689"/>
    <w:rsid w:val="00693F00"/>
    <w:rsid w:val="006955E3"/>
    <w:rsid w:val="00695605"/>
    <w:rsid w:val="006964EB"/>
    <w:rsid w:val="00697A31"/>
    <w:rsid w:val="006A13EE"/>
    <w:rsid w:val="006A224E"/>
    <w:rsid w:val="006A246A"/>
    <w:rsid w:val="006A3D58"/>
    <w:rsid w:val="006A595A"/>
    <w:rsid w:val="006A6389"/>
    <w:rsid w:val="006A7CAF"/>
    <w:rsid w:val="006B03B3"/>
    <w:rsid w:val="006B20BC"/>
    <w:rsid w:val="006B3DB7"/>
    <w:rsid w:val="006B53B2"/>
    <w:rsid w:val="006B550E"/>
    <w:rsid w:val="006B5718"/>
    <w:rsid w:val="006B7898"/>
    <w:rsid w:val="006B794D"/>
    <w:rsid w:val="006B7BDB"/>
    <w:rsid w:val="006C1517"/>
    <w:rsid w:val="006C158E"/>
    <w:rsid w:val="006C1A92"/>
    <w:rsid w:val="006C1AF6"/>
    <w:rsid w:val="006C2A4E"/>
    <w:rsid w:val="006C63FF"/>
    <w:rsid w:val="006C675A"/>
    <w:rsid w:val="006C733D"/>
    <w:rsid w:val="006C7A16"/>
    <w:rsid w:val="006D0526"/>
    <w:rsid w:val="006D20B4"/>
    <w:rsid w:val="006D52F1"/>
    <w:rsid w:val="006E1FFD"/>
    <w:rsid w:val="006E22AF"/>
    <w:rsid w:val="006E26EC"/>
    <w:rsid w:val="006E3AFD"/>
    <w:rsid w:val="006E3BBC"/>
    <w:rsid w:val="006F093F"/>
    <w:rsid w:val="006F242F"/>
    <w:rsid w:val="006F2897"/>
    <w:rsid w:val="006F2DD2"/>
    <w:rsid w:val="006F4292"/>
    <w:rsid w:val="006F4C50"/>
    <w:rsid w:val="006F5DB8"/>
    <w:rsid w:val="007010B9"/>
    <w:rsid w:val="00702189"/>
    <w:rsid w:val="00704B16"/>
    <w:rsid w:val="00705F50"/>
    <w:rsid w:val="0070756B"/>
    <w:rsid w:val="007075E4"/>
    <w:rsid w:val="00710D71"/>
    <w:rsid w:val="00712100"/>
    <w:rsid w:val="00717DA8"/>
    <w:rsid w:val="00721B1C"/>
    <w:rsid w:val="007234B9"/>
    <w:rsid w:val="00723C47"/>
    <w:rsid w:val="00724477"/>
    <w:rsid w:val="00724498"/>
    <w:rsid w:val="00724D9B"/>
    <w:rsid w:val="00725E49"/>
    <w:rsid w:val="00727AA2"/>
    <w:rsid w:val="007313A3"/>
    <w:rsid w:val="00732448"/>
    <w:rsid w:val="0073356D"/>
    <w:rsid w:val="00733A06"/>
    <w:rsid w:val="00734699"/>
    <w:rsid w:val="007347E0"/>
    <w:rsid w:val="00735C99"/>
    <w:rsid w:val="00737ACA"/>
    <w:rsid w:val="00742CE5"/>
    <w:rsid w:val="007438D7"/>
    <w:rsid w:val="00743A51"/>
    <w:rsid w:val="007444F6"/>
    <w:rsid w:val="00744C59"/>
    <w:rsid w:val="00746F59"/>
    <w:rsid w:val="007473AE"/>
    <w:rsid w:val="00747594"/>
    <w:rsid w:val="007508D4"/>
    <w:rsid w:val="00754070"/>
    <w:rsid w:val="0075463A"/>
    <w:rsid w:val="00754666"/>
    <w:rsid w:val="00757401"/>
    <w:rsid w:val="007577AF"/>
    <w:rsid w:val="00763501"/>
    <w:rsid w:val="00764427"/>
    <w:rsid w:val="00764A73"/>
    <w:rsid w:val="00765C8A"/>
    <w:rsid w:val="0076629D"/>
    <w:rsid w:val="00770272"/>
    <w:rsid w:val="007703CE"/>
    <w:rsid w:val="0077102E"/>
    <w:rsid w:val="007711FB"/>
    <w:rsid w:val="00771CFB"/>
    <w:rsid w:val="007727C4"/>
    <w:rsid w:val="00772B73"/>
    <w:rsid w:val="007748BB"/>
    <w:rsid w:val="007774EB"/>
    <w:rsid w:val="007775FD"/>
    <w:rsid w:val="00780EB3"/>
    <w:rsid w:val="00782226"/>
    <w:rsid w:val="0078375C"/>
    <w:rsid w:val="00784334"/>
    <w:rsid w:val="007864BC"/>
    <w:rsid w:val="00786DCC"/>
    <w:rsid w:val="0078706B"/>
    <w:rsid w:val="00791061"/>
    <w:rsid w:val="00791D8F"/>
    <w:rsid w:val="00793CB6"/>
    <w:rsid w:val="007948B9"/>
    <w:rsid w:val="00797D6F"/>
    <w:rsid w:val="00797DC2"/>
    <w:rsid w:val="007A1050"/>
    <w:rsid w:val="007A2D23"/>
    <w:rsid w:val="007A4059"/>
    <w:rsid w:val="007A5B2D"/>
    <w:rsid w:val="007B1221"/>
    <w:rsid w:val="007B184E"/>
    <w:rsid w:val="007B2A4B"/>
    <w:rsid w:val="007B2F70"/>
    <w:rsid w:val="007B3FE7"/>
    <w:rsid w:val="007B57F5"/>
    <w:rsid w:val="007B65B2"/>
    <w:rsid w:val="007B6ED6"/>
    <w:rsid w:val="007B724A"/>
    <w:rsid w:val="007C2957"/>
    <w:rsid w:val="007C2EA5"/>
    <w:rsid w:val="007C597E"/>
    <w:rsid w:val="007C64DC"/>
    <w:rsid w:val="007D18EB"/>
    <w:rsid w:val="007D4C5D"/>
    <w:rsid w:val="007E0059"/>
    <w:rsid w:val="007E1975"/>
    <w:rsid w:val="007E4C82"/>
    <w:rsid w:val="007E6825"/>
    <w:rsid w:val="007F1AD4"/>
    <w:rsid w:val="007F212C"/>
    <w:rsid w:val="007F342A"/>
    <w:rsid w:val="007F3FAA"/>
    <w:rsid w:val="007F4AF3"/>
    <w:rsid w:val="007F6A36"/>
    <w:rsid w:val="007F6AEB"/>
    <w:rsid w:val="00801BE6"/>
    <w:rsid w:val="0080295D"/>
    <w:rsid w:val="008049B8"/>
    <w:rsid w:val="00806D74"/>
    <w:rsid w:val="008128FE"/>
    <w:rsid w:val="00813793"/>
    <w:rsid w:val="00821F38"/>
    <w:rsid w:val="0082324D"/>
    <w:rsid w:val="008235EE"/>
    <w:rsid w:val="008236D4"/>
    <w:rsid w:val="00826668"/>
    <w:rsid w:val="00826DDE"/>
    <w:rsid w:val="00827D19"/>
    <w:rsid w:val="0083014A"/>
    <w:rsid w:val="00830498"/>
    <w:rsid w:val="00830985"/>
    <w:rsid w:val="008320E4"/>
    <w:rsid w:val="00832F09"/>
    <w:rsid w:val="00833C56"/>
    <w:rsid w:val="0083447D"/>
    <w:rsid w:val="00837C6A"/>
    <w:rsid w:val="00841BC7"/>
    <w:rsid w:val="00844156"/>
    <w:rsid w:val="00847410"/>
    <w:rsid w:val="00847B5D"/>
    <w:rsid w:val="00850158"/>
    <w:rsid w:val="00851BC0"/>
    <w:rsid w:val="00853118"/>
    <w:rsid w:val="008550B5"/>
    <w:rsid w:val="00855593"/>
    <w:rsid w:val="00856383"/>
    <w:rsid w:val="008569D4"/>
    <w:rsid w:val="00857287"/>
    <w:rsid w:val="0086105C"/>
    <w:rsid w:val="00861B59"/>
    <w:rsid w:val="008676F5"/>
    <w:rsid w:val="00871EB3"/>
    <w:rsid w:val="008725A2"/>
    <w:rsid w:val="00875EA7"/>
    <w:rsid w:val="0088150D"/>
    <w:rsid w:val="00881918"/>
    <w:rsid w:val="00881BC3"/>
    <w:rsid w:val="00882CF9"/>
    <w:rsid w:val="00883A23"/>
    <w:rsid w:val="008855B4"/>
    <w:rsid w:val="00886C52"/>
    <w:rsid w:val="00887012"/>
    <w:rsid w:val="0089091B"/>
    <w:rsid w:val="008914B9"/>
    <w:rsid w:val="00891C75"/>
    <w:rsid w:val="008939BB"/>
    <w:rsid w:val="0089462E"/>
    <w:rsid w:val="00894954"/>
    <w:rsid w:val="008965E6"/>
    <w:rsid w:val="00896F64"/>
    <w:rsid w:val="008A2326"/>
    <w:rsid w:val="008A25A4"/>
    <w:rsid w:val="008A44E3"/>
    <w:rsid w:val="008A535F"/>
    <w:rsid w:val="008A6E14"/>
    <w:rsid w:val="008A7371"/>
    <w:rsid w:val="008A7509"/>
    <w:rsid w:val="008A7E35"/>
    <w:rsid w:val="008A7E9A"/>
    <w:rsid w:val="008B2020"/>
    <w:rsid w:val="008B2275"/>
    <w:rsid w:val="008B2921"/>
    <w:rsid w:val="008B382C"/>
    <w:rsid w:val="008B3C01"/>
    <w:rsid w:val="008C3EA3"/>
    <w:rsid w:val="008C46DC"/>
    <w:rsid w:val="008C737B"/>
    <w:rsid w:val="008D07CE"/>
    <w:rsid w:val="008D092C"/>
    <w:rsid w:val="008D292F"/>
    <w:rsid w:val="008D3C3E"/>
    <w:rsid w:val="008D41E2"/>
    <w:rsid w:val="008D494D"/>
    <w:rsid w:val="008D54F6"/>
    <w:rsid w:val="008E2601"/>
    <w:rsid w:val="008E4D0E"/>
    <w:rsid w:val="008E5B84"/>
    <w:rsid w:val="008E6166"/>
    <w:rsid w:val="008F016F"/>
    <w:rsid w:val="008F18A3"/>
    <w:rsid w:val="008F5C14"/>
    <w:rsid w:val="008F6C60"/>
    <w:rsid w:val="008F6D3A"/>
    <w:rsid w:val="008F6ECF"/>
    <w:rsid w:val="008F72F9"/>
    <w:rsid w:val="008F78F4"/>
    <w:rsid w:val="008F7A2D"/>
    <w:rsid w:val="008F7CBB"/>
    <w:rsid w:val="008F7E4D"/>
    <w:rsid w:val="009024EC"/>
    <w:rsid w:val="0090327B"/>
    <w:rsid w:val="00905504"/>
    <w:rsid w:val="009059A6"/>
    <w:rsid w:val="00907526"/>
    <w:rsid w:val="0091082D"/>
    <w:rsid w:val="00915AB0"/>
    <w:rsid w:val="00916159"/>
    <w:rsid w:val="009165AA"/>
    <w:rsid w:val="00916A7D"/>
    <w:rsid w:val="00916DFB"/>
    <w:rsid w:val="00920FAB"/>
    <w:rsid w:val="00921512"/>
    <w:rsid w:val="00921E24"/>
    <w:rsid w:val="0092242F"/>
    <w:rsid w:val="00922694"/>
    <w:rsid w:val="00922CBA"/>
    <w:rsid w:val="00922CF4"/>
    <w:rsid w:val="0092312B"/>
    <w:rsid w:val="00923306"/>
    <w:rsid w:val="0092383A"/>
    <w:rsid w:val="009253A0"/>
    <w:rsid w:val="00927B75"/>
    <w:rsid w:val="00927D43"/>
    <w:rsid w:val="009305D1"/>
    <w:rsid w:val="00931762"/>
    <w:rsid w:val="0093214C"/>
    <w:rsid w:val="00932BEE"/>
    <w:rsid w:val="009342F3"/>
    <w:rsid w:val="00934DA6"/>
    <w:rsid w:val="009355E6"/>
    <w:rsid w:val="00935742"/>
    <w:rsid w:val="0093603A"/>
    <w:rsid w:val="00940F20"/>
    <w:rsid w:val="00941D43"/>
    <w:rsid w:val="00943F84"/>
    <w:rsid w:val="00944516"/>
    <w:rsid w:val="0094454A"/>
    <w:rsid w:val="0094612D"/>
    <w:rsid w:val="00946FAC"/>
    <w:rsid w:val="00951702"/>
    <w:rsid w:val="009522B9"/>
    <w:rsid w:val="009531E8"/>
    <w:rsid w:val="009544CC"/>
    <w:rsid w:val="00954522"/>
    <w:rsid w:val="00955715"/>
    <w:rsid w:val="0095759A"/>
    <w:rsid w:val="009575BA"/>
    <w:rsid w:val="00961B60"/>
    <w:rsid w:val="00961C77"/>
    <w:rsid w:val="00961EB1"/>
    <w:rsid w:val="0096289F"/>
    <w:rsid w:val="00964E3F"/>
    <w:rsid w:val="00965883"/>
    <w:rsid w:val="00966823"/>
    <w:rsid w:val="009675C4"/>
    <w:rsid w:val="00967B9E"/>
    <w:rsid w:val="0097232E"/>
    <w:rsid w:val="0097279A"/>
    <w:rsid w:val="0097770C"/>
    <w:rsid w:val="00980AA9"/>
    <w:rsid w:val="009811F1"/>
    <w:rsid w:val="009825EA"/>
    <w:rsid w:val="00984313"/>
    <w:rsid w:val="00984F07"/>
    <w:rsid w:val="00986ABB"/>
    <w:rsid w:val="00986B15"/>
    <w:rsid w:val="00991EF9"/>
    <w:rsid w:val="00993176"/>
    <w:rsid w:val="00997291"/>
    <w:rsid w:val="009A2450"/>
    <w:rsid w:val="009A384D"/>
    <w:rsid w:val="009A5720"/>
    <w:rsid w:val="009A5C36"/>
    <w:rsid w:val="009A67D2"/>
    <w:rsid w:val="009B09D5"/>
    <w:rsid w:val="009B0A30"/>
    <w:rsid w:val="009B2FBF"/>
    <w:rsid w:val="009B5317"/>
    <w:rsid w:val="009B6F33"/>
    <w:rsid w:val="009B734A"/>
    <w:rsid w:val="009C2D0F"/>
    <w:rsid w:val="009C6C5C"/>
    <w:rsid w:val="009C75D8"/>
    <w:rsid w:val="009D0395"/>
    <w:rsid w:val="009D30E2"/>
    <w:rsid w:val="009D6475"/>
    <w:rsid w:val="009D7AEF"/>
    <w:rsid w:val="009D7EB2"/>
    <w:rsid w:val="009D7EB3"/>
    <w:rsid w:val="009E000A"/>
    <w:rsid w:val="009E0D74"/>
    <w:rsid w:val="009E55DE"/>
    <w:rsid w:val="009E5DA4"/>
    <w:rsid w:val="009E5F5D"/>
    <w:rsid w:val="009E6DC5"/>
    <w:rsid w:val="009F0AA1"/>
    <w:rsid w:val="009F42D2"/>
    <w:rsid w:val="009F613B"/>
    <w:rsid w:val="009F754E"/>
    <w:rsid w:val="009F7F7A"/>
    <w:rsid w:val="00A00554"/>
    <w:rsid w:val="00A0097F"/>
    <w:rsid w:val="00A00DC2"/>
    <w:rsid w:val="00A01513"/>
    <w:rsid w:val="00A023EE"/>
    <w:rsid w:val="00A02B58"/>
    <w:rsid w:val="00A02CB8"/>
    <w:rsid w:val="00A04D8C"/>
    <w:rsid w:val="00A04FFD"/>
    <w:rsid w:val="00A05FAB"/>
    <w:rsid w:val="00A0659E"/>
    <w:rsid w:val="00A07498"/>
    <w:rsid w:val="00A07B1B"/>
    <w:rsid w:val="00A1090E"/>
    <w:rsid w:val="00A10CB2"/>
    <w:rsid w:val="00A114ED"/>
    <w:rsid w:val="00A11B11"/>
    <w:rsid w:val="00A1283E"/>
    <w:rsid w:val="00A13949"/>
    <w:rsid w:val="00A14867"/>
    <w:rsid w:val="00A1492C"/>
    <w:rsid w:val="00A14CBB"/>
    <w:rsid w:val="00A212D3"/>
    <w:rsid w:val="00A23079"/>
    <w:rsid w:val="00A24831"/>
    <w:rsid w:val="00A25FA8"/>
    <w:rsid w:val="00A27154"/>
    <w:rsid w:val="00A30984"/>
    <w:rsid w:val="00A31924"/>
    <w:rsid w:val="00A32996"/>
    <w:rsid w:val="00A32BE7"/>
    <w:rsid w:val="00A4004A"/>
    <w:rsid w:val="00A4074C"/>
    <w:rsid w:val="00A40E49"/>
    <w:rsid w:val="00A41E0E"/>
    <w:rsid w:val="00A42D8E"/>
    <w:rsid w:val="00A4494B"/>
    <w:rsid w:val="00A45F0A"/>
    <w:rsid w:val="00A5319E"/>
    <w:rsid w:val="00A53341"/>
    <w:rsid w:val="00A57F31"/>
    <w:rsid w:val="00A6106F"/>
    <w:rsid w:val="00A614D6"/>
    <w:rsid w:val="00A631BA"/>
    <w:rsid w:val="00A67362"/>
    <w:rsid w:val="00A71534"/>
    <w:rsid w:val="00A719C9"/>
    <w:rsid w:val="00A7281A"/>
    <w:rsid w:val="00A72DD1"/>
    <w:rsid w:val="00A73877"/>
    <w:rsid w:val="00A744F7"/>
    <w:rsid w:val="00A767F3"/>
    <w:rsid w:val="00A76FDA"/>
    <w:rsid w:val="00A7747D"/>
    <w:rsid w:val="00A775F2"/>
    <w:rsid w:val="00A81476"/>
    <w:rsid w:val="00A8364B"/>
    <w:rsid w:val="00A837C8"/>
    <w:rsid w:val="00A846BB"/>
    <w:rsid w:val="00A858B4"/>
    <w:rsid w:val="00A85963"/>
    <w:rsid w:val="00A913B1"/>
    <w:rsid w:val="00A915EC"/>
    <w:rsid w:val="00A91636"/>
    <w:rsid w:val="00A92C7C"/>
    <w:rsid w:val="00A930E5"/>
    <w:rsid w:val="00A934D7"/>
    <w:rsid w:val="00A936E5"/>
    <w:rsid w:val="00A93A0A"/>
    <w:rsid w:val="00A96492"/>
    <w:rsid w:val="00AA0C33"/>
    <w:rsid w:val="00AA1A6B"/>
    <w:rsid w:val="00AA2673"/>
    <w:rsid w:val="00AA2C2A"/>
    <w:rsid w:val="00AA3199"/>
    <w:rsid w:val="00AA604D"/>
    <w:rsid w:val="00AB08A6"/>
    <w:rsid w:val="00AB0B93"/>
    <w:rsid w:val="00AB1B15"/>
    <w:rsid w:val="00AB1C94"/>
    <w:rsid w:val="00AB29A9"/>
    <w:rsid w:val="00AB57DF"/>
    <w:rsid w:val="00AB7158"/>
    <w:rsid w:val="00AC26B5"/>
    <w:rsid w:val="00AC37FA"/>
    <w:rsid w:val="00AC417C"/>
    <w:rsid w:val="00AC6B8D"/>
    <w:rsid w:val="00AC7B9E"/>
    <w:rsid w:val="00AD09F8"/>
    <w:rsid w:val="00AD105B"/>
    <w:rsid w:val="00AD1EA6"/>
    <w:rsid w:val="00AD276E"/>
    <w:rsid w:val="00AD3145"/>
    <w:rsid w:val="00AD421F"/>
    <w:rsid w:val="00AD5310"/>
    <w:rsid w:val="00AD6390"/>
    <w:rsid w:val="00AE0322"/>
    <w:rsid w:val="00AE0D74"/>
    <w:rsid w:val="00AE2516"/>
    <w:rsid w:val="00AE2DE5"/>
    <w:rsid w:val="00AE4D59"/>
    <w:rsid w:val="00AE6352"/>
    <w:rsid w:val="00AE71A2"/>
    <w:rsid w:val="00AE72DD"/>
    <w:rsid w:val="00AE755A"/>
    <w:rsid w:val="00AF02B5"/>
    <w:rsid w:val="00AF03BA"/>
    <w:rsid w:val="00AF20B0"/>
    <w:rsid w:val="00AF62A1"/>
    <w:rsid w:val="00AF6C42"/>
    <w:rsid w:val="00AF7393"/>
    <w:rsid w:val="00AF78A9"/>
    <w:rsid w:val="00B0070C"/>
    <w:rsid w:val="00B01DAC"/>
    <w:rsid w:val="00B020D1"/>
    <w:rsid w:val="00B0255B"/>
    <w:rsid w:val="00B045A4"/>
    <w:rsid w:val="00B04DB0"/>
    <w:rsid w:val="00B063E1"/>
    <w:rsid w:val="00B0663C"/>
    <w:rsid w:val="00B0687A"/>
    <w:rsid w:val="00B10A1F"/>
    <w:rsid w:val="00B118A7"/>
    <w:rsid w:val="00B148C4"/>
    <w:rsid w:val="00B14C6C"/>
    <w:rsid w:val="00B15B89"/>
    <w:rsid w:val="00B22B29"/>
    <w:rsid w:val="00B23499"/>
    <w:rsid w:val="00B23C38"/>
    <w:rsid w:val="00B23EFD"/>
    <w:rsid w:val="00B258F2"/>
    <w:rsid w:val="00B267D5"/>
    <w:rsid w:val="00B3091D"/>
    <w:rsid w:val="00B30D02"/>
    <w:rsid w:val="00B31CE9"/>
    <w:rsid w:val="00B3277D"/>
    <w:rsid w:val="00B32E56"/>
    <w:rsid w:val="00B33C44"/>
    <w:rsid w:val="00B36A5C"/>
    <w:rsid w:val="00B40327"/>
    <w:rsid w:val="00B40BBA"/>
    <w:rsid w:val="00B43650"/>
    <w:rsid w:val="00B43771"/>
    <w:rsid w:val="00B51C85"/>
    <w:rsid w:val="00B5245A"/>
    <w:rsid w:val="00B5265F"/>
    <w:rsid w:val="00B547B6"/>
    <w:rsid w:val="00B548BF"/>
    <w:rsid w:val="00B56C3C"/>
    <w:rsid w:val="00B57E18"/>
    <w:rsid w:val="00B60669"/>
    <w:rsid w:val="00B60BF2"/>
    <w:rsid w:val="00B617DD"/>
    <w:rsid w:val="00B63143"/>
    <w:rsid w:val="00B63B62"/>
    <w:rsid w:val="00B64139"/>
    <w:rsid w:val="00B64FDA"/>
    <w:rsid w:val="00B657D3"/>
    <w:rsid w:val="00B670B0"/>
    <w:rsid w:val="00B677B7"/>
    <w:rsid w:val="00B70EFB"/>
    <w:rsid w:val="00B72B84"/>
    <w:rsid w:val="00B733CF"/>
    <w:rsid w:val="00B73864"/>
    <w:rsid w:val="00B74E0A"/>
    <w:rsid w:val="00B75FE2"/>
    <w:rsid w:val="00B76C98"/>
    <w:rsid w:val="00B776D7"/>
    <w:rsid w:val="00B82B08"/>
    <w:rsid w:val="00B860FF"/>
    <w:rsid w:val="00B918B1"/>
    <w:rsid w:val="00B91D53"/>
    <w:rsid w:val="00B92310"/>
    <w:rsid w:val="00B92625"/>
    <w:rsid w:val="00B94680"/>
    <w:rsid w:val="00B97AC5"/>
    <w:rsid w:val="00BA4E45"/>
    <w:rsid w:val="00BB0181"/>
    <w:rsid w:val="00BB2361"/>
    <w:rsid w:val="00BB35F8"/>
    <w:rsid w:val="00BB4704"/>
    <w:rsid w:val="00BB6FDD"/>
    <w:rsid w:val="00BB7588"/>
    <w:rsid w:val="00BC733B"/>
    <w:rsid w:val="00BD01C3"/>
    <w:rsid w:val="00BD02C4"/>
    <w:rsid w:val="00BD0EA3"/>
    <w:rsid w:val="00BE13C3"/>
    <w:rsid w:val="00BE1BB1"/>
    <w:rsid w:val="00BE5601"/>
    <w:rsid w:val="00BE56AA"/>
    <w:rsid w:val="00BE651C"/>
    <w:rsid w:val="00BE7BC5"/>
    <w:rsid w:val="00BF14C4"/>
    <w:rsid w:val="00BF2E72"/>
    <w:rsid w:val="00BF3577"/>
    <w:rsid w:val="00BF374C"/>
    <w:rsid w:val="00BF672F"/>
    <w:rsid w:val="00BF77D7"/>
    <w:rsid w:val="00BF7BEB"/>
    <w:rsid w:val="00C00C5A"/>
    <w:rsid w:val="00C00E1F"/>
    <w:rsid w:val="00C018E4"/>
    <w:rsid w:val="00C02487"/>
    <w:rsid w:val="00C03ADB"/>
    <w:rsid w:val="00C03E29"/>
    <w:rsid w:val="00C043B7"/>
    <w:rsid w:val="00C04EAC"/>
    <w:rsid w:val="00C05589"/>
    <w:rsid w:val="00C065AF"/>
    <w:rsid w:val="00C0691F"/>
    <w:rsid w:val="00C07421"/>
    <w:rsid w:val="00C07B36"/>
    <w:rsid w:val="00C07E56"/>
    <w:rsid w:val="00C101D0"/>
    <w:rsid w:val="00C1073F"/>
    <w:rsid w:val="00C10974"/>
    <w:rsid w:val="00C10CC9"/>
    <w:rsid w:val="00C11B5A"/>
    <w:rsid w:val="00C13EA4"/>
    <w:rsid w:val="00C13EFF"/>
    <w:rsid w:val="00C168F7"/>
    <w:rsid w:val="00C174D9"/>
    <w:rsid w:val="00C17976"/>
    <w:rsid w:val="00C20335"/>
    <w:rsid w:val="00C20415"/>
    <w:rsid w:val="00C21354"/>
    <w:rsid w:val="00C253E4"/>
    <w:rsid w:val="00C25DA3"/>
    <w:rsid w:val="00C27324"/>
    <w:rsid w:val="00C32A28"/>
    <w:rsid w:val="00C32EF3"/>
    <w:rsid w:val="00C336C5"/>
    <w:rsid w:val="00C3431E"/>
    <w:rsid w:val="00C3535B"/>
    <w:rsid w:val="00C423B5"/>
    <w:rsid w:val="00C42B9D"/>
    <w:rsid w:val="00C42EA6"/>
    <w:rsid w:val="00C43228"/>
    <w:rsid w:val="00C451AD"/>
    <w:rsid w:val="00C50AF1"/>
    <w:rsid w:val="00C51FB3"/>
    <w:rsid w:val="00C55219"/>
    <w:rsid w:val="00C558FB"/>
    <w:rsid w:val="00C56544"/>
    <w:rsid w:val="00C57153"/>
    <w:rsid w:val="00C573CF"/>
    <w:rsid w:val="00C604E8"/>
    <w:rsid w:val="00C610FA"/>
    <w:rsid w:val="00C632E4"/>
    <w:rsid w:val="00C6365B"/>
    <w:rsid w:val="00C63D2C"/>
    <w:rsid w:val="00C657E9"/>
    <w:rsid w:val="00C6642C"/>
    <w:rsid w:val="00C668F9"/>
    <w:rsid w:val="00C67019"/>
    <w:rsid w:val="00C676A7"/>
    <w:rsid w:val="00C67AB4"/>
    <w:rsid w:val="00C72394"/>
    <w:rsid w:val="00C72981"/>
    <w:rsid w:val="00C72CB9"/>
    <w:rsid w:val="00C744E1"/>
    <w:rsid w:val="00C74D9E"/>
    <w:rsid w:val="00C7688A"/>
    <w:rsid w:val="00C778FC"/>
    <w:rsid w:val="00C83DE5"/>
    <w:rsid w:val="00C84DC2"/>
    <w:rsid w:val="00C8735A"/>
    <w:rsid w:val="00C87F3D"/>
    <w:rsid w:val="00C90419"/>
    <w:rsid w:val="00C90A0A"/>
    <w:rsid w:val="00C9128B"/>
    <w:rsid w:val="00C947DE"/>
    <w:rsid w:val="00C95AFC"/>
    <w:rsid w:val="00C97B29"/>
    <w:rsid w:val="00CA1E75"/>
    <w:rsid w:val="00CA2B8B"/>
    <w:rsid w:val="00CA3C0D"/>
    <w:rsid w:val="00CA60F6"/>
    <w:rsid w:val="00CA644E"/>
    <w:rsid w:val="00CA67E8"/>
    <w:rsid w:val="00CA6C91"/>
    <w:rsid w:val="00CB13F5"/>
    <w:rsid w:val="00CB1FC3"/>
    <w:rsid w:val="00CB2230"/>
    <w:rsid w:val="00CB32E4"/>
    <w:rsid w:val="00CB5213"/>
    <w:rsid w:val="00CB69CF"/>
    <w:rsid w:val="00CC00C5"/>
    <w:rsid w:val="00CC16CA"/>
    <w:rsid w:val="00CC244E"/>
    <w:rsid w:val="00CC2809"/>
    <w:rsid w:val="00CC5754"/>
    <w:rsid w:val="00CC608A"/>
    <w:rsid w:val="00CC754C"/>
    <w:rsid w:val="00CC7C01"/>
    <w:rsid w:val="00CD02BF"/>
    <w:rsid w:val="00CD2305"/>
    <w:rsid w:val="00CD5BB9"/>
    <w:rsid w:val="00CD6480"/>
    <w:rsid w:val="00CE01C4"/>
    <w:rsid w:val="00CE1A67"/>
    <w:rsid w:val="00CE3947"/>
    <w:rsid w:val="00CE4C66"/>
    <w:rsid w:val="00CE4E7A"/>
    <w:rsid w:val="00CE5B44"/>
    <w:rsid w:val="00CE6AA3"/>
    <w:rsid w:val="00CF0D9A"/>
    <w:rsid w:val="00CF275F"/>
    <w:rsid w:val="00CF3A74"/>
    <w:rsid w:val="00D01133"/>
    <w:rsid w:val="00D01352"/>
    <w:rsid w:val="00D039C5"/>
    <w:rsid w:val="00D053A1"/>
    <w:rsid w:val="00D06184"/>
    <w:rsid w:val="00D0677D"/>
    <w:rsid w:val="00D07F29"/>
    <w:rsid w:val="00D12BFA"/>
    <w:rsid w:val="00D134D7"/>
    <w:rsid w:val="00D14014"/>
    <w:rsid w:val="00D1414B"/>
    <w:rsid w:val="00D15C06"/>
    <w:rsid w:val="00D16BD2"/>
    <w:rsid w:val="00D16DA9"/>
    <w:rsid w:val="00D23A49"/>
    <w:rsid w:val="00D244A8"/>
    <w:rsid w:val="00D33035"/>
    <w:rsid w:val="00D33A5A"/>
    <w:rsid w:val="00D34143"/>
    <w:rsid w:val="00D34191"/>
    <w:rsid w:val="00D36756"/>
    <w:rsid w:val="00D36790"/>
    <w:rsid w:val="00D36814"/>
    <w:rsid w:val="00D40BDB"/>
    <w:rsid w:val="00D4243C"/>
    <w:rsid w:val="00D4361C"/>
    <w:rsid w:val="00D4629D"/>
    <w:rsid w:val="00D46533"/>
    <w:rsid w:val="00D475A2"/>
    <w:rsid w:val="00D47882"/>
    <w:rsid w:val="00D556C3"/>
    <w:rsid w:val="00D56629"/>
    <w:rsid w:val="00D56EEA"/>
    <w:rsid w:val="00D570B7"/>
    <w:rsid w:val="00D57165"/>
    <w:rsid w:val="00D61052"/>
    <w:rsid w:val="00D611E1"/>
    <w:rsid w:val="00D63654"/>
    <w:rsid w:val="00D63AB1"/>
    <w:rsid w:val="00D6414A"/>
    <w:rsid w:val="00D6432C"/>
    <w:rsid w:val="00D645E6"/>
    <w:rsid w:val="00D64DEB"/>
    <w:rsid w:val="00D663D9"/>
    <w:rsid w:val="00D67BDD"/>
    <w:rsid w:val="00D70059"/>
    <w:rsid w:val="00D707D7"/>
    <w:rsid w:val="00D74B88"/>
    <w:rsid w:val="00D74D1D"/>
    <w:rsid w:val="00D76957"/>
    <w:rsid w:val="00D772E9"/>
    <w:rsid w:val="00D80F28"/>
    <w:rsid w:val="00D81D50"/>
    <w:rsid w:val="00D82012"/>
    <w:rsid w:val="00D8436C"/>
    <w:rsid w:val="00D84A75"/>
    <w:rsid w:val="00D84D00"/>
    <w:rsid w:val="00D87B28"/>
    <w:rsid w:val="00D90EB5"/>
    <w:rsid w:val="00D933B4"/>
    <w:rsid w:val="00D94176"/>
    <w:rsid w:val="00D95D21"/>
    <w:rsid w:val="00DA3AB0"/>
    <w:rsid w:val="00DA3BA1"/>
    <w:rsid w:val="00DA4311"/>
    <w:rsid w:val="00DA4DCB"/>
    <w:rsid w:val="00DA6C6D"/>
    <w:rsid w:val="00DB0CD7"/>
    <w:rsid w:val="00DB338B"/>
    <w:rsid w:val="00DB71AF"/>
    <w:rsid w:val="00DB77EB"/>
    <w:rsid w:val="00DB7A57"/>
    <w:rsid w:val="00DC0098"/>
    <w:rsid w:val="00DC1894"/>
    <w:rsid w:val="00DC1ED3"/>
    <w:rsid w:val="00DC21F0"/>
    <w:rsid w:val="00DC21F3"/>
    <w:rsid w:val="00DC42E7"/>
    <w:rsid w:val="00DC450D"/>
    <w:rsid w:val="00DC512C"/>
    <w:rsid w:val="00DC5C83"/>
    <w:rsid w:val="00DC777F"/>
    <w:rsid w:val="00DD073D"/>
    <w:rsid w:val="00DD0B44"/>
    <w:rsid w:val="00DD1415"/>
    <w:rsid w:val="00DD1865"/>
    <w:rsid w:val="00DD26ED"/>
    <w:rsid w:val="00DD3A29"/>
    <w:rsid w:val="00DD49B7"/>
    <w:rsid w:val="00DD5233"/>
    <w:rsid w:val="00DD5CCA"/>
    <w:rsid w:val="00DD7321"/>
    <w:rsid w:val="00DE0DAD"/>
    <w:rsid w:val="00DE2631"/>
    <w:rsid w:val="00DF0EA1"/>
    <w:rsid w:val="00DF1E75"/>
    <w:rsid w:val="00DF2B93"/>
    <w:rsid w:val="00DF3D42"/>
    <w:rsid w:val="00DF4E77"/>
    <w:rsid w:val="00DF506E"/>
    <w:rsid w:val="00DF604D"/>
    <w:rsid w:val="00E025EC"/>
    <w:rsid w:val="00E032AE"/>
    <w:rsid w:val="00E046C1"/>
    <w:rsid w:val="00E05F7B"/>
    <w:rsid w:val="00E060DB"/>
    <w:rsid w:val="00E06109"/>
    <w:rsid w:val="00E06EDA"/>
    <w:rsid w:val="00E07004"/>
    <w:rsid w:val="00E133FE"/>
    <w:rsid w:val="00E157DD"/>
    <w:rsid w:val="00E15A5C"/>
    <w:rsid w:val="00E16BE3"/>
    <w:rsid w:val="00E17591"/>
    <w:rsid w:val="00E175ED"/>
    <w:rsid w:val="00E2052E"/>
    <w:rsid w:val="00E211FD"/>
    <w:rsid w:val="00E21F45"/>
    <w:rsid w:val="00E23CC5"/>
    <w:rsid w:val="00E23D44"/>
    <w:rsid w:val="00E248F2"/>
    <w:rsid w:val="00E252A3"/>
    <w:rsid w:val="00E2586F"/>
    <w:rsid w:val="00E2617B"/>
    <w:rsid w:val="00E26D95"/>
    <w:rsid w:val="00E30E83"/>
    <w:rsid w:val="00E31313"/>
    <w:rsid w:val="00E313FD"/>
    <w:rsid w:val="00E3163F"/>
    <w:rsid w:val="00E31FFA"/>
    <w:rsid w:val="00E331BF"/>
    <w:rsid w:val="00E344B9"/>
    <w:rsid w:val="00E34E13"/>
    <w:rsid w:val="00E356F2"/>
    <w:rsid w:val="00E369AF"/>
    <w:rsid w:val="00E37286"/>
    <w:rsid w:val="00E40E68"/>
    <w:rsid w:val="00E433F4"/>
    <w:rsid w:val="00E439DE"/>
    <w:rsid w:val="00E4587F"/>
    <w:rsid w:val="00E45913"/>
    <w:rsid w:val="00E467FE"/>
    <w:rsid w:val="00E46922"/>
    <w:rsid w:val="00E4771D"/>
    <w:rsid w:val="00E50950"/>
    <w:rsid w:val="00E51683"/>
    <w:rsid w:val="00E53D4A"/>
    <w:rsid w:val="00E55C43"/>
    <w:rsid w:val="00E5739E"/>
    <w:rsid w:val="00E5788E"/>
    <w:rsid w:val="00E61799"/>
    <w:rsid w:val="00E62570"/>
    <w:rsid w:val="00E626B4"/>
    <w:rsid w:val="00E62F70"/>
    <w:rsid w:val="00E631D7"/>
    <w:rsid w:val="00E63C09"/>
    <w:rsid w:val="00E64273"/>
    <w:rsid w:val="00E64C2D"/>
    <w:rsid w:val="00E66F69"/>
    <w:rsid w:val="00E67750"/>
    <w:rsid w:val="00E6781A"/>
    <w:rsid w:val="00E71195"/>
    <w:rsid w:val="00E714A5"/>
    <w:rsid w:val="00E71A07"/>
    <w:rsid w:val="00E722EF"/>
    <w:rsid w:val="00E733A0"/>
    <w:rsid w:val="00E74B99"/>
    <w:rsid w:val="00E76C8E"/>
    <w:rsid w:val="00E772F7"/>
    <w:rsid w:val="00E808C3"/>
    <w:rsid w:val="00E819DA"/>
    <w:rsid w:val="00E83CF5"/>
    <w:rsid w:val="00E84329"/>
    <w:rsid w:val="00E8437F"/>
    <w:rsid w:val="00E85CDD"/>
    <w:rsid w:val="00E90943"/>
    <w:rsid w:val="00E91D8C"/>
    <w:rsid w:val="00E92E05"/>
    <w:rsid w:val="00E93285"/>
    <w:rsid w:val="00E96FFA"/>
    <w:rsid w:val="00EA0330"/>
    <w:rsid w:val="00EA0CB2"/>
    <w:rsid w:val="00EA0F78"/>
    <w:rsid w:val="00EA16C5"/>
    <w:rsid w:val="00EA2B56"/>
    <w:rsid w:val="00EA3499"/>
    <w:rsid w:val="00EA6276"/>
    <w:rsid w:val="00EA6741"/>
    <w:rsid w:val="00EB0EEC"/>
    <w:rsid w:val="00EB127F"/>
    <w:rsid w:val="00EB2885"/>
    <w:rsid w:val="00EB61F1"/>
    <w:rsid w:val="00EB655F"/>
    <w:rsid w:val="00EB6727"/>
    <w:rsid w:val="00EC36C0"/>
    <w:rsid w:val="00EC4A28"/>
    <w:rsid w:val="00EC50F3"/>
    <w:rsid w:val="00EC7BB5"/>
    <w:rsid w:val="00EC7C9A"/>
    <w:rsid w:val="00ED1D17"/>
    <w:rsid w:val="00ED2A31"/>
    <w:rsid w:val="00ED3575"/>
    <w:rsid w:val="00ED5158"/>
    <w:rsid w:val="00ED71CF"/>
    <w:rsid w:val="00EE0180"/>
    <w:rsid w:val="00EE0340"/>
    <w:rsid w:val="00EE1404"/>
    <w:rsid w:val="00EE23B0"/>
    <w:rsid w:val="00EE4AA6"/>
    <w:rsid w:val="00EF1280"/>
    <w:rsid w:val="00EF328C"/>
    <w:rsid w:val="00EF37AF"/>
    <w:rsid w:val="00EF7C96"/>
    <w:rsid w:val="00F01C5F"/>
    <w:rsid w:val="00F02727"/>
    <w:rsid w:val="00F06D1F"/>
    <w:rsid w:val="00F1371F"/>
    <w:rsid w:val="00F13FAC"/>
    <w:rsid w:val="00F16045"/>
    <w:rsid w:val="00F1779F"/>
    <w:rsid w:val="00F203B3"/>
    <w:rsid w:val="00F205E1"/>
    <w:rsid w:val="00F21373"/>
    <w:rsid w:val="00F22391"/>
    <w:rsid w:val="00F2259A"/>
    <w:rsid w:val="00F244F8"/>
    <w:rsid w:val="00F26A6C"/>
    <w:rsid w:val="00F26DFB"/>
    <w:rsid w:val="00F2702B"/>
    <w:rsid w:val="00F279C0"/>
    <w:rsid w:val="00F30248"/>
    <w:rsid w:val="00F33771"/>
    <w:rsid w:val="00F3430C"/>
    <w:rsid w:val="00F357FC"/>
    <w:rsid w:val="00F35AC6"/>
    <w:rsid w:val="00F36445"/>
    <w:rsid w:val="00F36C79"/>
    <w:rsid w:val="00F40153"/>
    <w:rsid w:val="00F409E3"/>
    <w:rsid w:val="00F40D51"/>
    <w:rsid w:val="00F40EED"/>
    <w:rsid w:val="00F41781"/>
    <w:rsid w:val="00F42EE9"/>
    <w:rsid w:val="00F51C0F"/>
    <w:rsid w:val="00F521C3"/>
    <w:rsid w:val="00F52EB9"/>
    <w:rsid w:val="00F541B8"/>
    <w:rsid w:val="00F5463D"/>
    <w:rsid w:val="00F5547B"/>
    <w:rsid w:val="00F56CEB"/>
    <w:rsid w:val="00F572E1"/>
    <w:rsid w:val="00F60814"/>
    <w:rsid w:val="00F62BDC"/>
    <w:rsid w:val="00F62C69"/>
    <w:rsid w:val="00F630CD"/>
    <w:rsid w:val="00F65C72"/>
    <w:rsid w:val="00F67797"/>
    <w:rsid w:val="00F71515"/>
    <w:rsid w:val="00F7199F"/>
    <w:rsid w:val="00F72D2F"/>
    <w:rsid w:val="00F76948"/>
    <w:rsid w:val="00F77667"/>
    <w:rsid w:val="00F77DF5"/>
    <w:rsid w:val="00F81747"/>
    <w:rsid w:val="00F81AC1"/>
    <w:rsid w:val="00F82D5C"/>
    <w:rsid w:val="00F8373A"/>
    <w:rsid w:val="00F843AB"/>
    <w:rsid w:val="00F84DF3"/>
    <w:rsid w:val="00F84ECF"/>
    <w:rsid w:val="00F85815"/>
    <w:rsid w:val="00F8626B"/>
    <w:rsid w:val="00F86C13"/>
    <w:rsid w:val="00F86F7C"/>
    <w:rsid w:val="00F87667"/>
    <w:rsid w:val="00F8779E"/>
    <w:rsid w:val="00F904B1"/>
    <w:rsid w:val="00F91A9F"/>
    <w:rsid w:val="00F91F9A"/>
    <w:rsid w:val="00F92C21"/>
    <w:rsid w:val="00F9322B"/>
    <w:rsid w:val="00F96D00"/>
    <w:rsid w:val="00F973F5"/>
    <w:rsid w:val="00F97788"/>
    <w:rsid w:val="00FA0B40"/>
    <w:rsid w:val="00FA0F21"/>
    <w:rsid w:val="00FA4A4C"/>
    <w:rsid w:val="00FA4E08"/>
    <w:rsid w:val="00FA538D"/>
    <w:rsid w:val="00FA6C9D"/>
    <w:rsid w:val="00FA78BD"/>
    <w:rsid w:val="00FA79AD"/>
    <w:rsid w:val="00FB57A4"/>
    <w:rsid w:val="00FB60D8"/>
    <w:rsid w:val="00FB6B89"/>
    <w:rsid w:val="00FC14FB"/>
    <w:rsid w:val="00FC190D"/>
    <w:rsid w:val="00FC628C"/>
    <w:rsid w:val="00FD04F3"/>
    <w:rsid w:val="00FD16B3"/>
    <w:rsid w:val="00FD2A65"/>
    <w:rsid w:val="00FD3989"/>
    <w:rsid w:val="00FD4B1E"/>
    <w:rsid w:val="00FD7B8F"/>
    <w:rsid w:val="00FE0C4A"/>
    <w:rsid w:val="00FE185B"/>
    <w:rsid w:val="00FE1E55"/>
    <w:rsid w:val="00FE39E7"/>
    <w:rsid w:val="00FE41DE"/>
    <w:rsid w:val="00FE529F"/>
    <w:rsid w:val="00FE57F5"/>
    <w:rsid w:val="00FF07A3"/>
    <w:rsid w:val="00FF1021"/>
    <w:rsid w:val="00FF29EB"/>
    <w:rsid w:val="00FF42B2"/>
    <w:rsid w:val="00FF72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C370ED"/>
  <w15:docId w15:val="{0F89E7CF-A4B9-48F7-8603-AAB4D5D8D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5816"/>
    <w:pPr>
      <w:spacing w:after="0" w:line="240" w:lineRule="auto"/>
    </w:pPr>
  </w:style>
  <w:style w:type="paragraph" w:styleId="BalloonText">
    <w:name w:val="Balloon Text"/>
    <w:basedOn w:val="Normal"/>
    <w:link w:val="BalloonTextChar"/>
    <w:uiPriority w:val="99"/>
    <w:semiHidden/>
    <w:unhideWhenUsed/>
    <w:rsid w:val="005863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37C"/>
    <w:rPr>
      <w:rFonts w:ascii="Tahoma" w:hAnsi="Tahoma" w:cs="Tahoma"/>
      <w:sz w:val="16"/>
      <w:szCs w:val="16"/>
    </w:rPr>
  </w:style>
  <w:style w:type="paragraph" w:styleId="Header">
    <w:name w:val="header"/>
    <w:basedOn w:val="Normal"/>
    <w:link w:val="HeaderChar"/>
    <w:uiPriority w:val="99"/>
    <w:unhideWhenUsed/>
    <w:rsid w:val="005B3D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DD3"/>
  </w:style>
  <w:style w:type="paragraph" w:styleId="Footer">
    <w:name w:val="footer"/>
    <w:basedOn w:val="Normal"/>
    <w:link w:val="FooterChar"/>
    <w:uiPriority w:val="99"/>
    <w:unhideWhenUsed/>
    <w:rsid w:val="005B3D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DD3"/>
  </w:style>
  <w:style w:type="paragraph" w:styleId="ListParagraph">
    <w:name w:val="List Paragraph"/>
    <w:basedOn w:val="Normal"/>
    <w:uiPriority w:val="34"/>
    <w:qFormat/>
    <w:rsid w:val="00DA3BA1"/>
    <w:pPr>
      <w:ind w:left="720"/>
      <w:contextualSpacing/>
    </w:pPr>
  </w:style>
  <w:style w:type="character" w:styleId="Hyperlink">
    <w:name w:val="Hyperlink"/>
    <w:basedOn w:val="DefaultParagraphFont"/>
    <w:uiPriority w:val="99"/>
    <w:unhideWhenUsed/>
    <w:rsid w:val="00E252A3"/>
    <w:rPr>
      <w:color w:val="0000FF" w:themeColor="hyperlink"/>
      <w:u w:val="single"/>
    </w:rPr>
  </w:style>
  <w:style w:type="character" w:styleId="FollowedHyperlink">
    <w:name w:val="FollowedHyperlink"/>
    <w:basedOn w:val="DefaultParagraphFont"/>
    <w:uiPriority w:val="99"/>
    <w:semiHidden/>
    <w:unhideWhenUsed/>
    <w:rsid w:val="00CF3A74"/>
    <w:rPr>
      <w:color w:val="800080" w:themeColor="followedHyperlink"/>
      <w:u w:val="single"/>
    </w:rPr>
  </w:style>
  <w:style w:type="character" w:customStyle="1" w:styleId="UnresolvedMention1">
    <w:name w:val="Unresolved Mention1"/>
    <w:basedOn w:val="DefaultParagraphFont"/>
    <w:uiPriority w:val="99"/>
    <w:semiHidden/>
    <w:unhideWhenUsed/>
    <w:rsid w:val="000612F2"/>
    <w:rPr>
      <w:color w:val="808080"/>
      <w:shd w:val="clear" w:color="auto" w:fill="E6E6E6"/>
    </w:rPr>
  </w:style>
  <w:style w:type="character" w:customStyle="1" w:styleId="UnresolvedMention2">
    <w:name w:val="Unresolved Mention2"/>
    <w:basedOn w:val="DefaultParagraphFont"/>
    <w:uiPriority w:val="99"/>
    <w:semiHidden/>
    <w:unhideWhenUsed/>
    <w:rsid w:val="007948B9"/>
    <w:rPr>
      <w:color w:val="808080"/>
      <w:shd w:val="clear" w:color="auto" w:fill="E6E6E6"/>
    </w:rPr>
  </w:style>
  <w:style w:type="paragraph" w:styleId="Revision">
    <w:name w:val="Revision"/>
    <w:hidden/>
    <w:uiPriority w:val="99"/>
    <w:semiHidden/>
    <w:rsid w:val="00564206"/>
    <w:pPr>
      <w:spacing w:after="0" w:line="240" w:lineRule="auto"/>
    </w:pPr>
  </w:style>
  <w:style w:type="character" w:styleId="CommentReference">
    <w:name w:val="annotation reference"/>
    <w:basedOn w:val="DefaultParagraphFont"/>
    <w:uiPriority w:val="99"/>
    <w:semiHidden/>
    <w:unhideWhenUsed/>
    <w:rsid w:val="009E5F5D"/>
    <w:rPr>
      <w:sz w:val="16"/>
      <w:szCs w:val="16"/>
    </w:rPr>
  </w:style>
  <w:style w:type="paragraph" w:styleId="CommentText">
    <w:name w:val="annotation text"/>
    <w:basedOn w:val="Normal"/>
    <w:link w:val="CommentTextChar"/>
    <w:uiPriority w:val="99"/>
    <w:semiHidden/>
    <w:unhideWhenUsed/>
    <w:rsid w:val="009E5F5D"/>
    <w:pPr>
      <w:spacing w:line="240" w:lineRule="auto"/>
    </w:pPr>
    <w:rPr>
      <w:sz w:val="20"/>
      <w:szCs w:val="20"/>
    </w:rPr>
  </w:style>
  <w:style w:type="character" w:customStyle="1" w:styleId="CommentTextChar">
    <w:name w:val="Comment Text Char"/>
    <w:basedOn w:val="DefaultParagraphFont"/>
    <w:link w:val="CommentText"/>
    <w:uiPriority w:val="99"/>
    <w:semiHidden/>
    <w:rsid w:val="009E5F5D"/>
    <w:rPr>
      <w:sz w:val="20"/>
      <w:szCs w:val="20"/>
    </w:rPr>
  </w:style>
  <w:style w:type="paragraph" w:styleId="CommentSubject">
    <w:name w:val="annotation subject"/>
    <w:basedOn w:val="CommentText"/>
    <w:next w:val="CommentText"/>
    <w:link w:val="CommentSubjectChar"/>
    <w:uiPriority w:val="99"/>
    <w:semiHidden/>
    <w:unhideWhenUsed/>
    <w:rsid w:val="009E5F5D"/>
    <w:rPr>
      <w:b/>
      <w:bCs/>
    </w:rPr>
  </w:style>
  <w:style w:type="character" w:customStyle="1" w:styleId="CommentSubjectChar">
    <w:name w:val="Comment Subject Char"/>
    <w:basedOn w:val="CommentTextChar"/>
    <w:link w:val="CommentSubject"/>
    <w:uiPriority w:val="99"/>
    <w:semiHidden/>
    <w:rsid w:val="009E5F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991454">
      <w:bodyDiv w:val="1"/>
      <w:marLeft w:val="0"/>
      <w:marRight w:val="0"/>
      <w:marTop w:val="0"/>
      <w:marBottom w:val="0"/>
      <w:divBdr>
        <w:top w:val="none" w:sz="0" w:space="0" w:color="auto"/>
        <w:left w:val="none" w:sz="0" w:space="0" w:color="auto"/>
        <w:bottom w:val="none" w:sz="0" w:space="0" w:color="auto"/>
        <w:right w:val="none" w:sz="0" w:space="0" w:color="auto"/>
      </w:divBdr>
    </w:div>
    <w:div w:id="1105418560">
      <w:bodyDiv w:val="1"/>
      <w:marLeft w:val="0"/>
      <w:marRight w:val="0"/>
      <w:marTop w:val="0"/>
      <w:marBottom w:val="0"/>
      <w:divBdr>
        <w:top w:val="none" w:sz="0" w:space="0" w:color="auto"/>
        <w:left w:val="none" w:sz="0" w:space="0" w:color="auto"/>
        <w:bottom w:val="none" w:sz="0" w:space="0" w:color="auto"/>
        <w:right w:val="none" w:sz="0" w:space="0" w:color="auto"/>
      </w:divBdr>
    </w:div>
    <w:div w:id="113995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1D031-E4D4-45FC-9476-1E49D82CE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New Mexico</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ized User</dc:creator>
  <cp:lastModifiedBy>Felisha Chantelle Martinez</cp:lastModifiedBy>
  <cp:revision>3</cp:revision>
  <cp:lastPrinted>2019-04-11T15:48:00Z</cp:lastPrinted>
  <dcterms:created xsi:type="dcterms:W3CDTF">2020-01-03T22:24:00Z</dcterms:created>
  <dcterms:modified xsi:type="dcterms:W3CDTF">2020-01-03T22:25:00Z</dcterms:modified>
</cp:coreProperties>
</file>